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19CF19" w14:textId="77777777" w:rsidR="005A37E7" w:rsidRDefault="00D13202">
      <w:pPr>
        <w:pStyle w:val="a4"/>
        <w:rPr>
          <w:lang w:eastAsia="zh-CN"/>
        </w:rPr>
      </w:pPr>
      <w:r>
        <w:rPr>
          <w:lang w:eastAsia="zh-CN"/>
        </w:rPr>
        <w:t>分布式系统学习</w:t>
      </w:r>
      <w:r>
        <w:rPr>
          <w:lang w:eastAsia="zh-CN"/>
        </w:rPr>
        <w:t>——GFS</w:t>
      </w:r>
      <w:r>
        <w:rPr>
          <w:lang w:eastAsia="zh-CN"/>
        </w:rPr>
        <w:t>谷歌文件系统</w:t>
      </w:r>
      <w:r>
        <w:rPr>
          <w:lang w:eastAsia="zh-CN"/>
        </w:rPr>
        <w:t>Paper</w:t>
      </w:r>
      <w:r>
        <w:rPr>
          <w:lang w:eastAsia="zh-CN"/>
        </w:rPr>
        <w:t>翻译</w:t>
      </w:r>
    </w:p>
    <w:p w14:paraId="732AD1C3" w14:textId="7513662A" w:rsidR="005A37E7" w:rsidRDefault="00D13202">
      <w:pPr>
        <w:pStyle w:val="a6"/>
      </w:pPr>
      <w:r>
        <w:t>20</w:t>
      </w:r>
      <w:r w:rsidR="00FE0DDC">
        <w:rPr>
          <w:rFonts w:hint="eastAsia"/>
          <w:lang w:eastAsia="zh-CN"/>
        </w:rPr>
        <w:t>20</w:t>
      </w:r>
      <w:r>
        <w:t>-</w:t>
      </w:r>
      <w:r w:rsidR="00FE0DDC">
        <w:rPr>
          <w:rFonts w:hint="eastAsia"/>
          <w:lang w:eastAsia="zh-CN"/>
        </w:rPr>
        <w:t>4</w:t>
      </w:r>
      <w:r>
        <w:t>-25 23:32:28</w:t>
      </w:r>
    </w:p>
    <w:p w14:paraId="4CBE2451" w14:textId="77777777" w:rsidR="005A37E7" w:rsidRDefault="00D13202">
      <w:pPr>
        <w:pStyle w:val="1"/>
      </w:pPr>
      <w:bookmarkStart w:id="0" w:name="读书笔记the-google-file-system"/>
      <w:r>
        <w:t>读书笔记</w:t>
      </w:r>
      <w:r>
        <w:t>——The Google File System</w:t>
      </w:r>
      <w:bookmarkEnd w:id="0"/>
    </w:p>
    <w:p w14:paraId="358428A5" w14:textId="77777777" w:rsidR="005A37E7" w:rsidRDefault="00D13202">
      <w:pPr>
        <w:pStyle w:val="FirstParagraph"/>
      </w:pPr>
      <w:hyperlink r:id="rId7">
        <w:r>
          <w:rPr>
            <w:rStyle w:val="ad"/>
          </w:rPr>
          <w:t>参考翻译版本：</w:t>
        </w:r>
        <w:r>
          <w:rPr>
            <w:rStyle w:val="ad"/>
          </w:rPr>
          <w:t xml:space="preserve">Google File System </w:t>
        </w:r>
        <w:r>
          <w:rPr>
            <w:rStyle w:val="ad"/>
          </w:rPr>
          <w:t>翻译（转）</w:t>
        </w:r>
      </w:hyperlink>
    </w:p>
    <w:p w14:paraId="2A180707" w14:textId="77777777" w:rsidR="005A37E7" w:rsidRDefault="00D13202">
      <w:pPr>
        <w:pStyle w:val="a0"/>
      </w:pPr>
      <w:r>
        <w:t>加粗和笔者注是重点关注的部分。</w:t>
      </w:r>
    </w:p>
    <w:p w14:paraId="76D25D26" w14:textId="77777777" w:rsidR="005A37E7" w:rsidRDefault="00D13202">
      <w:pPr>
        <w:pStyle w:val="1"/>
      </w:pPr>
      <w:bookmarkStart w:id="1" w:name="abstract"/>
      <w:r>
        <w:t>Abstract</w:t>
      </w:r>
      <w:bookmarkEnd w:id="1"/>
    </w:p>
    <w:p w14:paraId="7F4C7130" w14:textId="77777777" w:rsidR="005A37E7" w:rsidRDefault="00D13202">
      <w:pPr>
        <w:pStyle w:val="FirstParagraph"/>
        <w:rPr>
          <w:lang w:eastAsia="zh-CN"/>
        </w:rPr>
      </w:pPr>
      <w:r>
        <w:t>我们已经设计和实现了</w:t>
      </w:r>
      <w:r>
        <w:t xml:space="preserve"> Google File System</w:t>
      </w:r>
      <w:r>
        <w:t>，一个适用于大规模分布式数据处理相关应用的，可扩展的分布式文件系统。</w:t>
      </w:r>
      <w:r>
        <w:rPr>
          <w:lang w:eastAsia="zh-CN"/>
        </w:rPr>
        <w:t>它基于普通的不算昂贵的硬件设备，</w:t>
      </w:r>
      <w:r>
        <w:rPr>
          <w:b/>
          <w:lang w:eastAsia="zh-CN"/>
        </w:rPr>
        <w:t>实现了容错的设计，并且为大量客户端提供极高的整体处理性能</w:t>
      </w:r>
      <w:r>
        <w:rPr>
          <w:lang w:eastAsia="zh-CN"/>
        </w:rPr>
        <w:t>。</w:t>
      </w:r>
    </w:p>
    <w:p w14:paraId="329F3E57" w14:textId="77777777" w:rsidR="005A37E7" w:rsidRDefault="00D13202">
      <w:pPr>
        <w:pStyle w:val="1"/>
      </w:pPr>
      <w:bookmarkStart w:id="2" w:name="introduction"/>
      <w:r>
        <w:t>Introduction</w:t>
      </w:r>
      <w:bookmarkEnd w:id="2"/>
    </w:p>
    <w:p w14:paraId="22276BD8" w14:textId="77777777" w:rsidR="005A37E7" w:rsidRDefault="00D13202">
      <w:pPr>
        <w:pStyle w:val="FirstParagraph"/>
        <w:rPr>
          <w:lang w:eastAsia="zh-CN"/>
        </w:rPr>
      </w:pPr>
      <w:r>
        <w:t>我们已经为</w:t>
      </w:r>
      <w:r>
        <w:t xml:space="preserve"> Google </w:t>
      </w:r>
      <w:r>
        <w:t>迅速增长的数据处理需求而设计和实现了</w:t>
      </w:r>
      <w:r>
        <w:t xml:space="preserve"> Google File System(GFS)</w:t>
      </w:r>
      <w:r>
        <w:t>。</w:t>
      </w:r>
      <w:r>
        <w:t xml:space="preserve">GFS </w:t>
      </w:r>
      <w:r>
        <w:t>和上一个分布式文件系统有着很多相同的设计目的，比如性能，扩展性，可靠性，以及可用性。不过，包括现在和未来预期下，它的设计是基于我们应用的工作量和技术</w:t>
      </w:r>
      <w:r>
        <w:t>环境驱动的，因而</w:t>
      </w:r>
      <w:r>
        <w:t xml:space="preserve"> GFS </w:t>
      </w:r>
      <w:r>
        <w:t>都有一些和上一个版本明显不同的地方。</w:t>
      </w:r>
      <w:r>
        <w:rPr>
          <w:lang w:eastAsia="zh-CN"/>
        </w:rPr>
        <w:t>这就要求我们重新审视传统的设计选择，并探索完全不同的设计要点。</w:t>
      </w:r>
    </w:p>
    <w:p w14:paraId="5D6107F2" w14:textId="77777777" w:rsidR="005A37E7" w:rsidRDefault="00D13202">
      <w:pPr>
        <w:pStyle w:val="Compact"/>
        <w:numPr>
          <w:ilvl w:val="0"/>
          <w:numId w:val="2"/>
        </w:numPr>
        <w:rPr>
          <w:lang w:eastAsia="zh-CN"/>
        </w:rPr>
      </w:pPr>
      <w:r>
        <w:rPr>
          <w:lang w:eastAsia="zh-CN"/>
        </w:rPr>
        <w:t>首先，</w:t>
      </w:r>
      <w:r>
        <w:rPr>
          <w:b/>
          <w:lang w:eastAsia="zh-CN"/>
        </w:rPr>
        <w:t>节点失效将被看成是正常情况，而不再视为异常情况</w:t>
      </w:r>
      <w:r>
        <w:rPr>
          <w:lang w:eastAsia="zh-CN"/>
        </w:rPr>
        <w:t>。整个文件系统包含了几百个或者几千个由廉价的普通机器组成的存储机器，而且这些机器是被与之匹配数量的客户端机器访问。这些节点的质量和数量都实际上都导致总会出现一些失效情况，并且某一部分机器并不会从当前失效中恢复回来。原因是多样的，比如程序的</w:t>
      </w:r>
      <w:r>
        <w:rPr>
          <w:lang w:eastAsia="zh-CN"/>
        </w:rPr>
        <w:t xml:space="preserve"> bug</w:t>
      </w:r>
      <w:r>
        <w:rPr>
          <w:lang w:eastAsia="zh-CN"/>
        </w:rPr>
        <w:t>，操作系统的</w:t>
      </w:r>
      <w:r>
        <w:rPr>
          <w:lang w:eastAsia="zh-CN"/>
        </w:rPr>
        <w:t xml:space="preserve"> bug</w:t>
      </w:r>
      <w:r>
        <w:rPr>
          <w:lang w:eastAsia="zh-CN"/>
        </w:rPr>
        <w:t>，人工操作</w:t>
      </w:r>
      <w:r>
        <w:rPr>
          <w:lang w:eastAsia="zh-CN"/>
        </w:rPr>
        <w:t xml:space="preserve"> error</w:t>
      </w:r>
      <w:r>
        <w:rPr>
          <w:lang w:eastAsia="zh-CN"/>
        </w:rPr>
        <w:t>，以及硬盘坏掉，内存，网络，插板的损坏，电源的</w:t>
      </w:r>
      <w:r>
        <w:rPr>
          <w:lang w:eastAsia="zh-CN"/>
        </w:rPr>
        <w:t>坏掉等等。因此，</w:t>
      </w:r>
      <w:r>
        <w:rPr>
          <w:b/>
          <w:lang w:eastAsia="zh-CN"/>
        </w:rPr>
        <w:t>持续监视，错误检测，容错处理，自动恢复</w:t>
      </w:r>
      <w:r>
        <w:rPr>
          <w:lang w:eastAsia="zh-CN"/>
        </w:rPr>
        <w:t>必须集成到这个文件系统的设计中来。</w:t>
      </w:r>
    </w:p>
    <w:p w14:paraId="6E7ABDE1" w14:textId="77777777" w:rsidR="005A37E7" w:rsidRDefault="00D13202">
      <w:pPr>
        <w:pStyle w:val="Compact"/>
        <w:numPr>
          <w:ilvl w:val="0"/>
          <w:numId w:val="2"/>
        </w:numPr>
      </w:pPr>
      <w:r>
        <w:rPr>
          <w:lang w:eastAsia="zh-CN"/>
        </w:rPr>
        <w:t>第二，</w:t>
      </w:r>
      <w:r>
        <w:rPr>
          <w:b/>
          <w:lang w:eastAsia="zh-CN"/>
        </w:rPr>
        <w:t>大型数据文件的规模出现导致文件观念的改变</w:t>
      </w:r>
      <w:r>
        <w:rPr>
          <w:lang w:eastAsia="zh-CN"/>
        </w:rPr>
        <w:t>。当我们通常操作迅速增长的，由很多</w:t>
      </w:r>
      <w:r>
        <w:rPr>
          <w:lang w:eastAsia="zh-CN"/>
        </w:rPr>
        <w:t xml:space="preserve"> TB </w:t>
      </w:r>
      <w:r>
        <w:rPr>
          <w:lang w:eastAsia="zh-CN"/>
        </w:rPr>
        <w:t>组成的，包含数十亿对象的数据集，我们可不希望管理数十亿个</w:t>
      </w:r>
      <w:r>
        <w:rPr>
          <w:lang w:eastAsia="zh-CN"/>
        </w:rPr>
        <w:t xml:space="preserve"> KB </w:t>
      </w:r>
      <w:r>
        <w:rPr>
          <w:lang w:eastAsia="zh-CN"/>
        </w:rPr>
        <w:t>大小的文件（无论文件系统是否有如此能理）。</w:t>
      </w:r>
      <w:r>
        <w:t>所以，设计约定和设计参数比如</w:t>
      </w:r>
      <w:r>
        <w:t xml:space="preserve"> I/O </w:t>
      </w:r>
      <w:r>
        <w:t>操作以及</w:t>
      </w:r>
      <w:r>
        <w:t xml:space="preserve"> blocksize</w:t>
      </w:r>
      <w:r>
        <w:t>（块大小），都需要重新审查。</w:t>
      </w:r>
    </w:p>
    <w:p w14:paraId="75D36150" w14:textId="77777777" w:rsidR="005A37E7" w:rsidRDefault="00D13202">
      <w:pPr>
        <w:pStyle w:val="Compact"/>
        <w:numPr>
          <w:ilvl w:val="0"/>
          <w:numId w:val="2"/>
        </w:numPr>
        <w:rPr>
          <w:lang w:eastAsia="zh-CN"/>
        </w:rPr>
      </w:pPr>
      <w:r>
        <w:t>第三，</w:t>
      </w:r>
      <w:r>
        <w:rPr>
          <w:b/>
        </w:rPr>
        <w:t>文件的改变常为追加（</w:t>
      </w:r>
      <w:r>
        <w:rPr>
          <w:b/>
        </w:rPr>
        <w:t>append</w:t>
      </w:r>
      <w:r>
        <w:rPr>
          <w:b/>
        </w:rPr>
        <w:t>）而非覆盖（</w:t>
      </w:r>
      <w:r>
        <w:rPr>
          <w:b/>
        </w:rPr>
        <w:t>overwrite</w:t>
      </w:r>
      <w:r>
        <w:rPr>
          <w:b/>
        </w:rPr>
        <w:t>），对一个文件的随机写操作（</w:t>
      </w:r>
      <w:r>
        <w:rPr>
          <w:b/>
        </w:rPr>
        <w:t>random write</w:t>
      </w:r>
      <w:r>
        <w:rPr>
          <w:b/>
        </w:rPr>
        <w:t>）实际上是几</w:t>
      </w:r>
      <w:r>
        <w:rPr>
          <w:b/>
        </w:rPr>
        <w:t>乎不存在的</w:t>
      </w:r>
      <w:r>
        <w:t>。当一旦写完，文件就是只读的，并且一般都是顺序读取。</w:t>
      </w:r>
      <w:r>
        <w:rPr>
          <w:lang w:eastAsia="zh-CN"/>
        </w:rPr>
        <w:t>许多</w:t>
      </w:r>
      <w:r>
        <w:rPr>
          <w:lang w:eastAsia="zh-CN"/>
        </w:rPr>
        <w:t xml:space="preserve"> data </w:t>
      </w:r>
      <w:r>
        <w:rPr>
          <w:lang w:eastAsia="zh-CN"/>
        </w:rPr>
        <w:t>都具备这样的特性：仅供应用扫描数据的超大数据库、应用不断产生的数据流、归档的数据、机器交互</w:t>
      </w:r>
      <w:r>
        <w:rPr>
          <w:lang w:eastAsia="zh-CN"/>
        </w:rPr>
        <w:lastRenderedPageBreak/>
        <w:t>的中间数据生成和处理。对于这些巨型文件的访问模式来说，</w:t>
      </w:r>
      <w:r>
        <w:rPr>
          <w:lang w:eastAsia="zh-CN"/>
        </w:rPr>
        <w:t>“</w:t>
      </w:r>
      <w:r>
        <w:rPr>
          <w:lang w:eastAsia="zh-CN"/>
        </w:rPr>
        <w:t>追加（</w:t>
      </w:r>
      <w:r>
        <w:rPr>
          <w:lang w:eastAsia="zh-CN"/>
        </w:rPr>
        <w:t>append</w:t>
      </w:r>
      <w:r>
        <w:rPr>
          <w:lang w:eastAsia="zh-CN"/>
        </w:rPr>
        <w:t>）</w:t>
      </w:r>
      <w:r>
        <w:rPr>
          <w:lang w:eastAsia="zh-CN"/>
        </w:rPr>
        <w:t>”</w:t>
      </w:r>
      <w:r>
        <w:rPr>
          <w:lang w:eastAsia="zh-CN"/>
        </w:rPr>
        <w:t>是最重要的，所以我们首要在性能上优化并保证原子性操作的就是它，而缓存客户端中的数据块则失去吸引力（不是</w:t>
      </w:r>
      <w:r>
        <w:rPr>
          <w:lang w:eastAsia="zh-CN"/>
        </w:rPr>
        <w:t xml:space="preserve"> GFS </w:t>
      </w:r>
      <w:r>
        <w:rPr>
          <w:lang w:eastAsia="zh-CN"/>
        </w:rPr>
        <w:t>重点关注的对象）。</w:t>
      </w:r>
    </w:p>
    <w:p w14:paraId="49492E93" w14:textId="77777777" w:rsidR="005A37E7" w:rsidRDefault="00D13202">
      <w:pPr>
        <w:pStyle w:val="Compact"/>
        <w:numPr>
          <w:ilvl w:val="0"/>
          <w:numId w:val="2"/>
        </w:numPr>
      </w:pPr>
      <w:r>
        <w:rPr>
          <w:lang w:eastAsia="zh-CN"/>
        </w:rPr>
        <w:t>第四，结合应用与文件系统</w:t>
      </w:r>
      <w:r>
        <w:rPr>
          <w:lang w:eastAsia="zh-CN"/>
        </w:rPr>
        <w:t xml:space="preserve"> API </w:t>
      </w:r>
      <w:r>
        <w:rPr>
          <w:lang w:eastAsia="zh-CN"/>
        </w:rPr>
        <w:t>一同设计对于增加整个系统的弹性有很大的好处。例如我们放宽</w:t>
      </w:r>
      <w:r>
        <w:rPr>
          <w:lang w:eastAsia="zh-CN"/>
        </w:rPr>
        <w:t xml:space="preserve"> GFS </w:t>
      </w:r>
      <w:r>
        <w:rPr>
          <w:lang w:eastAsia="zh-CN"/>
        </w:rPr>
        <w:t>一致性模型后可以在避免给应用增加负</w:t>
      </w:r>
      <w:r>
        <w:rPr>
          <w:lang w:eastAsia="zh-CN"/>
        </w:rPr>
        <w:t>担的同时简化文件系统。我们也引入了原子的追加（</w:t>
      </w:r>
      <w:r>
        <w:rPr>
          <w:lang w:eastAsia="zh-CN"/>
        </w:rPr>
        <w:t>append</w:t>
      </w:r>
      <w:r>
        <w:rPr>
          <w:lang w:eastAsia="zh-CN"/>
        </w:rPr>
        <w:t>）操作，这样可以让多个客户端并发对同一文件进行追加操作，而不需要额外的同步。</w:t>
      </w:r>
      <w:r>
        <w:t>这些在本论文的后边章节有描述。</w:t>
      </w:r>
    </w:p>
    <w:p w14:paraId="178CA8A1" w14:textId="77777777" w:rsidR="005A37E7" w:rsidRDefault="00D13202">
      <w:pPr>
        <w:pStyle w:val="1"/>
      </w:pPr>
      <w:bookmarkStart w:id="3" w:name="design-overview"/>
      <w:r>
        <w:t>Design Overview</w:t>
      </w:r>
      <w:bookmarkEnd w:id="3"/>
    </w:p>
    <w:p w14:paraId="0A2DD932" w14:textId="77777777" w:rsidR="005A37E7" w:rsidRDefault="00D13202">
      <w:pPr>
        <w:pStyle w:val="2"/>
      </w:pPr>
      <w:bookmarkStart w:id="4" w:name="assumptions"/>
      <w:r>
        <w:t>Assumptions</w:t>
      </w:r>
      <w:bookmarkEnd w:id="4"/>
    </w:p>
    <w:p w14:paraId="1BF20931" w14:textId="77777777" w:rsidR="005A37E7" w:rsidRDefault="00D13202">
      <w:pPr>
        <w:pStyle w:val="FirstParagraph"/>
        <w:rPr>
          <w:lang w:eastAsia="zh-CN"/>
        </w:rPr>
      </w:pPr>
      <w:r>
        <w:rPr>
          <w:lang w:eastAsia="zh-CN"/>
        </w:rPr>
        <w:t>在针对我们的需求设计文件系统时，由一些既是机会又是挑战的假设指导我们的操作。前述给出了一些关键信息，现在将更细致的阐述这些假设。</w:t>
      </w:r>
    </w:p>
    <w:p w14:paraId="2F574EDB" w14:textId="77777777" w:rsidR="005A37E7" w:rsidRDefault="00D13202">
      <w:pPr>
        <w:pStyle w:val="Compact"/>
        <w:numPr>
          <w:ilvl w:val="0"/>
          <w:numId w:val="3"/>
        </w:numPr>
        <w:rPr>
          <w:lang w:eastAsia="zh-CN"/>
        </w:rPr>
      </w:pPr>
      <w:r>
        <w:rPr>
          <w:lang w:eastAsia="zh-CN"/>
        </w:rPr>
        <w:t>系统由许多廉价而易出错的商品组件构成，他必须持续监管自身并在此基础上及时监测、容纳组件故障。</w:t>
      </w:r>
    </w:p>
    <w:p w14:paraId="4378E7EC" w14:textId="77777777" w:rsidR="005A37E7" w:rsidRDefault="00D13202">
      <w:pPr>
        <w:pStyle w:val="Compact"/>
        <w:numPr>
          <w:ilvl w:val="0"/>
          <w:numId w:val="3"/>
        </w:numPr>
        <w:rPr>
          <w:lang w:eastAsia="zh-CN"/>
        </w:rPr>
      </w:pPr>
      <w:r>
        <w:rPr>
          <w:lang w:eastAsia="zh-CN"/>
        </w:rPr>
        <w:t>系统存储了大量的超大文件。预期好几百万个文件，每一个超过</w:t>
      </w:r>
      <w:r>
        <w:rPr>
          <w:lang w:eastAsia="zh-CN"/>
        </w:rPr>
        <w:t xml:space="preserve"> 100M</w:t>
      </w:r>
      <w:r>
        <w:rPr>
          <w:lang w:eastAsia="zh-CN"/>
        </w:rPr>
        <w:t>B</w:t>
      </w:r>
      <w:r>
        <w:rPr>
          <w:lang w:eastAsia="zh-CN"/>
        </w:rPr>
        <w:t>。数</w:t>
      </w:r>
      <w:r>
        <w:rPr>
          <w:lang w:eastAsia="zh-CN"/>
        </w:rPr>
        <w:t xml:space="preserve"> GB </w:t>
      </w:r>
      <w:r>
        <w:rPr>
          <w:lang w:eastAsia="zh-CN"/>
        </w:rPr>
        <w:t>的文件会经常出现并且应当受到有效的管理。系统必须同时支持小型文件，但不必为小型文件进行特别的优化。</w:t>
      </w:r>
    </w:p>
    <w:p w14:paraId="106623B3" w14:textId="77777777" w:rsidR="005A37E7" w:rsidRDefault="00D13202">
      <w:pPr>
        <w:pStyle w:val="Compact"/>
        <w:numPr>
          <w:ilvl w:val="0"/>
          <w:numId w:val="3"/>
        </w:numPr>
        <w:rPr>
          <w:lang w:eastAsia="zh-CN"/>
        </w:rPr>
      </w:pPr>
      <w:r>
        <w:rPr>
          <w:lang w:eastAsia="zh-CN"/>
        </w:rPr>
        <w:t>一般的工作都是由两类读取操作组成：大规模流式读取和小规模随机读取。</w:t>
      </w:r>
    </w:p>
    <w:p w14:paraId="39745123" w14:textId="77777777" w:rsidR="005A37E7" w:rsidRDefault="00D13202">
      <w:pPr>
        <w:pStyle w:val="Compact"/>
        <w:numPr>
          <w:ilvl w:val="1"/>
          <w:numId w:val="4"/>
        </w:numPr>
        <w:rPr>
          <w:lang w:eastAsia="zh-CN"/>
        </w:rPr>
      </w:pPr>
      <w:r>
        <w:rPr>
          <w:lang w:eastAsia="zh-CN"/>
        </w:rPr>
        <w:t>在大规模流式读取中，每个独立操作通常要读取几百</w:t>
      </w:r>
      <w:r>
        <w:rPr>
          <w:lang w:eastAsia="zh-CN"/>
        </w:rPr>
        <w:t xml:space="preserve"> KB </w:t>
      </w:r>
      <w:r>
        <w:rPr>
          <w:lang w:eastAsia="zh-CN"/>
        </w:rPr>
        <w:t>的数据，更常见的是每次读取</w:t>
      </w:r>
      <w:r>
        <w:rPr>
          <w:lang w:eastAsia="zh-CN"/>
        </w:rPr>
        <w:t xml:space="preserve"> 1MB </w:t>
      </w:r>
      <w:r>
        <w:rPr>
          <w:lang w:eastAsia="zh-CN"/>
        </w:rPr>
        <w:t>或者以上的数据。对于同一个客户端来说，往往会发起连续的读取操作顺序读取一个文件。</w:t>
      </w:r>
    </w:p>
    <w:p w14:paraId="3E596DA7" w14:textId="77777777" w:rsidR="005A37E7" w:rsidRDefault="00D13202">
      <w:pPr>
        <w:pStyle w:val="Compact"/>
        <w:numPr>
          <w:ilvl w:val="1"/>
          <w:numId w:val="4"/>
        </w:numPr>
        <w:rPr>
          <w:lang w:eastAsia="zh-CN"/>
        </w:rPr>
      </w:pPr>
      <w:r>
        <w:rPr>
          <w:lang w:eastAsia="zh-CN"/>
        </w:rPr>
        <w:t>小规模的随机读取通常在文件的不同位置，读取几</w:t>
      </w:r>
      <w:r>
        <w:rPr>
          <w:lang w:eastAsia="zh-CN"/>
        </w:rPr>
        <w:t xml:space="preserve"> KB </w:t>
      </w:r>
      <w:r>
        <w:rPr>
          <w:lang w:eastAsia="zh-CN"/>
        </w:rPr>
        <w:t>数据。对于性能有过特别考虑的应用通常会作批处理并且对他们读取的内容进行排序，这样可以使得他们的读取始终是单</w:t>
      </w:r>
      <w:r>
        <w:rPr>
          <w:lang w:eastAsia="zh-CN"/>
        </w:rPr>
        <w:t>向顺序读取，而不需要往回读取数据。</w:t>
      </w:r>
    </w:p>
    <w:p w14:paraId="07D07384" w14:textId="77777777" w:rsidR="005A37E7" w:rsidRDefault="00D13202">
      <w:pPr>
        <w:pStyle w:val="Compact"/>
        <w:numPr>
          <w:ilvl w:val="0"/>
          <w:numId w:val="3"/>
        </w:numPr>
        <w:rPr>
          <w:lang w:eastAsia="zh-CN"/>
        </w:rPr>
      </w:pPr>
      <w:r>
        <w:rPr>
          <w:lang w:eastAsia="zh-CN"/>
        </w:rPr>
        <w:t>工作同时包含大规模顺序的写操作，将数据不断追加之文件中，其规模与读取规模相当。一旦写入完成，文件几乎不会再做该懂。小的随机写入操作应被支持但无需在意其效率。</w:t>
      </w:r>
    </w:p>
    <w:p w14:paraId="62EC4C3E" w14:textId="77777777" w:rsidR="005A37E7" w:rsidRDefault="00D13202">
      <w:pPr>
        <w:pStyle w:val="Compact"/>
        <w:numPr>
          <w:ilvl w:val="0"/>
          <w:numId w:val="3"/>
        </w:numPr>
        <w:rPr>
          <w:lang w:eastAsia="zh-CN"/>
        </w:rPr>
      </w:pPr>
      <w:r>
        <w:rPr>
          <w:lang w:eastAsia="zh-CN"/>
        </w:rPr>
        <w:t>系统必须为同时追加到同一文件的多个客户端有效地实现明确定义的语义含义。我们的文件通常用于生产者</w:t>
      </w:r>
      <w:r>
        <w:rPr>
          <w:lang w:eastAsia="zh-CN"/>
        </w:rPr>
        <w:t xml:space="preserve"> - </w:t>
      </w:r>
      <w:r>
        <w:rPr>
          <w:lang w:eastAsia="zh-CN"/>
        </w:rPr>
        <w:t>消费者队列情形或用于多路合并（</w:t>
      </w:r>
      <w:r>
        <w:rPr>
          <w:lang w:eastAsia="zh-CN"/>
        </w:rPr>
        <w:t>many-way merging</w:t>
      </w:r>
      <w:r>
        <w:rPr>
          <w:lang w:eastAsia="zh-CN"/>
        </w:rPr>
        <w:t>）。</w:t>
      </w:r>
      <w:r>
        <w:rPr>
          <w:lang w:eastAsia="zh-CN"/>
        </w:rPr>
        <w:t xml:space="preserve"> </w:t>
      </w:r>
      <w:r>
        <w:rPr>
          <w:lang w:eastAsia="zh-CN"/>
        </w:rPr>
        <w:t>数百个独立运作在机器上的生产者将并发地向某个文件追加数据。</w:t>
      </w:r>
      <w:r>
        <w:rPr>
          <w:lang w:eastAsia="zh-CN"/>
        </w:rPr>
        <w:t xml:space="preserve"> </w:t>
      </w:r>
      <w:r>
        <w:rPr>
          <w:lang w:eastAsia="zh-CN"/>
        </w:rPr>
        <w:t>具有最小同步开销的原子性保证是必不可少的。</w:t>
      </w:r>
    </w:p>
    <w:p w14:paraId="1E35D6B2" w14:textId="77777777" w:rsidR="005A37E7" w:rsidRDefault="00D13202">
      <w:pPr>
        <w:pStyle w:val="Compact"/>
        <w:numPr>
          <w:ilvl w:val="0"/>
          <w:numId w:val="3"/>
        </w:numPr>
        <w:rPr>
          <w:lang w:eastAsia="zh-CN"/>
        </w:rPr>
      </w:pPr>
      <w:r>
        <w:rPr>
          <w:lang w:eastAsia="zh-CN"/>
        </w:rPr>
        <w:t>高持续带宽比低延迟更重要。我们的大多数目标应用</w:t>
      </w:r>
      <w:r>
        <w:rPr>
          <w:lang w:eastAsia="zh-CN"/>
        </w:rPr>
        <w:t>程序都在处理大量数据时以很高的速度预先完成任务，很少有对单个读或写有严格的响应时间要求的应用程序。</w:t>
      </w:r>
    </w:p>
    <w:p w14:paraId="127A1AEC" w14:textId="77777777" w:rsidR="005A37E7" w:rsidRDefault="00D13202">
      <w:pPr>
        <w:pStyle w:val="2"/>
        <w:rPr>
          <w:lang w:eastAsia="zh-CN"/>
        </w:rPr>
      </w:pPr>
      <w:bookmarkStart w:id="5" w:name="interface"/>
      <w:r>
        <w:rPr>
          <w:lang w:eastAsia="zh-CN"/>
        </w:rPr>
        <w:lastRenderedPageBreak/>
        <w:t>Interface</w:t>
      </w:r>
      <w:bookmarkEnd w:id="5"/>
    </w:p>
    <w:p w14:paraId="7167824F" w14:textId="77777777" w:rsidR="005A37E7" w:rsidRDefault="00D13202">
      <w:pPr>
        <w:pStyle w:val="FirstParagraph"/>
        <w:rPr>
          <w:lang w:eastAsia="zh-CN"/>
        </w:rPr>
      </w:pPr>
      <w:r>
        <w:rPr>
          <w:lang w:eastAsia="zh-CN"/>
        </w:rPr>
        <w:t>虽然</w:t>
      </w:r>
      <w:r>
        <w:rPr>
          <w:lang w:eastAsia="zh-CN"/>
        </w:rPr>
        <w:t xml:space="preserve"> GFS </w:t>
      </w:r>
      <w:r>
        <w:rPr>
          <w:lang w:eastAsia="zh-CN"/>
        </w:rPr>
        <w:t>没有实现像</w:t>
      </w:r>
      <w:r>
        <w:rPr>
          <w:lang w:eastAsia="zh-CN"/>
        </w:rPr>
        <w:t xml:space="preserve"> POSIX </w:t>
      </w:r>
      <w:r>
        <w:rPr>
          <w:lang w:eastAsia="zh-CN"/>
        </w:rPr>
        <w:t>这样一些标准地</w:t>
      </w:r>
      <w:r>
        <w:rPr>
          <w:lang w:eastAsia="zh-CN"/>
        </w:rPr>
        <w:t xml:space="preserve"> API</w:t>
      </w:r>
      <w:r>
        <w:rPr>
          <w:lang w:eastAsia="zh-CN"/>
        </w:rPr>
        <w:t>，但是它提供了一套常见的文件系统接口。文件在目录中按层次结构组织，并由路径名标识。我们提供了对文件的一些常规的操作：</w:t>
      </w:r>
      <w:r>
        <w:rPr>
          <w:i/>
          <w:lang w:eastAsia="zh-CN"/>
        </w:rPr>
        <w:t>create</w:t>
      </w:r>
      <w:r>
        <w:rPr>
          <w:lang w:eastAsia="zh-CN"/>
        </w:rPr>
        <w:t>，</w:t>
      </w:r>
      <w:r>
        <w:rPr>
          <w:i/>
          <w:lang w:eastAsia="zh-CN"/>
        </w:rPr>
        <w:t>delete</w:t>
      </w:r>
      <w:r>
        <w:rPr>
          <w:lang w:eastAsia="zh-CN"/>
        </w:rPr>
        <w:t>，</w:t>
      </w:r>
      <w:r>
        <w:rPr>
          <w:i/>
          <w:lang w:eastAsia="zh-CN"/>
        </w:rPr>
        <w:t>open</w:t>
      </w:r>
      <w:r>
        <w:rPr>
          <w:lang w:eastAsia="zh-CN"/>
        </w:rPr>
        <w:t>，</w:t>
      </w:r>
      <w:r>
        <w:rPr>
          <w:i/>
          <w:lang w:eastAsia="zh-CN"/>
        </w:rPr>
        <w:t>close</w:t>
      </w:r>
      <w:r>
        <w:rPr>
          <w:lang w:eastAsia="zh-CN"/>
        </w:rPr>
        <w:t>，</w:t>
      </w:r>
      <w:r>
        <w:rPr>
          <w:i/>
          <w:lang w:eastAsia="zh-CN"/>
        </w:rPr>
        <w:t>read</w:t>
      </w:r>
      <w:r>
        <w:rPr>
          <w:lang w:eastAsia="zh-CN"/>
        </w:rPr>
        <w:t>，</w:t>
      </w:r>
      <w:r>
        <w:rPr>
          <w:i/>
          <w:lang w:eastAsia="zh-CN"/>
        </w:rPr>
        <w:t>write</w:t>
      </w:r>
      <w:r>
        <w:rPr>
          <w:lang w:eastAsia="zh-CN"/>
        </w:rPr>
        <w:t>。</w:t>
      </w:r>
    </w:p>
    <w:p w14:paraId="2AFF01D8" w14:textId="77777777" w:rsidR="005A37E7" w:rsidRDefault="00D13202">
      <w:pPr>
        <w:pStyle w:val="a0"/>
        <w:rPr>
          <w:lang w:eastAsia="zh-CN"/>
        </w:rPr>
      </w:pPr>
      <w:r>
        <w:rPr>
          <w:lang w:eastAsia="zh-CN"/>
        </w:rPr>
        <w:t>此外</w:t>
      </w:r>
      <w:r>
        <w:rPr>
          <w:lang w:eastAsia="zh-CN"/>
        </w:rPr>
        <w:t xml:space="preserve"> GFS </w:t>
      </w:r>
      <w:r>
        <w:rPr>
          <w:lang w:eastAsia="zh-CN"/>
        </w:rPr>
        <w:t>还提供了</w:t>
      </w:r>
      <w:r>
        <w:rPr>
          <w:i/>
          <w:lang w:eastAsia="zh-CN"/>
        </w:rPr>
        <w:t>snapshot</w:t>
      </w:r>
      <w:r>
        <w:rPr>
          <w:lang w:eastAsia="zh-CN"/>
        </w:rPr>
        <w:t>，</w:t>
      </w:r>
      <w:r>
        <w:rPr>
          <w:i/>
          <w:lang w:eastAsia="zh-CN"/>
        </w:rPr>
        <w:t>record append</w:t>
      </w:r>
      <w:r>
        <w:rPr>
          <w:lang w:eastAsia="zh-CN"/>
        </w:rPr>
        <w:t>操作。</w:t>
      </w:r>
      <w:r>
        <w:rPr>
          <w:lang w:eastAsia="zh-CN"/>
        </w:rPr>
        <w:t xml:space="preserve">Snapshot </w:t>
      </w:r>
      <w:r>
        <w:rPr>
          <w:lang w:eastAsia="zh-CN"/>
        </w:rPr>
        <w:t>以较低耗费建立一个文件或者是目录树的拷贝。</w:t>
      </w:r>
      <w:r>
        <w:rPr>
          <w:lang w:eastAsia="zh-CN"/>
        </w:rPr>
        <w:t xml:space="preserve">Record append </w:t>
      </w:r>
      <w:r>
        <w:rPr>
          <w:lang w:eastAsia="zh-CN"/>
        </w:rPr>
        <w:t>则允许多个客户端对相同一个文件并发进行追加（</w:t>
      </w:r>
      <w:r>
        <w:rPr>
          <w:lang w:eastAsia="zh-CN"/>
        </w:rPr>
        <w:t>append</w:t>
      </w:r>
      <w:r>
        <w:rPr>
          <w:lang w:eastAsia="zh-CN"/>
        </w:rPr>
        <w:t>）数据时保证每个追加操作的原子性。这个对于多路合并操作和多个客户端同时操作的生产者</w:t>
      </w:r>
      <w:r>
        <w:rPr>
          <w:lang w:eastAsia="zh-CN"/>
        </w:rPr>
        <w:t>/</w:t>
      </w:r>
      <w:r>
        <w:rPr>
          <w:lang w:eastAsia="zh-CN"/>
        </w:rPr>
        <w:t>消费者队列的实现非常有用，它不用额外的加锁处理。这种文件对于构造大型分布式应用来说，是不可或缺的。两者将在后面</w:t>
      </w:r>
      <w:r>
        <w:rPr>
          <w:lang w:eastAsia="zh-CN"/>
        </w:rPr>
        <w:t xml:space="preserve"> 3.4 </w:t>
      </w:r>
      <w:r>
        <w:rPr>
          <w:lang w:eastAsia="zh-CN"/>
        </w:rPr>
        <w:t>和</w:t>
      </w:r>
      <w:r>
        <w:rPr>
          <w:lang w:eastAsia="zh-CN"/>
        </w:rPr>
        <w:t xml:space="preserve"> 3.3 </w:t>
      </w:r>
      <w:r>
        <w:rPr>
          <w:lang w:eastAsia="zh-CN"/>
        </w:rPr>
        <w:t>节单独讲述。</w:t>
      </w:r>
    </w:p>
    <w:p w14:paraId="13F679BD" w14:textId="77777777" w:rsidR="005A37E7" w:rsidRDefault="00D13202">
      <w:pPr>
        <w:pStyle w:val="2"/>
        <w:rPr>
          <w:lang w:eastAsia="zh-CN"/>
        </w:rPr>
      </w:pPr>
      <w:bookmarkStart w:id="6" w:name="architecture"/>
      <w:r>
        <w:rPr>
          <w:lang w:eastAsia="zh-CN"/>
        </w:rPr>
        <w:t>Architecture</w:t>
      </w:r>
      <w:bookmarkEnd w:id="6"/>
    </w:p>
    <w:p w14:paraId="71A8F8F6" w14:textId="77777777" w:rsidR="005A37E7" w:rsidRDefault="00D13202">
      <w:pPr>
        <w:pStyle w:val="FirstParagraph"/>
        <w:rPr>
          <w:lang w:eastAsia="zh-CN"/>
        </w:rPr>
      </w:pPr>
      <w:r>
        <w:rPr>
          <w:lang w:eastAsia="zh-CN"/>
        </w:rPr>
        <w:t>一个</w:t>
      </w:r>
      <w:r>
        <w:rPr>
          <w:lang w:eastAsia="zh-CN"/>
        </w:rPr>
        <w:t xml:space="preserve"> GFS </w:t>
      </w:r>
      <w:r>
        <w:rPr>
          <w:lang w:eastAsia="zh-CN"/>
        </w:rPr>
        <w:t>集群由一个</w:t>
      </w:r>
      <w:r>
        <w:rPr>
          <w:lang w:eastAsia="zh-CN"/>
        </w:rPr>
        <w:t xml:space="preserve"> master </w:t>
      </w:r>
      <w:r>
        <w:rPr>
          <w:lang w:eastAsia="zh-CN"/>
        </w:rPr>
        <w:t>和多个</w:t>
      </w:r>
      <w:r>
        <w:rPr>
          <w:lang w:eastAsia="zh-CN"/>
        </w:rPr>
        <w:t xml:space="preserve"> chunkserver </w:t>
      </w:r>
      <w:r>
        <w:rPr>
          <w:lang w:eastAsia="zh-CN"/>
        </w:rPr>
        <w:t>组成，可以被多个</w:t>
      </w:r>
      <w:r>
        <w:rPr>
          <w:lang w:eastAsia="zh-CN"/>
        </w:rPr>
        <w:t xml:space="preserve"> client </w:t>
      </w:r>
      <w:r>
        <w:rPr>
          <w:lang w:eastAsia="zh-CN"/>
        </w:rPr>
        <w:t>访</w:t>
      </w:r>
      <w:r>
        <w:rPr>
          <w:lang w:eastAsia="zh-CN"/>
        </w:rPr>
        <w:t>问，如图</w:t>
      </w:r>
      <w:r>
        <w:rPr>
          <w:lang w:eastAsia="zh-CN"/>
        </w:rPr>
        <w:t xml:space="preserve"> 1 </w:t>
      </w:r>
      <w:r>
        <w:rPr>
          <w:lang w:eastAsia="zh-CN"/>
        </w:rPr>
        <w:t>所示。</w:t>
      </w:r>
    </w:p>
    <w:p w14:paraId="7A63E322" w14:textId="77777777" w:rsidR="005A37E7" w:rsidRDefault="00D13202">
      <w:pPr>
        <w:pStyle w:val="a0"/>
      </w:pPr>
      <w:r>
        <w:rPr>
          <w:lang w:eastAsia="zh-CN"/>
        </w:rPr>
        <w:t>它们都是一个运行着用户级服务进程（</w:t>
      </w:r>
      <w:r>
        <w:rPr>
          <w:lang w:eastAsia="zh-CN"/>
        </w:rPr>
        <w:t>user-level process</w:t>
      </w:r>
      <w:r>
        <w:rPr>
          <w:lang w:eastAsia="zh-CN"/>
        </w:rPr>
        <w:t>）的商品化</w:t>
      </w:r>
      <w:r>
        <w:rPr>
          <w:lang w:eastAsia="zh-CN"/>
        </w:rPr>
        <w:t xml:space="preserve"> linux </w:t>
      </w:r>
      <w:r>
        <w:rPr>
          <w:lang w:eastAsia="zh-CN"/>
        </w:rPr>
        <w:t>机器。</w:t>
      </w:r>
      <w:r>
        <w:t>只要机器资源允许以及由于运行可能的片状应用程序代码带来的低可靠性是可以接受的，那么可以很容易的在同一台机器上运行一个</w:t>
      </w:r>
      <w:r>
        <w:t xml:space="preserve"> chunkserver </w:t>
      </w:r>
      <w:r>
        <w:t>和</w:t>
      </w:r>
      <w:r>
        <w:t xml:space="preserve"> client</w:t>
      </w:r>
      <w:r>
        <w:t>。</w:t>
      </w:r>
    </w:p>
    <w:p w14:paraId="650D9399" w14:textId="77777777" w:rsidR="005A37E7" w:rsidRDefault="00D13202">
      <w:pPr>
        <w:pStyle w:val="CaptionedFigure"/>
      </w:pPr>
      <w:r>
        <w:rPr>
          <w:noProof/>
        </w:rPr>
        <w:drawing>
          <wp:inline distT="0" distB="0" distL="0" distR="0" wp14:anchorId="38884ED9" wp14:editId="6045A190">
            <wp:extent cx="5334000" cy="1974443"/>
            <wp:effectExtent l="0" t="0" r="0" b="0"/>
            <wp:docPr id="1" name="Picture" descr="OS_4_1"/>
            <wp:cNvGraphicFramePr/>
            <a:graphic xmlns:a="http://schemas.openxmlformats.org/drawingml/2006/main">
              <a:graphicData uri="http://schemas.openxmlformats.org/drawingml/2006/picture">
                <pic:pic xmlns:pic="http://schemas.openxmlformats.org/drawingml/2006/picture">
                  <pic:nvPicPr>
                    <pic:cNvPr id="0" name="Picture" descr="https://eddyblog.oss-cn-shenzhen.aliyuncs.com/%E8%AE%BA%E6%96%87%E6%88%AA%E5%9B%BE/OS_4_1.png"/>
                    <pic:cNvPicPr>
                      <a:picLocks noChangeAspect="1" noChangeArrowheads="1"/>
                    </pic:cNvPicPr>
                  </pic:nvPicPr>
                  <pic:blipFill>
                    <a:blip r:embed="rId8"/>
                    <a:stretch>
                      <a:fillRect/>
                    </a:stretch>
                  </pic:blipFill>
                  <pic:spPr bwMode="auto">
                    <a:xfrm>
                      <a:off x="0" y="0"/>
                      <a:ext cx="5334000" cy="1974443"/>
                    </a:xfrm>
                    <a:prstGeom prst="rect">
                      <a:avLst/>
                    </a:prstGeom>
                    <a:noFill/>
                    <a:ln w="9525">
                      <a:noFill/>
                      <a:headEnd/>
                      <a:tailEnd/>
                    </a:ln>
                  </pic:spPr>
                </pic:pic>
              </a:graphicData>
            </a:graphic>
          </wp:inline>
        </w:drawing>
      </w:r>
    </w:p>
    <w:p w14:paraId="54E44559" w14:textId="77777777" w:rsidR="005A37E7" w:rsidRDefault="00D13202">
      <w:pPr>
        <w:pStyle w:val="ImageCaption"/>
      </w:pPr>
      <w:r>
        <w:t>OS_4_1</w:t>
      </w:r>
    </w:p>
    <w:p w14:paraId="54454F55" w14:textId="77777777" w:rsidR="005A37E7" w:rsidRDefault="00D13202">
      <w:pPr>
        <w:pStyle w:val="a0"/>
        <w:rPr>
          <w:lang w:eastAsia="zh-CN"/>
        </w:rPr>
      </w:pPr>
      <w:r>
        <w:t>文件被划分成固定大小的</w:t>
      </w:r>
      <w:r>
        <w:t xml:space="preserve"> chunk</w:t>
      </w:r>
      <w:r>
        <w:t>。每个</w:t>
      </w:r>
      <w:r>
        <w:t xml:space="preserve"> chunk </w:t>
      </w:r>
      <w:r>
        <w:t>是由</w:t>
      </w:r>
      <w:r>
        <w:t xml:space="preserve"> chunk </w:t>
      </w:r>
      <w:r>
        <w:t>创建时由</w:t>
      </w:r>
      <w:r>
        <w:t xml:space="preserve"> master </w:t>
      </w:r>
      <w:r>
        <w:t>分配的一个不可变的全局唯一的</w:t>
      </w:r>
      <w:r>
        <w:t xml:space="preserve"> 64bit </w:t>
      </w:r>
      <w:r>
        <w:t>句柄来标识。</w:t>
      </w:r>
      <w:r>
        <w:t xml:space="preserve">Chunkserver </w:t>
      </w:r>
      <w:r>
        <w:t>将</w:t>
      </w:r>
      <w:r>
        <w:t xml:space="preserve"> chunk </w:t>
      </w:r>
      <w:r>
        <w:t>作为</w:t>
      </w:r>
      <w:r>
        <w:t xml:space="preserve"> linux </w:t>
      </w:r>
      <w:r>
        <w:t>文件存储在本地，对于</w:t>
      </w:r>
      <w:r>
        <w:t xml:space="preserve"> chunk </w:t>
      </w:r>
      <w:r>
        <w:t>数据的读写通过</w:t>
      </w:r>
      <w:r>
        <w:t xml:space="preserve"> chunk </w:t>
      </w:r>
      <w:r>
        <w:t>的</w:t>
      </w:r>
      <w:r>
        <w:t xml:space="preserve"> handle </w:t>
      </w:r>
      <w:r>
        <w:t>和字节边界来表示。</w:t>
      </w:r>
      <w:r>
        <w:rPr>
          <w:lang w:eastAsia="zh-CN"/>
        </w:rPr>
        <w:t>为了可靠性，每个</w:t>
      </w:r>
      <w:r>
        <w:rPr>
          <w:lang w:eastAsia="zh-CN"/>
        </w:rPr>
        <w:t xml:space="preserve"> chunk </w:t>
      </w:r>
      <w:r>
        <w:rPr>
          <w:lang w:eastAsia="zh-CN"/>
        </w:rPr>
        <w:t>存储在多个</w:t>
      </w:r>
      <w:r>
        <w:rPr>
          <w:lang w:eastAsia="zh-CN"/>
        </w:rPr>
        <w:t xml:space="preserve"> chunkserver </w:t>
      </w:r>
      <w:r>
        <w:rPr>
          <w:lang w:eastAsia="zh-CN"/>
        </w:rPr>
        <w:t>上。尽管用户可以为不同文件名字空间区域指定不同的备份级别，默认地我们存储三个备份（与后续的</w:t>
      </w:r>
      <w:r>
        <w:rPr>
          <w:lang w:eastAsia="zh-CN"/>
        </w:rPr>
        <w:t xml:space="preserve"> MapReduce </w:t>
      </w:r>
      <w:r>
        <w:rPr>
          <w:lang w:eastAsia="zh-CN"/>
        </w:rPr>
        <w:t>对于</w:t>
      </w:r>
      <w:r>
        <w:rPr>
          <w:lang w:eastAsia="zh-CN"/>
        </w:rPr>
        <w:t xml:space="preserve"> GFS </w:t>
      </w:r>
      <w:r>
        <w:rPr>
          <w:lang w:eastAsia="zh-CN"/>
        </w:rPr>
        <w:t>输入文件常为三</w:t>
      </w:r>
      <w:r>
        <w:rPr>
          <w:lang w:eastAsia="zh-CN"/>
        </w:rPr>
        <w:t>份备份习惯上是一回事）。</w:t>
      </w:r>
    </w:p>
    <w:p w14:paraId="02014E38" w14:textId="77777777" w:rsidR="005A37E7" w:rsidRDefault="00D13202">
      <w:pPr>
        <w:pStyle w:val="a0"/>
      </w:pPr>
      <w:r>
        <w:t xml:space="preserve">Master </w:t>
      </w:r>
      <w:r>
        <w:t>维护所有的文件系统元数据。包括名字空间（</w:t>
      </w:r>
      <w:r>
        <w:t>namespace</w:t>
      </w:r>
      <w:r>
        <w:t>），访问控制信息（</w:t>
      </w:r>
      <w:r>
        <w:t>access control information</w:t>
      </w:r>
      <w:r>
        <w:t>），文件与</w:t>
      </w:r>
      <w:r>
        <w:t xml:space="preserve"> chunk </w:t>
      </w:r>
      <w:r>
        <w:t>的映射信息，</w:t>
      </w:r>
      <w:r>
        <w:t xml:space="preserve">chunk </w:t>
      </w:r>
      <w:r>
        <w:t>的当前位置</w:t>
      </w:r>
      <w:r>
        <w:lastRenderedPageBreak/>
        <w:t>（</w:t>
      </w:r>
      <w:r>
        <w:t xml:space="preserve">current locations </w:t>
      </w:r>
      <w:r>
        <w:t>注意是</w:t>
      </w:r>
      <w:r>
        <w:t xml:space="preserve"> chunck </w:t>
      </w:r>
      <w:r>
        <w:t>多个备份的位置）。它也控制系统范围内的一些活动，比如</w:t>
      </w:r>
      <w:r>
        <w:t xml:space="preserve"> chunk </w:t>
      </w:r>
      <w:r>
        <w:t>租赁管理，僵死</w:t>
      </w:r>
      <w:r>
        <w:t xml:space="preserve"> chunk </w:t>
      </w:r>
      <w:r>
        <w:t>的垃圾回收，</w:t>
      </w:r>
      <w:r>
        <w:t xml:space="preserve">chunkserver </w:t>
      </w:r>
      <w:r>
        <w:t>间的</w:t>
      </w:r>
      <w:r>
        <w:t xml:space="preserve"> chunk </w:t>
      </w:r>
      <w:r>
        <w:t>迁移。</w:t>
      </w:r>
      <w:r>
        <w:t xml:space="preserve">Master </w:t>
      </w:r>
      <w:r>
        <w:t>与</w:t>
      </w:r>
      <w:r>
        <w:t xml:space="preserve"> chunkserver </w:t>
      </w:r>
      <w:r>
        <w:t>通过心跳信息（</w:t>
      </w:r>
      <w:r>
        <w:rPr>
          <w:i/>
        </w:rPr>
        <w:t>Heart Be</w:t>
      </w:r>
      <w:r>
        <w:rPr>
          <w:i/>
        </w:rPr>
        <w:t>at</w:t>
      </w:r>
      <w:r>
        <w:t xml:space="preserve"> messages</w:t>
      </w:r>
      <w:r>
        <w:t>）进行周期性的通信，以发送指令和收集</w:t>
      </w:r>
      <w:r>
        <w:t xml:space="preserve"> chunkserver </w:t>
      </w:r>
      <w:r>
        <w:t>的状态。</w:t>
      </w:r>
    </w:p>
    <w:p w14:paraId="072261C3" w14:textId="77777777" w:rsidR="005A37E7" w:rsidRDefault="00D13202">
      <w:pPr>
        <w:pStyle w:val="a0"/>
      </w:pPr>
      <w:r>
        <w:t>应用程序链接的</w:t>
      </w:r>
      <w:r>
        <w:t xml:space="preserve"> GFS </w:t>
      </w:r>
      <w:r>
        <w:t>客户端代码，实现了文件系统</w:t>
      </w:r>
      <w:r>
        <w:t xml:space="preserve"> API </w:t>
      </w:r>
      <w:r>
        <w:t>以及代表应用程序与</w:t>
      </w:r>
      <w:r>
        <w:t xml:space="preserve"> master </w:t>
      </w:r>
      <w:r>
        <w:t>和</w:t>
      </w:r>
      <w:r>
        <w:t xml:space="preserve"> chunkserver </w:t>
      </w:r>
      <w:r>
        <w:t>进行通信以读写数据。客户端如果需要操作元数据则需要与</w:t>
      </w:r>
      <w:r>
        <w:t xml:space="preserve"> master </w:t>
      </w:r>
      <w:r>
        <w:t>通信，但是所有的纯数据通信直接与</w:t>
      </w:r>
      <w:r>
        <w:t xml:space="preserve"> chunksever </w:t>
      </w:r>
      <w:r>
        <w:t>通信。我们没有提供</w:t>
      </w:r>
      <w:r>
        <w:t xml:space="preserve"> POSIX API</w:t>
      </w:r>
      <w:r>
        <w:t>，因此也就不需要与</w:t>
      </w:r>
      <w:r>
        <w:t xml:space="preserve"> linux vnode layer </w:t>
      </w:r>
      <w:r>
        <w:t>关联。</w:t>
      </w:r>
    </w:p>
    <w:p w14:paraId="4D0D17C9" w14:textId="77777777" w:rsidR="005A37E7" w:rsidRDefault="00D13202">
      <w:pPr>
        <w:pStyle w:val="a0"/>
        <w:rPr>
          <w:lang w:eastAsia="zh-CN"/>
        </w:rPr>
      </w:pPr>
      <w:r>
        <w:rPr>
          <w:lang w:eastAsia="zh-CN"/>
        </w:rPr>
        <w:t>客户端或者</w:t>
      </w:r>
      <w:r>
        <w:rPr>
          <w:lang w:eastAsia="zh-CN"/>
        </w:rPr>
        <w:t xml:space="preserve"> chunkserver </w:t>
      </w:r>
      <w:r>
        <w:rPr>
          <w:lang w:eastAsia="zh-CN"/>
        </w:rPr>
        <w:t>都不会对文件数据进行缓存（</w:t>
      </w:r>
      <w:r>
        <w:rPr>
          <w:lang w:eastAsia="zh-CN"/>
        </w:rPr>
        <w:t>cach</w:t>
      </w:r>
      <w:r>
        <w:rPr>
          <w:lang w:eastAsia="zh-CN"/>
        </w:rPr>
        <w:t>e</w:t>
      </w:r>
      <w:r>
        <w:rPr>
          <w:lang w:eastAsia="zh-CN"/>
        </w:rPr>
        <w:t>）。客户端缓存只能得到很少的好处，因为大部分的应用需要直接读取整个大文件或者工作集合太大根本无法缓存。没有</w:t>
      </w:r>
      <w:r>
        <w:rPr>
          <w:lang w:eastAsia="zh-CN"/>
        </w:rPr>
        <w:t xml:space="preserve"> cache </w:t>
      </w:r>
      <w:r>
        <w:rPr>
          <w:lang w:eastAsia="zh-CN"/>
        </w:rPr>
        <w:t>简化了客户端和整个系统，因为不需要考虑缓存一致性问题</w:t>
      </w:r>
      <w:r>
        <w:rPr>
          <w:lang w:eastAsia="zh-CN"/>
        </w:rPr>
        <w:t>(</w:t>
      </w:r>
      <w:r>
        <w:rPr>
          <w:lang w:eastAsia="zh-CN"/>
        </w:rPr>
        <w:t>实际上客户端会缓存元数据</w:t>
      </w:r>
      <w:r>
        <w:rPr>
          <w:lang w:eastAsia="zh-CN"/>
        </w:rPr>
        <w:t>)</w:t>
      </w:r>
      <w:r>
        <w:rPr>
          <w:lang w:eastAsia="zh-CN"/>
        </w:rPr>
        <w:t>。</w:t>
      </w:r>
      <w:r>
        <w:rPr>
          <w:lang w:eastAsia="zh-CN"/>
        </w:rPr>
        <w:t xml:space="preserve">Chunkserver </w:t>
      </w:r>
      <w:r>
        <w:rPr>
          <w:lang w:eastAsia="zh-CN"/>
        </w:rPr>
        <w:t>不需要进行文件数据缓存，是因为</w:t>
      </w:r>
      <w:r>
        <w:rPr>
          <w:lang w:eastAsia="zh-CN"/>
        </w:rPr>
        <w:t xml:space="preserve"> chunk </w:t>
      </w:r>
      <w:r>
        <w:rPr>
          <w:lang w:eastAsia="zh-CN"/>
        </w:rPr>
        <w:t>是作为本地文件存储，这样</w:t>
      </w:r>
      <w:r>
        <w:rPr>
          <w:lang w:eastAsia="zh-CN"/>
        </w:rPr>
        <w:t xml:space="preserve"> Linux </w:t>
      </w:r>
      <w:r>
        <w:rPr>
          <w:lang w:eastAsia="zh-CN"/>
        </w:rPr>
        <w:t>自身会将那些经常访问的数据进行缓存（间接利用了操作系统？）。</w:t>
      </w:r>
    </w:p>
    <w:p w14:paraId="0A564F5B" w14:textId="77777777" w:rsidR="005A37E7" w:rsidRDefault="00D13202">
      <w:pPr>
        <w:pStyle w:val="2"/>
      </w:pPr>
      <w:bookmarkStart w:id="7" w:name="single-master"/>
      <w:r>
        <w:t>Single Master</w:t>
      </w:r>
      <w:bookmarkEnd w:id="7"/>
    </w:p>
    <w:p w14:paraId="2C2F1C58" w14:textId="77777777" w:rsidR="005A37E7" w:rsidRDefault="00D13202">
      <w:pPr>
        <w:pStyle w:val="FirstParagraph"/>
      </w:pPr>
      <w:r>
        <w:t>只有一个</w:t>
      </w:r>
      <w:r>
        <w:t xml:space="preserve"> master </w:t>
      </w:r>
      <w:r>
        <w:t>大大简化了我们的设计，而且使得</w:t>
      </w:r>
      <w:r>
        <w:t xml:space="preserve"> master </w:t>
      </w:r>
      <w:r>
        <w:t>可以利用全局信息对</w:t>
      </w:r>
      <w:r>
        <w:t xml:space="preserve"> chunk </w:t>
      </w:r>
      <w:r>
        <w:t>的放置和备</w:t>
      </w:r>
      <w:r>
        <w:t>份进行更好（</w:t>
      </w:r>
      <w:r>
        <w:t xml:space="preserve">sophisticated </w:t>
      </w:r>
      <w:r>
        <w:t>老练的）的判断。然而，我们必须最小化其在读写过程中的参与，以防止其成为运行的瓶颈。</w:t>
      </w:r>
      <w:r>
        <w:t xml:space="preserve">Clients </w:t>
      </w:r>
      <w:r>
        <w:t>永远不会通过</w:t>
      </w:r>
      <w:r>
        <w:t xml:space="preserve"> master </w:t>
      </w:r>
      <w:r>
        <w:t>读取数据，它只向</w:t>
      </w:r>
      <w:r>
        <w:t xml:space="preserve"> master </w:t>
      </w:r>
      <w:r>
        <w:t>询问它该与哪个</w:t>
      </w:r>
      <w:r>
        <w:t xml:space="preserve"> chunckserver </w:t>
      </w:r>
      <w:r>
        <w:t>联系，并且</w:t>
      </w:r>
      <w:r>
        <w:t xml:space="preserve"> client </w:t>
      </w:r>
      <w:r>
        <w:t>将这些信息在有限的时间段内进行缓存，直接与</w:t>
      </w:r>
      <w:r>
        <w:t xml:space="preserve"> chunksever </w:t>
      </w:r>
      <w:r>
        <w:t>交互进行很多后续的操作。（</w:t>
      </w:r>
      <w:r>
        <w:rPr>
          <w:b/>
        </w:rPr>
        <w:t>注意，不缓存文件数据，但是会缓存和那个</w:t>
      </w:r>
      <w:r>
        <w:rPr>
          <w:b/>
        </w:rPr>
        <w:t xml:space="preserve"> chunkserver </w:t>
      </w:r>
      <w:r>
        <w:rPr>
          <w:b/>
        </w:rPr>
        <w:t>交互的信息</w:t>
      </w:r>
      <w:r>
        <w:t>）。</w:t>
      </w:r>
    </w:p>
    <w:p w14:paraId="265F1DFC" w14:textId="77777777" w:rsidR="005A37E7" w:rsidRDefault="00D13202">
      <w:pPr>
        <w:pStyle w:val="a0"/>
        <w:rPr>
          <w:lang w:eastAsia="zh-CN"/>
        </w:rPr>
      </w:pPr>
      <w:r>
        <w:rPr>
          <w:lang w:eastAsia="zh-CN"/>
        </w:rPr>
        <w:t>我们简单解释一些一个读操作的交互过程：首先，通过固定大小的</w:t>
      </w:r>
      <w:r>
        <w:rPr>
          <w:lang w:eastAsia="zh-CN"/>
        </w:rPr>
        <w:t xml:space="preserve"> chunk</w:t>
      </w:r>
      <w:r>
        <w:rPr>
          <w:lang w:eastAsia="zh-CN"/>
        </w:rPr>
        <w:t>，客</w:t>
      </w:r>
      <w:r>
        <w:rPr>
          <w:lang w:eastAsia="zh-CN"/>
        </w:rPr>
        <w:t>户端将应用程序中标识的文件名和</w:t>
      </w:r>
      <w:r>
        <w:rPr>
          <w:lang w:eastAsia="zh-CN"/>
        </w:rPr>
        <w:t xml:space="preserve"> offset </w:t>
      </w:r>
      <w:r>
        <w:rPr>
          <w:lang w:eastAsia="zh-CN"/>
        </w:rPr>
        <w:t>转换为</w:t>
      </w:r>
      <w:r>
        <w:rPr>
          <w:lang w:eastAsia="zh-CN"/>
        </w:rPr>
        <w:t xml:space="preserve"> chunk </w:t>
      </w:r>
      <w:r>
        <w:rPr>
          <w:lang w:eastAsia="zh-CN"/>
        </w:rPr>
        <w:t>的</w:t>
      </w:r>
      <w:r>
        <w:rPr>
          <w:lang w:eastAsia="zh-CN"/>
        </w:rPr>
        <w:t xml:space="preserve"> index</w:t>
      </w:r>
      <w:r>
        <w:rPr>
          <w:lang w:eastAsia="zh-CN"/>
        </w:rPr>
        <w:t>。然后给</w:t>
      </w:r>
      <w:r>
        <w:rPr>
          <w:lang w:eastAsia="zh-CN"/>
        </w:rPr>
        <w:t xml:space="preserve"> master </w:t>
      </w:r>
      <w:r>
        <w:rPr>
          <w:lang w:eastAsia="zh-CN"/>
        </w:rPr>
        <w:t>发送一个包含文件名和</w:t>
      </w:r>
      <w:r>
        <w:rPr>
          <w:lang w:eastAsia="zh-CN"/>
        </w:rPr>
        <w:t xml:space="preserve"> chunk index </w:t>
      </w:r>
      <w:r>
        <w:rPr>
          <w:lang w:eastAsia="zh-CN"/>
        </w:rPr>
        <w:t>的请求，</w:t>
      </w:r>
      <w:r>
        <w:rPr>
          <w:lang w:eastAsia="zh-CN"/>
        </w:rPr>
        <w:t xml:space="preserve">master </w:t>
      </w:r>
      <w:r>
        <w:rPr>
          <w:lang w:eastAsia="zh-CN"/>
        </w:rPr>
        <w:t>返回相应的</w:t>
      </w:r>
      <w:r>
        <w:rPr>
          <w:lang w:eastAsia="zh-CN"/>
        </w:rPr>
        <w:t xml:space="preserve"> chunk </w:t>
      </w:r>
      <w:r>
        <w:rPr>
          <w:lang w:eastAsia="zh-CN"/>
        </w:rPr>
        <w:t>的</w:t>
      </w:r>
      <w:r>
        <w:rPr>
          <w:lang w:eastAsia="zh-CN"/>
        </w:rPr>
        <w:t xml:space="preserve"> handle </w:t>
      </w:r>
      <w:r>
        <w:rPr>
          <w:lang w:eastAsia="zh-CN"/>
        </w:rPr>
        <w:t>和所有备份的位置。客户端以文件名和</w:t>
      </w:r>
      <w:r>
        <w:rPr>
          <w:lang w:eastAsia="zh-CN"/>
        </w:rPr>
        <w:t xml:space="preserve"> chunk index </w:t>
      </w:r>
      <w:r>
        <w:rPr>
          <w:lang w:eastAsia="zh-CN"/>
        </w:rPr>
        <w:t>为</w:t>
      </w:r>
      <w:r>
        <w:rPr>
          <w:lang w:eastAsia="zh-CN"/>
        </w:rPr>
        <w:t xml:space="preserve"> key </w:t>
      </w:r>
      <w:r>
        <w:rPr>
          <w:lang w:eastAsia="zh-CN"/>
        </w:rPr>
        <w:t>将这条信息进行缓存。</w:t>
      </w:r>
    </w:p>
    <w:p w14:paraId="2A0E0100" w14:textId="77777777" w:rsidR="005A37E7" w:rsidRDefault="00D13202">
      <w:pPr>
        <w:pStyle w:val="a0"/>
        <w:rPr>
          <w:lang w:eastAsia="zh-CN"/>
        </w:rPr>
      </w:pPr>
      <w:r>
        <w:rPr>
          <w:lang w:eastAsia="zh-CN"/>
        </w:rPr>
        <w:t>然后客户端给其中一个备份发送一个请求，通常是最近的那个。请求标识了</w:t>
      </w:r>
      <w:r>
        <w:rPr>
          <w:lang w:eastAsia="zh-CN"/>
        </w:rPr>
        <w:t xml:space="preserve"> chunk </w:t>
      </w:r>
      <w:r>
        <w:rPr>
          <w:lang w:eastAsia="zh-CN"/>
        </w:rPr>
        <w:t>的</w:t>
      </w:r>
      <w:r>
        <w:rPr>
          <w:lang w:eastAsia="zh-CN"/>
        </w:rPr>
        <w:t xml:space="preserve"> handle </w:t>
      </w:r>
      <w:r>
        <w:rPr>
          <w:lang w:eastAsia="zh-CN"/>
        </w:rPr>
        <w:t>以及在那个</w:t>
      </w:r>
      <w:r>
        <w:rPr>
          <w:lang w:eastAsia="zh-CN"/>
        </w:rPr>
        <w:t xml:space="preserve"> chunk </w:t>
      </w:r>
      <w:r>
        <w:rPr>
          <w:lang w:eastAsia="zh-CN"/>
        </w:rPr>
        <w:t>内的字节边界。直到缓存信息过期或者重新打开文件之前，对于相同</w:t>
      </w:r>
      <w:r>
        <w:rPr>
          <w:lang w:eastAsia="zh-CN"/>
        </w:rPr>
        <w:t xml:space="preserve"> chunk </w:t>
      </w:r>
      <w:r>
        <w:rPr>
          <w:lang w:eastAsia="zh-CN"/>
        </w:rPr>
        <w:t>的后续读</w:t>
      </w:r>
      <w:r>
        <w:rPr>
          <w:lang w:eastAsia="zh-CN"/>
        </w:rPr>
        <w:t>操作就不需要</w:t>
      </w:r>
      <w:r>
        <w:rPr>
          <w:lang w:eastAsia="zh-CN"/>
        </w:rPr>
        <w:t xml:space="preserve"> client-master </w:t>
      </w:r>
      <w:r>
        <w:rPr>
          <w:lang w:eastAsia="zh-CN"/>
        </w:rPr>
        <w:t>的通信了。事实上，客户端通常在一个请求中查询多个</w:t>
      </w:r>
      <w:r>
        <w:rPr>
          <w:lang w:eastAsia="zh-CN"/>
        </w:rPr>
        <w:t xml:space="preserve"> chunk </w:t>
      </w:r>
      <w:r>
        <w:rPr>
          <w:lang w:eastAsia="zh-CN"/>
        </w:rPr>
        <w:t>的信息，</w:t>
      </w:r>
      <w:r>
        <w:rPr>
          <w:lang w:eastAsia="zh-CN"/>
        </w:rPr>
        <w:t xml:space="preserve">master </w:t>
      </w:r>
      <w:r>
        <w:rPr>
          <w:lang w:eastAsia="zh-CN"/>
        </w:rPr>
        <w:t>也可以将这些被请求的多个</w:t>
      </w:r>
      <w:r>
        <w:rPr>
          <w:lang w:eastAsia="zh-CN"/>
        </w:rPr>
        <w:t xml:space="preserve"> chunk </w:t>
      </w:r>
      <w:r>
        <w:rPr>
          <w:lang w:eastAsia="zh-CN"/>
        </w:rPr>
        <w:t>的信息包裹在一块进行返回。这种特别的信息，并没有额外的花费就避免了未来的</w:t>
      </w:r>
      <w:r>
        <w:rPr>
          <w:lang w:eastAsia="zh-CN"/>
        </w:rPr>
        <w:t xml:space="preserve"> client-master </w:t>
      </w:r>
      <w:r>
        <w:rPr>
          <w:lang w:eastAsia="zh-CN"/>
        </w:rPr>
        <w:t>的多次通信。</w:t>
      </w:r>
    </w:p>
    <w:p w14:paraId="7649162B" w14:textId="77777777" w:rsidR="005A37E7" w:rsidRDefault="00D13202">
      <w:pPr>
        <w:pStyle w:val="2"/>
        <w:rPr>
          <w:lang w:eastAsia="zh-CN"/>
        </w:rPr>
      </w:pPr>
      <w:bookmarkStart w:id="8" w:name="chunk-size"/>
      <w:r>
        <w:rPr>
          <w:lang w:eastAsia="zh-CN"/>
        </w:rPr>
        <w:t>Chunk Size</w:t>
      </w:r>
      <w:bookmarkEnd w:id="8"/>
    </w:p>
    <w:p w14:paraId="6CE46029" w14:textId="77777777" w:rsidR="005A37E7" w:rsidRDefault="00D13202">
      <w:pPr>
        <w:pStyle w:val="FirstParagraph"/>
        <w:rPr>
          <w:lang w:eastAsia="zh-CN"/>
        </w:rPr>
      </w:pPr>
      <w:r>
        <w:rPr>
          <w:lang w:eastAsia="zh-CN"/>
        </w:rPr>
        <w:t xml:space="preserve">Chunk </w:t>
      </w:r>
      <w:r>
        <w:rPr>
          <w:lang w:eastAsia="zh-CN"/>
        </w:rPr>
        <w:t>大小是一个关键的设计参数。我们选择了</w:t>
      </w:r>
      <w:r>
        <w:rPr>
          <w:lang w:eastAsia="zh-CN"/>
        </w:rPr>
        <w:t xml:space="preserve"> 64mb</w:t>
      </w:r>
      <w:r>
        <w:rPr>
          <w:lang w:eastAsia="zh-CN"/>
        </w:rPr>
        <w:t>，远远大于现有的文件系统块。每个</w:t>
      </w:r>
      <w:r>
        <w:rPr>
          <w:lang w:eastAsia="zh-CN"/>
        </w:rPr>
        <w:t xml:space="preserve"> chunk </w:t>
      </w:r>
      <w:r>
        <w:rPr>
          <w:lang w:eastAsia="zh-CN"/>
        </w:rPr>
        <w:t>的副本作为普通的</w:t>
      </w:r>
      <w:r>
        <w:rPr>
          <w:lang w:eastAsia="zh-CN"/>
        </w:rPr>
        <w:t xml:space="preserve"> linux </w:t>
      </w:r>
      <w:r>
        <w:rPr>
          <w:lang w:eastAsia="zh-CN"/>
        </w:rPr>
        <w:t>文件存储在</w:t>
      </w:r>
      <w:r>
        <w:rPr>
          <w:lang w:eastAsia="zh-CN"/>
        </w:rPr>
        <w:t xml:space="preserve"> chunkserver </w:t>
      </w:r>
      <w:r>
        <w:rPr>
          <w:lang w:eastAsia="zh-CN"/>
        </w:rPr>
        <w:t>上，如果需要才会进行扩展。</w:t>
      </w:r>
      <w:r>
        <w:rPr>
          <w:lang w:eastAsia="zh-CN"/>
        </w:rPr>
        <w:t xml:space="preserve">Lazy </w:t>
      </w:r>
      <w:r>
        <w:rPr>
          <w:lang w:eastAsia="zh-CN"/>
        </w:rPr>
        <w:t>空间</w:t>
      </w:r>
      <w:r>
        <w:rPr>
          <w:lang w:eastAsia="zh-CN"/>
        </w:rPr>
        <w:t>分配避免了内部碎片造成的空间浪费，很可能最大的碎片有向一个</w:t>
      </w:r>
      <w:r>
        <w:rPr>
          <w:lang w:eastAsia="zh-CN"/>
        </w:rPr>
        <w:t xml:space="preserve"> chunk </w:t>
      </w:r>
      <w:r>
        <w:rPr>
          <w:lang w:eastAsia="zh-CN"/>
        </w:rPr>
        <w:t>那么大。</w:t>
      </w:r>
    </w:p>
    <w:p w14:paraId="1049FE82" w14:textId="77777777" w:rsidR="005A37E7" w:rsidRDefault="00D13202">
      <w:pPr>
        <w:pStyle w:val="a0"/>
        <w:rPr>
          <w:lang w:eastAsia="zh-CN"/>
        </w:rPr>
      </w:pPr>
      <w:r>
        <w:lastRenderedPageBreak/>
        <w:t>大的</w:t>
      </w:r>
      <w:r>
        <w:t xml:space="preserve"> chunk size </w:t>
      </w:r>
      <w:r>
        <w:t>提供了几个重要的优势。首先，降低了</w:t>
      </w:r>
      <w:r>
        <w:t xml:space="preserve"> client </w:t>
      </w:r>
      <w:r>
        <w:t>与</w:t>
      </w:r>
      <w:r>
        <w:t xml:space="preserve"> sever </w:t>
      </w:r>
      <w:r>
        <w:t>的交互需求，因为在相同</w:t>
      </w:r>
      <w:r>
        <w:t xml:space="preserve"> chunk </w:t>
      </w:r>
      <w:r>
        <w:t>上的读写只需要一个初始化请求就可以从</w:t>
      </w:r>
      <w:r>
        <w:t xml:space="preserve"> master </w:t>
      </w:r>
      <w:r>
        <w:t>得到</w:t>
      </w:r>
      <w:r>
        <w:t xml:space="preserve"> chunk </w:t>
      </w:r>
      <w:r>
        <w:t>的位置信息。</w:t>
      </w:r>
      <w:r>
        <w:rPr>
          <w:lang w:eastAsia="zh-CN"/>
        </w:rPr>
        <w:t>这个减少对于我们的应用负载是非常明显的，因为我们应用大部分需要顺序的读写整个大文件。即使对于小的随机读取，客户端也可以很容易的缓存一个几</w:t>
      </w:r>
      <w:r>
        <w:rPr>
          <w:lang w:eastAsia="zh-CN"/>
        </w:rPr>
        <w:t xml:space="preserve"> TB </w:t>
      </w:r>
      <w:r>
        <w:rPr>
          <w:lang w:eastAsia="zh-CN"/>
        </w:rPr>
        <w:t>工作集的所有</w:t>
      </w:r>
      <w:r>
        <w:rPr>
          <w:lang w:eastAsia="zh-CN"/>
        </w:rPr>
        <w:t xml:space="preserve"> chunk </w:t>
      </w:r>
      <w:r>
        <w:rPr>
          <w:lang w:eastAsia="zh-CN"/>
        </w:rPr>
        <w:t>的位置信息。其次，由于</w:t>
      </w:r>
      <w:r>
        <w:rPr>
          <w:lang w:eastAsia="zh-CN"/>
        </w:rPr>
        <w:t xml:space="preserve"> chunk </w:t>
      </w:r>
      <w:r>
        <w:rPr>
          <w:lang w:eastAsia="zh-CN"/>
        </w:rPr>
        <w:t>很大，那么客</w:t>
      </w:r>
      <w:r>
        <w:rPr>
          <w:lang w:eastAsia="zh-CN"/>
        </w:rPr>
        <w:t>户端就很有可能在一个给定的</w:t>
      </w:r>
      <w:r>
        <w:rPr>
          <w:lang w:eastAsia="zh-CN"/>
        </w:rPr>
        <w:t xml:space="preserve"> chunk </w:t>
      </w:r>
      <w:r>
        <w:rPr>
          <w:lang w:eastAsia="zh-CN"/>
        </w:rPr>
        <w:t>上执行更多的操作，这样可以将一个与</w:t>
      </w:r>
      <w:r>
        <w:rPr>
          <w:lang w:eastAsia="zh-CN"/>
        </w:rPr>
        <w:t xml:space="preserve"> chunkserver </w:t>
      </w:r>
      <w:r>
        <w:rPr>
          <w:lang w:eastAsia="zh-CN"/>
        </w:rPr>
        <w:t>的</w:t>
      </w:r>
      <w:r>
        <w:rPr>
          <w:lang w:eastAsia="zh-CN"/>
        </w:rPr>
        <w:t xml:space="preserve"> TCP </w:t>
      </w:r>
      <w:r>
        <w:rPr>
          <w:lang w:eastAsia="zh-CN"/>
        </w:rPr>
        <w:t>连接保持更长的时间，这就减少了网络开销。再者，降低了存储在</w:t>
      </w:r>
      <w:r>
        <w:rPr>
          <w:lang w:eastAsia="zh-CN"/>
        </w:rPr>
        <w:t xml:space="preserve"> master </w:t>
      </w:r>
      <w:r>
        <w:rPr>
          <w:lang w:eastAsia="zh-CN"/>
        </w:rPr>
        <w:t>上的元数据大小。这样就允许我们将元数据存放在内存中，反过来就带来了我们将在</w:t>
      </w:r>
      <w:r>
        <w:rPr>
          <w:lang w:eastAsia="zh-CN"/>
        </w:rPr>
        <w:t xml:space="preserve"> 2.6.1 </w:t>
      </w:r>
      <w:r>
        <w:rPr>
          <w:lang w:eastAsia="zh-CN"/>
        </w:rPr>
        <w:t>中讨论的其他优势。</w:t>
      </w:r>
    </w:p>
    <w:p w14:paraId="01B56D37" w14:textId="77777777" w:rsidR="005A37E7" w:rsidRDefault="00D13202">
      <w:pPr>
        <w:pStyle w:val="a0"/>
        <w:rPr>
          <w:lang w:eastAsia="zh-CN"/>
        </w:rPr>
      </w:pPr>
      <w:r>
        <w:t>另一方面，大的</w:t>
      </w:r>
      <w:r>
        <w:t xml:space="preserve"> chunk size</w:t>
      </w:r>
      <w:r>
        <w:t>，即使采用了</w:t>
      </w:r>
      <w:r>
        <w:t xml:space="preserve"> lazy </w:t>
      </w:r>
      <w:r>
        <w:t>空间分配，也有它的缺点。小的文件可能只有少数几个</w:t>
      </w:r>
      <w:r>
        <w:t xml:space="preserve"> chunk</w:t>
      </w:r>
      <w:r>
        <w:t>，或许只有一个。如果很多的</w:t>
      </w:r>
      <w:r>
        <w:t xml:space="preserve"> client </w:t>
      </w:r>
      <w:r>
        <w:t>都需要访问这个文件，这样那些存储了这些</w:t>
      </w:r>
      <w:r>
        <w:t xml:space="preserve"> chunk </w:t>
      </w:r>
      <w:r>
        <w:t>的</w:t>
      </w:r>
      <w:r>
        <w:t xml:space="preserve"> </w:t>
      </w:r>
      <w:r>
        <w:t xml:space="preserve">chunkserver </w:t>
      </w:r>
      <w:r>
        <w:t>就会变成热点。</w:t>
      </w:r>
      <w:r>
        <w:rPr>
          <w:lang w:eastAsia="zh-CN"/>
        </w:rPr>
        <w:t>实际中，热点还没有成为一个主要的考虑点因为我们的应用绝大部分都是在顺序读大的多</w:t>
      </w:r>
      <w:r>
        <w:rPr>
          <w:lang w:eastAsia="zh-CN"/>
        </w:rPr>
        <w:t xml:space="preserve"> chunk </w:t>
      </w:r>
      <w:r>
        <w:rPr>
          <w:lang w:eastAsia="zh-CN"/>
        </w:rPr>
        <w:t>文件。</w:t>
      </w:r>
    </w:p>
    <w:p w14:paraId="282B7BFF" w14:textId="77777777" w:rsidR="005A37E7" w:rsidRDefault="00D13202">
      <w:pPr>
        <w:pStyle w:val="a0"/>
        <w:rPr>
          <w:lang w:eastAsia="zh-CN"/>
        </w:rPr>
      </w:pPr>
      <w:r>
        <w:rPr>
          <w:lang w:eastAsia="zh-CN"/>
        </w:rPr>
        <w:t>然而，当</w:t>
      </w:r>
      <w:r>
        <w:rPr>
          <w:lang w:eastAsia="zh-CN"/>
        </w:rPr>
        <w:t xml:space="preserve"> GFS </w:t>
      </w:r>
      <w:r>
        <w:rPr>
          <w:lang w:eastAsia="zh-CN"/>
        </w:rPr>
        <w:t>第一次使用在一个批处理队列（</w:t>
      </w:r>
      <w:r>
        <w:rPr>
          <w:lang w:eastAsia="zh-CN"/>
        </w:rPr>
        <w:t>Batch-queue</w:t>
      </w:r>
      <w:r>
        <w:rPr>
          <w:lang w:eastAsia="zh-CN"/>
        </w:rPr>
        <w:t>）系统时，热点确实出现了：一个可执行文件作为一个</w:t>
      </w:r>
      <w:r>
        <w:rPr>
          <w:lang w:eastAsia="zh-CN"/>
        </w:rPr>
        <w:t xml:space="preserve"> chunk </w:t>
      </w:r>
      <w:r>
        <w:rPr>
          <w:lang w:eastAsia="zh-CN"/>
        </w:rPr>
        <w:t>的文件写到</w:t>
      </w:r>
      <w:r>
        <w:rPr>
          <w:lang w:eastAsia="zh-CN"/>
        </w:rPr>
        <w:t xml:space="preserve"> GFS</w:t>
      </w:r>
      <w:r>
        <w:rPr>
          <w:lang w:eastAsia="zh-CN"/>
        </w:rPr>
        <w:t>，然后同时在数百台机器上开始执行。存储了该可执行文件的那些</w:t>
      </w:r>
      <w:r>
        <w:rPr>
          <w:lang w:eastAsia="zh-CN"/>
        </w:rPr>
        <w:t xml:space="preserve"> chunkserver </w:t>
      </w:r>
      <w:r>
        <w:rPr>
          <w:lang w:eastAsia="zh-CN"/>
        </w:rPr>
        <w:t>被数百个并发请求瞬间变成超载。我们通过更高的备份级别存储这样的可执行文件以及减慢队列系统的应用程序启动时间解决了这个问题。一个潜在的长远的解决</w:t>
      </w:r>
      <w:r>
        <w:rPr>
          <w:lang w:eastAsia="zh-CN"/>
        </w:rPr>
        <w:t>方案是在这种情况下，允许客户端从其他客户端读取数据。（单一申请频次高的文件容易导致热点问题。）</w:t>
      </w:r>
    </w:p>
    <w:p w14:paraId="2740B524" w14:textId="77777777" w:rsidR="005A37E7" w:rsidRDefault="00D13202">
      <w:pPr>
        <w:pStyle w:val="2"/>
      </w:pPr>
      <w:bookmarkStart w:id="9" w:name="metadata"/>
      <w:r>
        <w:t>Metadata</w:t>
      </w:r>
      <w:bookmarkEnd w:id="9"/>
    </w:p>
    <w:p w14:paraId="7871E5D7" w14:textId="77777777" w:rsidR="005A37E7" w:rsidRDefault="00D13202">
      <w:pPr>
        <w:pStyle w:val="FirstParagraph"/>
      </w:pPr>
      <w:r>
        <w:t xml:space="preserve">Master </w:t>
      </w:r>
      <w:r>
        <w:t>存储了三个主要类型的元数据：</w:t>
      </w:r>
      <w:r>
        <w:rPr>
          <w:b/>
        </w:rPr>
        <w:t>文件和</w:t>
      </w:r>
      <w:r>
        <w:rPr>
          <w:b/>
        </w:rPr>
        <w:t xml:space="preserve"> chunk </w:t>
      </w:r>
      <w:r>
        <w:rPr>
          <w:b/>
        </w:rPr>
        <w:t>名字空间，文件到</w:t>
      </w:r>
      <w:r>
        <w:rPr>
          <w:b/>
        </w:rPr>
        <w:t xml:space="preserve"> chunk </w:t>
      </w:r>
      <w:r>
        <w:rPr>
          <w:b/>
        </w:rPr>
        <w:t>的映射信息，每个</w:t>
      </w:r>
      <w:r>
        <w:rPr>
          <w:b/>
        </w:rPr>
        <w:t xml:space="preserve"> chunk </w:t>
      </w:r>
      <w:r>
        <w:rPr>
          <w:b/>
        </w:rPr>
        <w:t>的备份的位置</w:t>
      </w:r>
      <w:r>
        <w:t>。所有的元数据都保存在</w:t>
      </w:r>
      <w:r>
        <w:t xml:space="preserve"> master </w:t>
      </w:r>
      <w:r>
        <w:t>的内存中。前两种类型还通过将更新操作的日志保存在本地硬盘和备份在远程机器来保持持久化。使用</w:t>
      </w:r>
      <w:r>
        <w:t xml:space="preserve"> log </w:t>
      </w:r>
      <w:r>
        <w:t>允许我们简单可靠地更新</w:t>
      </w:r>
      <w:r>
        <w:t xml:space="preserve"> master </w:t>
      </w:r>
      <w:r>
        <w:t>的状态，不用担心当</w:t>
      </w:r>
      <w:r>
        <w:t xml:space="preserve"> master crash </w:t>
      </w:r>
      <w:r>
        <w:t>的时候的不一致性。</w:t>
      </w:r>
      <w:r>
        <w:t xml:space="preserve">Master </w:t>
      </w:r>
      <w:r>
        <w:t>并没有永久</w:t>
      </w:r>
      <w:r>
        <w:t>保存</w:t>
      </w:r>
      <w:r>
        <w:t xml:space="preserve"> chunk </w:t>
      </w:r>
      <w:r>
        <w:t>的位置信息，而是在</w:t>
      </w:r>
      <w:r>
        <w:t xml:space="preserve"> master </w:t>
      </w:r>
      <w:r>
        <w:t>启动或者某个</w:t>
      </w:r>
      <w:r>
        <w:t xml:space="preserve"> chunkserver </w:t>
      </w:r>
      <w:r>
        <w:t>加入集群时，它会向每个</w:t>
      </w:r>
      <w:r>
        <w:t xml:space="preserve"> chunkserver </w:t>
      </w:r>
      <w:r>
        <w:t>询问它的</w:t>
      </w:r>
      <w:r>
        <w:t xml:space="preserve"> chunks </w:t>
      </w:r>
      <w:r>
        <w:t>信息（动态询问保存）。</w:t>
      </w:r>
    </w:p>
    <w:p w14:paraId="448B590C" w14:textId="77777777" w:rsidR="005A37E7" w:rsidRDefault="00D13202">
      <w:pPr>
        <w:pStyle w:val="3"/>
      </w:pPr>
      <w:bookmarkStart w:id="10" w:name="in-memory-data-structures"/>
      <w:r>
        <w:t>In-Memory Data Structures</w:t>
      </w:r>
      <w:bookmarkEnd w:id="10"/>
    </w:p>
    <w:p w14:paraId="30E40996" w14:textId="77777777" w:rsidR="005A37E7" w:rsidRDefault="00D13202">
      <w:pPr>
        <w:pStyle w:val="FirstParagraph"/>
        <w:rPr>
          <w:lang w:eastAsia="zh-CN"/>
        </w:rPr>
      </w:pPr>
      <w:r>
        <w:t>由于元数据存储在内存里，</w:t>
      </w:r>
      <w:r>
        <w:t xml:space="preserve">master </w:t>
      </w:r>
      <w:r>
        <w:t>的操作是很快的。因此对于</w:t>
      </w:r>
      <w:r>
        <w:t xml:space="preserve"> master </w:t>
      </w:r>
      <w:r>
        <w:t>来说，可以简单有效地对在后台整个状态进行周期性扫描。这个周期性的扫描是用来实现</w:t>
      </w:r>
      <w:r>
        <w:t xml:space="preserve"> chunk </w:t>
      </w:r>
      <w:r>
        <w:t>垃圾回收，</w:t>
      </w:r>
      <w:r>
        <w:t xml:space="preserve">chunkserver </w:t>
      </w:r>
      <w:r>
        <w:t>出现失败时进行的重备份（</w:t>
      </w:r>
      <w:r>
        <w:t>re-replication</w:t>
      </w:r>
      <w:r>
        <w:t>），以及为了平衡负</w:t>
      </w:r>
      <w:r>
        <w:t>载和磁盘空间在</w:t>
      </w:r>
      <w:r>
        <w:t xml:space="preserve"> chunkserver </w:t>
      </w:r>
      <w:r>
        <w:t>间的</w:t>
      </w:r>
      <w:r>
        <w:t xml:space="preserve"> chunk </w:t>
      </w:r>
      <w:r>
        <w:t>迁移。</w:t>
      </w:r>
      <w:r>
        <w:rPr>
          <w:lang w:eastAsia="zh-CN"/>
        </w:rPr>
        <w:t xml:space="preserve">4.3 4.4 </w:t>
      </w:r>
      <w:r>
        <w:rPr>
          <w:lang w:eastAsia="zh-CN"/>
        </w:rPr>
        <w:t>将进一步讨论这些活动。</w:t>
      </w:r>
    </w:p>
    <w:p w14:paraId="37508C5F" w14:textId="77777777" w:rsidR="005A37E7" w:rsidRDefault="00D13202">
      <w:pPr>
        <w:pStyle w:val="a0"/>
        <w:rPr>
          <w:lang w:eastAsia="zh-CN"/>
        </w:rPr>
      </w:pPr>
      <w:r>
        <w:rPr>
          <w:lang w:eastAsia="zh-CN"/>
        </w:rPr>
        <w:t>这样全内存策略存在一个潜在的限制就是</w:t>
      </w:r>
      <w:r>
        <w:rPr>
          <w:lang w:eastAsia="zh-CN"/>
        </w:rPr>
        <w:t xml:space="preserve"> chunk </w:t>
      </w:r>
      <w:r>
        <w:rPr>
          <w:lang w:eastAsia="zh-CN"/>
        </w:rPr>
        <w:t>的数目，因此整个系统的容量取决于</w:t>
      </w:r>
      <w:r>
        <w:rPr>
          <w:lang w:eastAsia="zh-CN"/>
        </w:rPr>
        <w:t xml:space="preserve"> master </w:t>
      </w:r>
      <w:r>
        <w:rPr>
          <w:lang w:eastAsia="zh-CN"/>
        </w:rPr>
        <w:t>有多少可用内存。实际中这不是一个很严重的限制。</w:t>
      </w:r>
      <w:r>
        <w:rPr>
          <w:lang w:eastAsia="zh-CN"/>
        </w:rPr>
        <w:t xml:space="preserve">Master </w:t>
      </w:r>
      <w:r>
        <w:rPr>
          <w:lang w:eastAsia="zh-CN"/>
        </w:rPr>
        <w:t>为每个</w:t>
      </w:r>
      <w:r>
        <w:rPr>
          <w:lang w:eastAsia="zh-CN"/>
        </w:rPr>
        <w:t xml:space="preserve"> 64MB </w:t>
      </w:r>
      <w:r>
        <w:rPr>
          <w:lang w:eastAsia="zh-CN"/>
        </w:rPr>
        <w:t>的</w:t>
      </w:r>
      <w:r>
        <w:rPr>
          <w:lang w:eastAsia="zh-CN"/>
        </w:rPr>
        <w:t xml:space="preserve"> chunk </w:t>
      </w:r>
      <w:r>
        <w:rPr>
          <w:lang w:eastAsia="zh-CN"/>
        </w:rPr>
        <w:t>维护少于</w:t>
      </w:r>
      <w:r>
        <w:rPr>
          <w:lang w:eastAsia="zh-CN"/>
        </w:rPr>
        <w:t xml:space="preserve"> 64byte </w:t>
      </w:r>
      <w:r>
        <w:rPr>
          <w:lang w:eastAsia="zh-CN"/>
        </w:rPr>
        <w:t>的数据。大部分的</w:t>
      </w:r>
      <w:r>
        <w:rPr>
          <w:lang w:eastAsia="zh-CN"/>
        </w:rPr>
        <w:t xml:space="preserve"> chunk </w:t>
      </w:r>
      <w:r>
        <w:rPr>
          <w:lang w:eastAsia="zh-CN"/>
        </w:rPr>
        <w:t>是满的，因为大部分的</w:t>
      </w:r>
      <w:r>
        <w:rPr>
          <w:lang w:eastAsia="zh-CN"/>
        </w:rPr>
        <w:lastRenderedPageBreak/>
        <w:t>文件包含多个</w:t>
      </w:r>
      <w:r>
        <w:rPr>
          <w:lang w:eastAsia="zh-CN"/>
        </w:rPr>
        <w:t xml:space="preserve"> chunk</w:t>
      </w:r>
      <w:r>
        <w:rPr>
          <w:lang w:eastAsia="zh-CN"/>
        </w:rPr>
        <w:t>，只有最后一个</w:t>
      </w:r>
      <w:r>
        <w:rPr>
          <w:lang w:eastAsia="zh-CN"/>
        </w:rPr>
        <w:t xml:space="preserve"> chunk </w:t>
      </w:r>
      <w:r>
        <w:rPr>
          <w:lang w:eastAsia="zh-CN"/>
        </w:rPr>
        <w:t>可能是未慢的。类似的，每个文件名字空间数据通常需要少于</w:t>
      </w:r>
      <w:r>
        <w:rPr>
          <w:lang w:eastAsia="zh-CN"/>
        </w:rPr>
        <w:t xml:space="preserve"> 64byte </w:t>
      </w:r>
      <w:r>
        <w:rPr>
          <w:lang w:eastAsia="zh-CN"/>
        </w:rPr>
        <w:t>因为文件名称存储时会</w:t>
      </w:r>
      <w:r>
        <w:rPr>
          <w:lang w:eastAsia="zh-CN"/>
        </w:rPr>
        <w:t>使用前缀压缩算法进行压缩。</w:t>
      </w:r>
    </w:p>
    <w:p w14:paraId="2825D9ED" w14:textId="77777777" w:rsidR="005A37E7" w:rsidRDefault="00D13202">
      <w:pPr>
        <w:pStyle w:val="a0"/>
        <w:rPr>
          <w:lang w:eastAsia="zh-CN"/>
        </w:rPr>
      </w:pPr>
      <w:r>
        <w:rPr>
          <w:lang w:eastAsia="zh-CN"/>
        </w:rPr>
        <w:t>如果需要支持更大的文件系统，只需要往</w:t>
      </w:r>
      <w:r>
        <w:rPr>
          <w:lang w:eastAsia="zh-CN"/>
        </w:rPr>
        <w:t xml:space="preserve"> master </w:t>
      </w:r>
      <w:r>
        <w:rPr>
          <w:lang w:eastAsia="zh-CN"/>
        </w:rPr>
        <w:t>里添加内存。这点开销与通过将元数据存储到内存所得到简单性，可靠性，性能和灵活性，将是很小的一笔花费。</w:t>
      </w:r>
    </w:p>
    <w:p w14:paraId="4F262287" w14:textId="77777777" w:rsidR="005A37E7" w:rsidRDefault="00D13202">
      <w:pPr>
        <w:pStyle w:val="3"/>
      </w:pPr>
      <w:bookmarkStart w:id="11" w:name="chunk-loactions"/>
      <w:r>
        <w:t>Chunk Loactions</w:t>
      </w:r>
      <w:bookmarkEnd w:id="11"/>
    </w:p>
    <w:p w14:paraId="05076F30" w14:textId="77777777" w:rsidR="005A37E7" w:rsidRDefault="00D13202">
      <w:pPr>
        <w:pStyle w:val="FirstParagraph"/>
      </w:pPr>
      <w:r>
        <w:t xml:space="preserve">Master </w:t>
      </w:r>
      <w:r>
        <w:t>并没有提供一个永久性的存储保存对于一个给定的</w:t>
      </w:r>
      <w:r>
        <w:t xml:space="preserve"> chunk </w:t>
      </w:r>
      <w:r>
        <w:t>都是那些</w:t>
      </w:r>
      <w:r>
        <w:t xml:space="preserve"> chunkserver </w:t>
      </w:r>
      <w:r>
        <w:t>保存了它的副本。它只是在启动时，简单地从</w:t>
      </w:r>
      <w:r>
        <w:t xml:space="preserve"> chunkserver </w:t>
      </w:r>
      <w:r>
        <w:t>那里把这些信息拉过来（见本小节开头）。</w:t>
      </w:r>
      <w:r>
        <w:t xml:space="preserve">Master </w:t>
      </w:r>
      <w:r>
        <w:t>能够保证它自己是更新过的，因为是由它来控制</w:t>
      </w:r>
      <w:r>
        <w:t xml:space="preserve"> chunk </w:t>
      </w:r>
      <w:r>
        <w:t>的放置，以及通过周</w:t>
      </w:r>
      <w:r>
        <w:t>期性的心跳信息来监控</w:t>
      </w:r>
      <w:r>
        <w:t xml:space="preserve"> chunkserver</w:t>
      </w:r>
      <w:r>
        <w:t>。</w:t>
      </w:r>
    </w:p>
    <w:p w14:paraId="09412542" w14:textId="77777777" w:rsidR="005A37E7" w:rsidRDefault="00D13202">
      <w:pPr>
        <w:pStyle w:val="a0"/>
        <w:rPr>
          <w:lang w:eastAsia="zh-CN"/>
        </w:rPr>
      </w:pPr>
      <w:r>
        <w:rPr>
          <w:lang w:eastAsia="zh-CN"/>
        </w:rPr>
        <w:t>起初，我们尝试将</w:t>
      </w:r>
      <w:r>
        <w:rPr>
          <w:lang w:eastAsia="zh-CN"/>
        </w:rPr>
        <w:t xml:space="preserve"> chunk </w:t>
      </w:r>
      <w:r>
        <w:rPr>
          <w:lang w:eastAsia="zh-CN"/>
        </w:rPr>
        <w:t>位置信息永久保存在</w:t>
      </w:r>
      <w:r>
        <w:rPr>
          <w:lang w:eastAsia="zh-CN"/>
        </w:rPr>
        <w:t xml:space="preserve"> master</w:t>
      </w:r>
      <w:r>
        <w:rPr>
          <w:lang w:eastAsia="zh-CN"/>
        </w:rPr>
        <w:t>，但是我们发现在启动时去</w:t>
      </w:r>
      <w:r>
        <w:rPr>
          <w:lang w:eastAsia="zh-CN"/>
        </w:rPr>
        <w:t xml:space="preserve"> chunkserver </w:t>
      </w:r>
      <w:r>
        <w:rPr>
          <w:lang w:eastAsia="zh-CN"/>
        </w:rPr>
        <w:t>请求这些数据更简单。这样避免了当</w:t>
      </w:r>
      <w:r>
        <w:rPr>
          <w:lang w:eastAsia="zh-CN"/>
        </w:rPr>
        <w:t xml:space="preserve"> chunkserver </w:t>
      </w:r>
      <w:r>
        <w:rPr>
          <w:lang w:eastAsia="zh-CN"/>
        </w:rPr>
        <w:t>在加入或者离开集群，改名，失败，重启等待时需要的</w:t>
      </w:r>
      <w:r>
        <w:rPr>
          <w:lang w:eastAsia="zh-CN"/>
        </w:rPr>
        <w:t xml:space="preserve"> master </w:t>
      </w:r>
      <w:r>
        <w:rPr>
          <w:lang w:eastAsia="zh-CN"/>
        </w:rPr>
        <w:t>与</w:t>
      </w:r>
      <w:r>
        <w:rPr>
          <w:lang w:eastAsia="zh-CN"/>
        </w:rPr>
        <w:t xml:space="preserve"> chunkserver </w:t>
      </w:r>
      <w:r>
        <w:rPr>
          <w:lang w:eastAsia="zh-CN"/>
        </w:rPr>
        <w:t>间的同步。在一个数百台机器的集群中，这样的事件太经常了。</w:t>
      </w:r>
    </w:p>
    <w:p w14:paraId="233F1DE2" w14:textId="77777777" w:rsidR="005A37E7" w:rsidRDefault="00D13202">
      <w:pPr>
        <w:pStyle w:val="a0"/>
        <w:rPr>
          <w:lang w:eastAsia="zh-CN"/>
        </w:rPr>
      </w:pPr>
      <w:r>
        <w:rPr>
          <w:lang w:eastAsia="zh-CN"/>
        </w:rPr>
        <w:t>理解这个设计决定的另一个方式是</w:t>
      </w:r>
      <w:r>
        <w:rPr>
          <w:lang w:eastAsia="zh-CN"/>
        </w:rPr>
        <w:t xml:space="preserve"> chunkserver </w:t>
      </w:r>
      <w:r>
        <w:rPr>
          <w:lang w:eastAsia="zh-CN"/>
        </w:rPr>
        <w:t>对于自己有还是没有某个</w:t>
      </w:r>
      <w:r>
        <w:rPr>
          <w:lang w:eastAsia="zh-CN"/>
        </w:rPr>
        <w:t xml:space="preserve"> chunk </w:t>
      </w:r>
      <w:r>
        <w:rPr>
          <w:lang w:eastAsia="zh-CN"/>
        </w:rPr>
        <w:t>具有最终的发言权。在</w:t>
      </w:r>
      <w:r>
        <w:rPr>
          <w:lang w:eastAsia="zh-CN"/>
        </w:rPr>
        <w:t xml:space="preserve"> master </w:t>
      </w:r>
      <w:r>
        <w:rPr>
          <w:lang w:eastAsia="zh-CN"/>
        </w:rPr>
        <w:t>上维护一个这些信息一致性视图是没有意义的，因为发生在</w:t>
      </w:r>
      <w:r>
        <w:rPr>
          <w:lang w:eastAsia="zh-CN"/>
        </w:rPr>
        <w:t xml:space="preserve"> chunkserver </w:t>
      </w:r>
      <w:r>
        <w:rPr>
          <w:lang w:eastAsia="zh-CN"/>
        </w:rPr>
        <w:t>上的错误可能使得一些</w:t>
      </w:r>
      <w:r>
        <w:rPr>
          <w:lang w:eastAsia="zh-CN"/>
        </w:rPr>
        <w:t xml:space="preserve"> chunk </w:t>
      </w:r>
      <w:r>
        <w:rPr>
          <w:lang w:eastAsia="zh-CN"/>
        </w:rPr>
        <w:t>突然间不见了</w:t>
      </w:r>
      <w:r>
        <w:rPr>
          <w:lang w:eastAsia="zh-CN"/>
        </w:rPr>
        <w:t>(</w:t>
      </w:r>
      <w:r>
        <w:rPr>
          <w:lang w:eastAsia="zh-CN"/>
        </w:rPr>
        <w:t>比如硬盘可能会坏掉或者不可用</w:t>
      </w:r>
      <w:r>
        <w:rPr>
          <w:lang w:eastAsia="zh-CN"/>
        </w:rPr>
        <w:t>)</w:t>
      </w:r>
      <w:r>
        <w:rPr>
          <w:lang w:eastAsia="zh-CN"/>
        </w:rPr>
        <w:t>，一个操作可能将</w:t>
      </w:r>
      <w:r>
        <w:rPr>
          <w:lang w:eastAsia="zh-CN"/>
        </w:rPr>
        <w:t xml:space="preserve"> chunkserver </w:t>
      </w:r>
      <w:r>
        <w:rPr>
          <w:lang w:eastAsia="zh-CN"/>
        </w:rPr>
        <w:t>重命名。</w:t>
      </w:r>
    </w:p>
    <w:p w14:paraId="476A36D3" w14:textId="77777777" w:rsidR="005A37E7" w:rsidRDefault="00D13202">
      <w:pPr>
        <w:pStyle w:val="a0"/>
        <w:rPr>
          <w:lang w:eastAsia="zh-CN"/>
        </w:rPr>
      </w:pPr>
      <w:r>
        <w:rPr>
          <w:lang w:eastAsia="zh-CN"/>
        </w:rPr>
        <w:t>（读者注：</w:t>
      </w:r>
      <w:r>
        <w:rPr>
          <w:lang w:eastAsia="zh-CN"/>
        </w:rPr>
        <w:t xml:space="preserve">server </w:t>
      </w:r>
      <w:r>
        <w:rPr>
          <w:lang w:eastAsia="zh-CN"/>
        </w:rPr>
        <w:t>具备自己有没有某个</w:t>
      </w:r>
      <w:r>
        <w:rPr>
          <w:lang w:eastAsia="zh-CN"/>
        </w:rPr>
        <w:t xml:space="preserve"> chunck </w:t>
      </w:r>
      <w:r>
        <w:rPr>
          <w:lang w:eastAsia="zh-CN"/>
        </w:rPr>
        <w:t>的最终发言权，要联络，不要记忆。）</w:t>
      </w:r>
    </w:p>
    <w:p w14:paraId="50C620AE" w14:textId="77777777" w:rsidR="005A37E7" w:rsidRDefault="00D13202">
      <w:pPr>
        <w:pStyle w:val="3"/>
        <w:rPr>
          <w:lang w:eastAsia="zh-CN"/>
        </w:rPr>
      </w:pPr>
      <w:bookmarkStart w:id="12" w:name="operation-log"/>
      <w:r>
        <w:rPr>
          <w:lang w:eastAsia="zh-CN"/>
        </w:rPr>
        <w:t>Operation Log</w:t>
      </w:r>
      <w:bookmarkEnd w:id="12"/>
    </w:p>
    <w:p w14:paraId="5BE09FDB" w14:textId="77777777" w:rsidR="005A37E7" w:rsidRDefault="00D13202">
      <w:pPr>
        <w:pStyle w:val="FirstParagraph"/>
        <w:rPr>
          <w:lang w:eastAsia="zh-CN"/>
        </w:rPr>
      </w:pPr>
      <w:r>
        <w:rPr>
          <w:lang w:eastAsia="zh-CN"/>
        </w:rPr>
        <w:t>操作日志包含了关键元数据改变的历史记录。它是</w:t>
      </w:r>
      <w:r>
        <w:rPr>
          <w:lang w:eastAsia="zh-CN"/>
        </w:rPr>
        <w:t xml:space="preserve"> GFS </w:t>
      </w:r>
      <w:r>
        <w:rPr>
          <w:lang w:eastAsia="zh-CN"/>
        </w:rPr>
        <w:t>的核心。它不仅是元数据的唯一一致性记录，而且它也定义了那些并发操作的逻辑上的时间表。</w:t>
      </w:r>
      <w:r>
        <w:rPr>
          <w:b/>
          <w:lang w:eastAsia="zh-CN"/>
        </w:rPr>
        <w:t>文件和</w:t>
      </w:r>
      <w:r>
        <w:rPr>
          <w:b/>
          <w:lang w:eastAsia="zh-CN"/>
        </w:rPr>
        <w:t xml:space="preserve"> chunk </w:t>
      </w:r>
      <w:r>
        <w:rPr>
          <w:b/>
          <w:lang w:eastAsia="zh-CN"/>
        </w:rPr>
        <w:t>的版本都是唯一且永远地由它们创建时的逻辑时间来标识的</w:t>
      </w:r>
      <w:r>
        <w:rPr>
          <w:lang w:eastAsia="zh-CN"/>
        </w:rPr>
        <w:t>。</w:t>
      </w:r>
    </w:p>
    <w:p w14:paraId="53617CEF" w14:textId="77777777" w:rsidR="005A37E7" w:rsidRDefault="00D13202">
      <w:pPr>
        <w:pStyle w:val="a0"/>
        <w:rPr>
          <w:lang w:eastAsia="zh-CN"/>
        </w:rPr>
      </w:pPr>
      <w:r>
        <w:rPr>
          <w:lang w:eastAsia="zh-CN"/>
        </w:rPr>
        <w:t>因此操作日志是很关键的，我们必须可靠地保存它，在任何元数据变更在被持久化之前不应当被客户端看到。否则，即便</w:t>
      </w:r>
      <w:r>
        <w:rPr>
          <w:lang w:eastAsia="zh-CN"/>
        </w:rPr>
        <w:t xml:space="preserve"> chunckserver </w:t>
      </w:r>
      <w:r>
        <w:rPr>
          <w:lang w:eastAsia="zh-CN"/>
        </w:rPr>
        <w:t>自己保存了它们，我们将丢失整个文件系统或者最近的客户端操作。因此我们将它备份在多个远程机器上，对于一个客户端操作只有当该操作对应的日志记录被刷新到本地和远程的磁盘上时才会发出响应。</w:t>
      </w:r>
      <w:r>
        <w:rPr>
          <w:lang w:eastAsia="zh-CN"/>
        </w:rPr>
        <w:t xml:space="preserve">Master </w:t>
      </w:r>
      <w:r>
        <w:rPr>
          <w:lang w:eastAsia="zh-CN"/>
        </w:rPr>
        <w:t>将几个操作日志捆在一块刷</w:t>
      </w:r>
      <w:r>
        <w:rPr>
          <w:lang w:eastAsia="zh-CN"/>
        </w:rPr>
        <w:t>新，从而降低刷新和复制对于整个系统吞吐率的影响。</w:t>
      </w:r>
    </w:p>
    <w:p w14:paraId="5E02B7A3" w14:textId="77777777" w:rsidR="005A37E7" w:rsidRDefault="00D13202">
      <w:pPr>
        <w:pStyle w:val="a0"/>
        <w:rPr>
          <w:lang w:eastAsia="zh-CN"/>
        </w:rPr>
      </w:pPr>
      <w:r>
        <w:rPr>
          <w:lang w:eastAsia="zh-CN"/>
        </w:rPr>
        <w:t xml:space="preserve">Master </w:t>
      </w:r>
      <w:r>
        <w:rPr>
          <w:lang w:eastAsia="zh-CN"/>
        </w:rPr>
        <w:t>通过重新执行操作日志来恢复它的文件系统。为了最小化启动时间，我们必须将日志保持在很小的规模。当日志增长超过一定的大小后，</w:t>
      </w:r>
      <w:r>
        <w:rPr>
          <w:lang w:eastAsia="zh-CN"/>
        </w:rPr>
        <w:t xml:space="preserve">Master </w:t>
      </w:r>
      <w:r>
        <w:rPr>
          <w:lang w:eastAsia="zh-CN"/>
        </w:rPr>
        <w:t>给它的状态设置检查点，它可以通过从本地磁盘加载最新的检查点进行恢复，然后重新执行那些在该检查点之后的日志记录。检查点保存了一个压缩的类</w:t>
      </w:r>
      <w:r>
        <w:rPr>
          <w:lang w:eastAsia="zh-CN"/>
        </w:rPr>
        <w:t xml:space="preserve"> B </w:t>
      </w:r>
      <w:r>
        <w:rPr>
          <w:lang w:eastAsia="zh-CN"/>
        </w:rPr>
        <w:t>树的结构，不需要额外的解析就可以直接映射到内存用于名字空间查找。这大大提高了恢复的速度和可用性。</w:t>
      </w:r>
    </w:p>
    <w:p w14:paraId="294BC7C0" w14:textId="77777777" w:rsidR="005A37E7" w:rsidRDefault="00D13202">
      <w:pPr>
        <w:pStyle w:val="a0"/>
        <w:rPr>
          <w:lang w:eastAsia="zh-CN"/>
        </w:rPr>
      </w:pPr>
      <w:r>
        <w:rPr>
          <w:lang w:eastAsia="zh-CN"/>
        </w:rPr>
        <w:lastRenderedPageBreak/>
        <w:t>因为建立一个检查点会花费一些时间，</w:t>
      </w:r>
      <w:r>
        <w:rPr>
          <w:lang w:eastAsia="zh-CN"/>
        </w:rPr>
        <w:t xml:space="preserve">master </w:t>
      </w:r>
      <w:r>
        <w:rPr>
          <w:lang w:eastAsia="zh-CN"/>
        </w:rPr>
        <w:t>的内部状态的结构设计使得一个</w:t>
      </w:r>
      <w:r>
        <w:rPr>
          <w:lang w:eastAsia="zh-CN"/>
        </w:rPr>
        <w:t>新的检查点可以不需要延时那些接受到的变化就可以被创建。</w:t>
      </w:r>
      <w:r>
        <w:rPr>
          <w:lang w:eastAsia="zh-CN"/>
        </w:rPr>
        <w:t xml:space="preserve">Master </w:t>
      </w:r>
      <w:r>
        <w:rPr>
          <w:lang w:eastAsia="zh-CN"/>
        </w:rPr>
        <w:t>会启动一个新的线程切换到一个新的日志文件然后创建新的检查点。这个新的检查点包含在切换之前的所有变更。对于一个包含几百万文件的集群大概需要几分钟就可以完成。结束后，它将会被写回本地和远程的磁盘。</w:t>
      </w:r>
    </w:p>
    <w:p w14:paraId="5B3ADAED" w14:textId="77777777" w:rsidR="005A37E7" w:rsidRDefault="00D13202">
      <w:pPr>
        <w:pStyle w:val="a0"/>
        <w:rPr>
          <w:lang w:eastAsia="zh-CN"/>
        </w:rPr>
      </w:pPr>
      <w:r>
        <w:rPr>
          <w:lang w:eastAsia="zh-CN"/>
        </w:rPr>
        <w:t>恢复只需要最新完全的检查点和后来的日志文件。更老的检查点和日志文件可以自由的删除，当然我们会保存了一些来应对某些突发情况。在创建检查点的时候发生的失败不会影响系统的正确性，因为恢复代码会检测和跳过不完全的检查点。</w:t>
      </w:r>
    </w:p>
    <w:p w14:paraId="7BEDAF8E" w14:textId="77777777" w:rsidR="005A37E7" w:rsidRDefault="00D13202">
      <w:pPr>
        <w:pStyle w:val="2"/>
        <w:rPr>
          <w:lang w:eastAsia="zh-CN"/>
        </w:rPr>
      </w:pPr>
      <w:bookmarkStart w:id="13" w:name="consistency-model"/>
      <w:r>
        <w:rPr>
          <w:lang w:eastAsia="zh-CN"/>
        </w:rPr>
        <w:t>Consistency Model</w:t>
      </w:r>
      <w:bookmarkEnd w:id="13"/>
    </w:p>
    <w:p w14:paraId="6874C548" w14:textId="77777777" w:rsidR="005A37E7" w:rsidRDefault="00D13202">
      <w:pPr>
        <w:pStyle w:val="FirstParagraph"/>
        <w:rPr>
          <w:lang w:eastAsia="zh-CN"/>
        </w:rPr>
      </w:pPr>
      <w:r>
        <w:rPr>
          <w:lang w:eastAsia="zh-CN"/>
        </w:rPr>
        <w:t xml:space="preserve">GFS </w:t>
      </w:r>
      <w:r>
        <w:rPr>
          <w:lang w:eastAsia="zh-CN"/>
        </w:rPr>
        <w:t>使用一个放宽的一致性模型不但很好的支持了我们的高度分布式的应用，而且实现起来也相对简单和有效率。我们现在讨论</w:t>
      </w:r>
      <w:r>
        <w:rPr>
          <w:lang w:eastAsia="zh-CN"/>
        </w:rPr>
        <w:t xml:space="preserve"> GFS </w:t>
      </w:r>
      <w:r>
        <w:rPr>
          <w:lang w:eastAsia="zh-CN"/>
        </w:rPr>
        <w:t>所提供的保证以及它们对应用程序的意味着什么。我们也会讲述</w:t>
      </w:r>
      <w:r>
        <w:rPr>
          <w:lang w:eastAsia="zh-CN"/>
        </w:rPr>
        <w:t xml:space="preserve"> GFS </w:t>
      </w:r>
      <w:r>
        <w:rPr>
          <w:lang w:eastAsia="zh-CN"/>
        </w:rPr>
        <w:t>如何维护这些保证，但是会将具体的细节留到其他论文里讲述。</w:t>
      </w:r>
    </w:p>
    <w:p w14:paraId="62C14E2B" w14:textId="77777777" w:rsidR="005A37E7" w:rsidRDefault="00D13202">
      <w:pPr>
        <w:pStyle w:val="3"/>
        <w:rPr>
          <w:lang w:eastAsia="zh-CN"/>
        </w:rPr>
      </w:pPr>
      <w:bookmarkStart w:id="14" w:name="guarantees-by-gfs"/>
      <w:r>
        <w:rPr>
          <w:lang w:eastAsia="zh-CN"/>
        </w:rPr>
        <w:t>Guarantees by GFS</w:t>
      </w:r>
      <w:bookmarkEnd w:id="14"/>
    </w:p>
    <w:p w14:paraId="2CE0C0DB" w14:textId="77777777" w:rsidR="005A37E7" w:rsidRDefault="00D13202">
      <w:pPr>
        <w:pStyle w:val="FirstParagraph"/>
        <w:rPr>
          <w:lang w:eastAsia="zh-CN"/>
        </w:rPr>
      </w:pPr>
      <w:r>
        <w:rPr>
          <w:lang w:eastAsia="zh-CN"/>
        </w:rPr>
        <w:t>文件名字空间的改变</w:t>
      </w:r>
      <w:r>
        <w:rPr>
          <w:lang w:eastAsia="zh-CN"/>
        </w:rPr>
        <w:t>(</w:t>
      </w:r>
      <w:r>
        <w:rPr>
          <w:lang w:eastAsia="zh-CN"/>
        </w:rPr>
        <w:t>比如文件创建</w:t>
      </w:r>
      <w:r>
        <w:rPr>
          <w:lang w:eastAsia="zh-CN"/>
        </w:rPr>
        <w:t>)</w:t>
      </w:r>
      <w:r>
        <w:rPr>
          <w:lang w:eastAsia="zh-CN"/>
        </w:rPr>
        <w:t>是原子性的。它们只由</w:t>
      </w:r>
      <w:r>
        <w:rPr>
          <w:lang w:eastAsia="zh-CN"/>
        </w:rPr>
        <w:t xml:space="preserve"> master </w:t>
      </w:r>
      <w:r>
        <w:rPr>
          <w:lang w:eastAsia="zh-CN"/>
        </w:rPr>
        <w:t>进行处理：名字空间锁来保证原子性和正确性</w:t>
      </w:r>
      <w:r>
        <w:rPr>
          <w:lang w:eastAsia="zh-CN"/>
        </w:rPr>
        <w:t xml:space="preserve">(4.1 </w:t>
      </w:r>
      <w:r>
        <w:rPr>
          <w:lang w:eastAsia="zh-CN"/>
        </w:rPr>
        <w:t>节</w:t>
      </w:r>
      <w:r>
        <w:rPr>
          <w:lang w:eastAsia="zh-CN"/>
        </w:rPr>
        <w:t>)</w:t>
      </w:r>
      <w:r>
        <w:rPr>
          <w:lang w:eastAsia="zh-CN"/>
        </w:rPr>
        <w:t>。</w:t>
      </w:r>
      <w:r>
        <w:rPr>
          <w:lang w:eastAsia="zh-CN"/>
        </w:rPr>
        <w:t xml:space="preserve">Master </w:t>
      </w:r>
      <w:r>
        <w:rPr>
          <w:lang w:eastAsia="zh-CN"/>
        </w:rPr>
        <w:t>的操作日志定义了这些操作的全局性的排序。</w:t>
      </w:r>
    </w:p>
    <w:p w14:paraId="4553675A" w14:textId="77777777" w:rsidR="005A37E7" w:rsidRDefault="00D13202">
      <w:pPr>
        <w:pStyle w:val="a0"/>
        <w:rPr>
          <w:lang w:eastAsia="zh-CN"/>
        </w:rPr>
      </w:pPr>
      <w:r>
        <w:rPr>
          <w:lang w:eastAsia="zh-CN"/>
        </w:rPr>
        <w:t>当数据变更后，文件区域的状态取决于变更的类型</w:t>
      </w:r>
      <w:r>
        <w:rPr>
          <w:lang w:eastAsia="zh-CN"/>
        </w:rPr>
        <w:t>，变更是否成功以及是否是并发进行的。表</w:t>
      </w:r>
      <w:r>
        <w:rPr>
          <w:lang w:eastAsia="zh-CN"/>
        </w:rPr>
        <w:t xml:space="preserve"> 1 </w:t>
      </w:r>
      <w:r>
        <w:rPr>
          <w:lang w:eastAsia="zh-CN"/>
        </w:rPr>
        <w:t>是对结果的一个概述。</w:t>
      </w:r>
    </w:p>
    <w:p w14:paraId="2BB0C0B6" w14:textId="77777777" w:rsidR="005A37E7" w:rsidRDefault="00D13202">
      <w:pPr>
        <w:pStyle w:val="CaptionedFigure"/>
      </w:pPr>
      <w:r>
        <w:rPr>
          <w:noProof/>
        </w:rPr>
        <w:drawing>
          <wp:inline distT="0" distB="0" distL="0" distR="0" wp14:anchorId="6A53FD22" wp14:editId="3322E9CD">
            <wp:extent cx="5334000" cy="2193167"/>
            <wp:effectExtent l="0" t="0" r="0" b="0"/>
            <wp:docPr id="2" name="Picture" descr="OS_4_2"/>
            <wp:cNvGraphicFramePr/>
            <a:graphic xmlns:a="http://schemas.openxmlformats.org/drawingml/2006/main">
              <a:graphicData uri="http://schemas.openxmlformats.org/drawingml/2006/picture">
                <pic:pic xmlns:pic="http://schemas.openxmlformats.org/drawingml/2006/picture">
                  <pic:nvPicPr>
                    <pic:cNvPr id="0" name="Picture" descr="https://eddyblog.oss-cn-shenzhen.aliyuncs.com/%E8%AE%BA%E6%96%87%E6%88%AA%E5%9B%BE/OS_4_2.png"/>
                    <pic:cNvPicPr>
                      <a:picLocks noChangeAspect="1" noChangeArrowheads="1"/>
                    </pic:cNvPicPr>
                  </pic:nvPicPr>
                  <pic:blipFill>
                    <a:blip r:embed="rId9"/>
                    <a:stretch>
                      <a:fillRect/>
                    </a:stretch>
                  </pic:blipFill>
                  <pic:spPr bwMode="auto">
                    <a:xfrm>
                      <a:off x="0" y="0"/>
                      <a:ext cx="5334000" cy="2193167"/>
                    </a:xfrm>
                    <a:prstGeom prst="rect">
                      <a:avLst/>
                    </a:prstGeom>
                    <a:noFill/>
                    <a:ln w="9525">
                      <a:noFill/>
                      <a:headEnd/>
                      <a:tailEnd/>
                    </a:ln>
                  </pic:spPr>
                </pic:pic>
              </a:graphicData>
            </a:graphic>
          </wp:inline>
        </w:drawing>
      </w:r>
    </w:p>
    <w:p w14:paraId="36DDD7DD" w14:textId="77777777" w:rsidR="005A37E7" w:rsidRDefault="00D13202">
      <w:pPr>
        <w:pStyle w:val="ImageCaption"/>
        <w:rPr>
          <w:lang w:eastAsia="zh-CN"/>
        </w:rPr>
      </w:pPr>
      <w:r>
        <w:rPr>
          <w:lang w:eastAsia="zh-CN"/>
        </w:rPr>
        <w:t>OS_4_2</w:t>
      </w:r>
    </w:p>
    <w:p w14:paraId="77AF19A4" w14:textId="77777777" w:rsidR="005A37E7" w:rsidRDefault="00D13202">
      <w:pPr>
        <w:pStyle w:val="a0"/>
        <w:rPr>
          <w:lang w:eastAsia="zh-CN"/>
        </w:rPr>
      </w:pPr>
      <w:r>
        <w:rPr>
          <w:b/>
          <w:lang w:eastAsia="zh-CN"/>
        </w:rPr>
        <w:t>一致的（</w:t>
      </w:r>
      <w:r>
        <w:rPr>
          <w:b/>
          <w:lang w:eastAsia="zh-CN"/>
        </w:rPr>
        <w:t>Consistent</w:t>
      </w:r>
      <w:r>
        <w:rPr>
          <w:b/>
          <w:lang w:eastAsia="zh-CN"/>
        </w:rPr>
        <w:t>）：</w:t>
      </w:r>
      <w:r>
        <w:rPr>
          <w:lang w:eastAsia="zh-CN"/>
        </w:rPr>
        <w:t>：所有的客户端无论从哪个副本读取数据总是看到相同的数据。</w:t>
      </w:r>
    </w:p>
    <w:p w14:paraId="1377990C" w14:textId="77777777" w:rsidR="005A37E7" w:rsidRDefault="00D13202">
      <w:pPr>
        <w:pStyle w:val="a0"/>
        <w:rPr>
          <w:lang w:eastAsia="zh-CN"/>
        </w:rPr>
      </w:pPr>
      <w:r>
        <w:rPr>
          <w:b/>
          <w:lang w:eastAsia="zh-CN"/>
        </w:rPr>
        <w:t>定义良好的（</w:t>
      </w:r>
      <w:r>
        <w:rPr>
          <w:b/>
          <w:lang w:eastAsia="zh-CN"/>
        </w:rPr>
        <w:t>defined</w:t>
      </w:r>
      <w:r>
        <w:rPr>
          <w:b/>
          <w:lang w:eastAsia="zh-CN"/>
        </w:rPr>
        <w:t>）</w:t>
      </w:r>
      <w:r>
        <w:rPr>
          <w:lang w:eastAsia="zh-CN"/>
        </w:rPr>
        <w:t>：一致的文件可以被客户端读取全部的变更。</w:t>
      </w:r>
    </w:p>
    <w:p w14:paraId="6E372D8F" w14:textId="77777777" w:rsidR="005A37E7" w:rsidRDefault="00D13202">
      <w:pPr>
        <w:pStyle w:val="a0"/>
        <w:rPr>
          <w:lang w:eastAsia="zh-CN"/>
        </w:rPr>
      </w:pPr>
      <w:r>
        <w:rPr>
          <w:lang w:eastAsia="zh-CN"/>
        </w:rPr>
        <w:lastRenderedPageBreak/>
        <w:t>操作影响：</w:t>
      </w:r>
    </w:p>
    <w:p w14:paraId="55DBBCBC" w14:textId="77777777" w:rsidR="005A37E7" w:rsidRDefault="00D13202">
      <w:pPr>
        <w:pStyle w:val="Compact"/>
        <w:numPr>
          <w:ilvl w:val="0"/>
          <w:numId w:val="5"/>
        </w:numPr>
        <w:rPr>
          <w:lang w:eastAsia="zh-CN"/>
        </w:rPr>
      </w:pPr>
      <w:r>
        <w:rPr>
          <w:lang w:eastAsia="zh-CN"/>
        </w:rPr>
        <w:t>变更成功，且没有受到其他并发写者的影响，那么被影响的区域就是定义良好的（肯定是一致性的）。</w:t>
      </w:r>
    </w:p>
    <w:p w14:paraId="69E466D0" w14:textId="77777777" w:rsidR="005A37E7" w:rsidRDefault="00D13202">
      <w:pPr>
        <w:pStyle w:val="Compact"/>
        <w:numPr>
          <w:ilvl w:val="0"/>
          <w:numId w:val="5"/>
        </w:numPr>
        <w:rPr>
          <w:lang w:eastAsia="zh-CN"/>
        </w:rPr>
      </w:pPr>
      <w:r>
        <w:rPr>
          <w:lang w:eastAsia="zh-CN"/>
        </w:rPr>
        <w:t>并发的成功变更，影响区域是一致的，但不是定义良好的，客户端可能无法看到所有的更改。</w:t>
      </w:r>
      <w:r>
        <w:rPr>
          <w:lang w:eastAsia="zh-CN"/>
        </w:rPr>
        <w:t>(</w:t>
      </w:r>
      <w:r>
        <w:rPr>
          <w:b/>
          <w:lang w:eastAsia="zh-CN"/>
        </w:rPr>
        <w:t>如果变更是针对相同的数据写这样有的变更就会被新的变更所覆盖，这样用户就无法看到最先的变更了，同时发生在跨</w:t>
      </w:r>
      <w:r>
        <w:rPr>
          <w:b/>
          <w:lang w:eastAsia="zh-CN"/>
        </w:rPr>
        <w:t xml:space="preserve"> chunk </w:t>
      </w:r>
      <w:r>
        <w:rPr>
          <w:b/>
          <w:lang w:eastAsia="zh-CN"/>
        </w:rPr>
        <w:t>的操作会被拆分成两个操作，这样这个操作的一部分可能会被其他操作覆盖，而另一部分则保留下来，如</w:t>
      </w:r>
      <w:r>
        <w:rPr>
          <w:b/>
          <w:lang w:eastAsia="zh-CN"/>
        </w:rPr>
        <w:t xml:space="preserve"> 3.1 </w:t>
      </w:r>
      <w:r>
        <w:rPr>
          <w:b/>
          <w:lang w:eastAsia="zh-CN"/>
        </w:rPr>
        <w:t>节末尾所述</w:t>
      </w:r>
      <w:r>
        <w:rPr>
          <w:lang w:eastAsia="zh-CN"/>
        </w:rPr>
        <w:t xml:space="preserve">) </w:t>
      </w:r>
      <w:r>
        <w:rPr>
          <w:lang w:eastAsia="zh-CN"/>
        </w:rPr>
        <w:t>，通常其看到的是多个变更组合以后的结果。</w:t>
      </w:r>
    </w:p>
    <w:p w14:paraId="7A4936B1" w14:textId="77777777" w:rsidR="005A37E7" w:rsidRDefault="00D13202">
      <w:pPr>
        <w:pStyle w:val="Compact"/>
        <w:numPr>
          <w:ilvl w:val="0"/>
          <w:numId w:val="5"/>
        </w:numPr>
        <w:rPr>
          <w:lang w:eastAsia="zh-CN"/>
        </w:rPr>
      </w:pPr>
      <w:r>
        <w:rPr>
          <w:lang w:eastAsia="zh-CN"/>
        </w:rPr>
        <w:t>一个失败的变更，会使区域进入非一致的状态（因此也是未定义的状态）：不同的客户端在不同的访问中可能看到不同的数据。我们下面描述下我们的应用程序如何区分定义</w:t>
      </w:r>
      <w:r>
        <w:rPr>
          <w:lang w:eastAsia="zh-CN"/>
        </w:rPr>
        <w:t>良好的区域和未定义的区域。应用程序不需要进一步区分未定义区域的各种不同的类型。</w:t>
      </w:r>
    </w:p>
    <w:p w14:paraId="65C40B2D" w14:textId="77777777" w:rsidR="005A37E7" w:rsidRDefault="00D13202">
      <w:pPr>
        <w:pStyle w:val="FirstParagraph"/>
      </w:pPr>
      <w:r>
        <w:rPr>
          <w:lang w:eastAsia="zh-CN"/>
        </w:rPr>
        <w:t>数据变更可能是写或者记录</w:t>
      </w:r>
      <w:r>
        <w:rPr>
          <w:lang w:eastAsia="zh-CN"/>
        </w:rPr>
        <w:t xml:space="preserve"> append</w:t>
      </w:r>
      <w:r>
        <w:rPr>
          <w:lang w:eastAsia="zh-CN"/>
        </w:rPr>
        <w:t>。写操作会使数据在应用程序指定的偏移位置写入。</w:t>
      </w:r>
      <w:r>
        <w:t>记录</w:t>
      </w:r>
      <w:r>
        <w:t xml:space="preserve"> append </w:t>
      </w:r>
      <w:r>
        <w:t>操作会使数据原子性的</w:t>
      </w:r>
      <w:r>
        <w:t xml:space="preserve"> append</w:t>
      </w:r>
      <w:r>
        <w:t>，</w:t>
      </w:r>
      <w:r>
        <w:rPr>
          <w:b/>
        </w:rPr>
        <w:t>如果是并发性的话则至少会被</w:t>
      </w:r>
      <w:r>
        <w:rPr>
          <w:b/>
        </w:rPr>
        <w:t xml:space="preserve"> append </w:t>
      </w:r>
      <w:r>
        <w:rPr>
          <w:b/>
        </w:rPr>
        <w:t>一次</w:t>
      </w:r>
      <w:r>
        <w:t>，但是偏移位置是由</w:t>
      </w:r>
      <w:r>
        <w:t xml:space="preserve"> GFS </w:t>
      </w:r>
      <w:r>
        <w:t>决定的</w:t>
      </w:r>
      <w:r>
        <w:t>(</w:t>
      </w:r>
      <w:r>
        <w:t>见</w:t>
      </w:r>
      <w:r>
        <w:t xml:space="preserve"> 3.3 </w:t>
      </w:r>
      <w:r>
        <w:t>节，通常的理解可能是在客户端想写入的那个文件的尾部</w:t>
      </w:r>
      <w:r>
        <w:t>)</w:t>
      </w:r>
      <w:r>
        <w:t>。偏移位置会被返回给客户端，同时标记包含这条记录的那个定义良好的文件区域的起始位置。另外</w:t>
      </w:r>
      <w:r>
        <w:t xml:space="preserve"> GFS </w:t>
      </w:r>
      <w:r>
        <w:t>可能会在它们之间插入一些</w:t>
      </w:r>
      <w:r>
        <w:t xml:space="preserve"> padding </w:t>
      </w:r>
      <w:r>
        <w:t>或者记</w:t>
      </w:r>
      <w:r>
        <w:t>录的副本。它们会占据那些被认为是不一致的区域，通常它们比用户数据小的多。</w:t>
      </w:r>
    </w:p>
    <w:p w14:paraId="2CEDA653" w14:textId="77777777" w:rsidR="005A37E7" w:rsidRDefault="00D13202">
      <w:pPr>
        <w:pStyle w:val="a0"/>
      </w:pPr>
      <w:r>
        <w:t>在一系列成功的变更之后，变更的文件区域被保证是</w:t>
      </w:r>
      <w:r>
        <w:rPr>
          <w:b/>
        </w:rPr>
        <w:t>定义良好的</w:t>
      </w:r>
      <w:r>
        <w:t>的，同时包含了最后一次变更的数据写入。</w:t>
      </w:r>
      <w:r>
        <w:t xml:space="preserve">GFS </w:t>
      </w:r>
      <w:r>
        <w:t>通过两种方式来实现：</w:t>
      </w:r>
    </w:p>
    <w:p w14:paraId="341283FD" w14:textId="77777777" w:rsidR="005A37E7" w:rsidRDefault="00D13202">
      <w:pPr>
        <w:pStyle w:val="Compact"/>
        <w:numPr>
          <w:ilvl w:val="0"/>
          <w:numId w:val="6"/>
        </w:numPr>
      </w:pPr>
      <w:r>
        <w:t>将这些变更以相同的操作顺序应用在该</w:t>
      </w:r>
      <w:r>
        <w:t xml:space="preserve"> chunk </w:t>
      </w:r>
      <w:r>
        <w:t>的所有的副本上，</w:t>
      </w:r>
    </w:p>
    <w:p w14:paraId="455E3F7A" w14:textId="77777777" w:rsidR="005A37E7" w:rsidRDefault="00D13202">
      <w:pPr>
        <w:pStyle w:val="Compact"/>
        <w:numPr>
          <w:ilvl w:val="0"/>
          <w:numId w:val="6"/>
        </w:numPr>
      </w:pPr>
      <w:r>
        <w:t>使用</w:t>
      </w:r>
      <w:r>
        <w:t xml:space="preserve"> chunk </w:t>
      </w:r>
      <w:r>
        <w:t>的版本号来检测那些可能是由于它的</w:t>
      </w:r>
      <w:r>
        <w:t xml:space="preserve"> chunkserver </w:t>
      </w:r>
      <w:r>
        <w:t>挂掉了而丢失了一些变更的陈旧副本。陈旧的副本永远都不会再参与变更或者返回给那些向</w:t>
      </w:r>
      <w:r>
        <w:t xml:space="preserve"> master </w:t>
      </w:r>
      <w:r>
        <w:t>询问</w:t>
      </w:r>
      <w:r>
        <w:t xml:space="preserve"> chunk </w:t>
      </w:r>
      <w:r>
        <w:t>位置的</w:t>
      </w:r>
      <w:r>
        <w:t xml:space="preserve"> client</w:t>
      </w:r>
      <w:r>
        <w:t>，它们会优先参与垃圾回收。</w:t>
      </w:r>
    </w:p>
    <w:p w14:paraId="4BB5F87F" w14:textId="77777777" w:rsidR="005A37E7" w:rsidRDefault="00D13202">
      <w:pPr>
        <w:pStyle w:val="FirstParagraph"/>
      </w:pPr>
      <w:r>
        <w:t>因为客户端</w:t>
      </w:r>
      <w:r>
        <w:t>会缓存</w:t>
      </w:r>
      <w:r>
        <w:t xml:space="preserve"> chunk </w:t>
      </w:r>
      <w:r>
        <w:t>的位置，在信息更新之前它们可能会读到陈旧的副本。时间窗口由缓存值的超时时间以及文件的下一次打开（这种文件的打开会清除该文件相关的所有</w:t>
      </w:r>
      <w:r>
        <w:t xml:space="preserve"> chunk information</w:t>
      </w:r>
      <w:r>
        <w:t>）而限制。由于我们的大多数文件是</w:t>
      </w:r>
      <w:r>
        <w:t xml:space="preserve"> append-only </w:t>
      </w:r>
      <w:r>
        <w:t>的，因此一个陈旧副本通常会返回一个过早结束信号（</w:t>
      </w:r>
      <w:r>
        <w:t>premature</w:t>
      </w:r>
      <w:r>
        <w:t>）的</w:t>
      </w:r>
      <w:r>
        <w:t xml:space="preserve"> chunk </w:t>
      </w:r>
      <w:r>
        <w:t>而不是过时（</w:t>
      </w:r>
      <w:r>
        <w:t>outdated</w:t>
      </w:r>
      <w:r>
        <w:t>）的数据。当读取者（由</w:t>
      </w:r>
      <w:r>
        <w:t xml:space="preserve"> client </w:t>
      </w:r>
      <w:r>
        <w:t>担当）重试并与</w:t>
      </w:r>
      <w:r>
        <w:t xml:space="preserve"> master </w:t>
      </w:r>
      <w:r>
        <w:t>联系时，它会立即得到当前的</w:t>
      </w:r>
      <w:r>
        <w:t xml:space="preserve"> chunk </w:t>
      </w:r>
      <w:r>
        <w:t>位置（更新相关的信息）。</w:t>
      </w:r>
    </w:p>
    <w:p w14:paraId="1F0AFD6D" w14:textId="77777777" w:rsidR="005A37E7" w:rsidRDefault="00D13202">
      <w:pPr>
        <w:pStyle w:val="a0"/>
      </w:pPr>
      <w:r>
        <w:t>成功的变更很久之后，</w:t>
      </w:r>
      <w:r>
        <w:t>组件失败仍有可能破坏或者污染数据。</w:t>
      </w:r>
      <w:r>
        <w:t xml:space="preserve">GFS </w:t>
      </w:r>
      <w:r>
        <w:t>通过进行周期性的</w:t>
      </w:r>
      <w:r>
        <w:t xml:space="preserve"> master </w:t>
      </w:r>
      <w:r>
        <w:t>和所有</w:t>
      </w:r>
      <w:r>
        <w:t xml:space="preserve"> chunkserver </w:t>
      </w:r>
      <w:r>
        <w:t>的握手找到那些失败的</w:t>
      </w:r>
      <w:r>
        <w:t xml:space="preserve"> chunkserver</w:t>
      </w:r>
      <w:r>
        <w:t>，同时通过校验和</w:t>
      </w:r>
      <w:r>
        <w:t xml:space="preserve">(5.2 </w:t>
      </w:r>
      <w:r>
        <w:t>节</w:t>
      </w:r>
      <w:r>
        <w:t>)</w:t>
      </w:r>
      <w:r>
        <w:t>来检测数据的污染。一旦发现问题，会尽快的利用正确的副本恢复</w:t>
      </w:r>
      <w:r>
        <w:t xml:space="preserve">(4.3 </w:t>
      </w:r>
      <w:r>
        <w:t>节</w:t>
      </w:r>
      <w:r>
        <w:t>)</w:t>
      </w:r>
      <w:r>
        <w:t>。只有一个块的所有副本在</w:t>
      </w:r>
      <w:r>
        <w:t xml:space="preserve"> GFS </w:t>
      </w:r>
      <w:r>
        <w:t>做出反应之前，全部丢失，这个块才会不可逆</w:t>
      </w:r>
      <w:r>
        <w:lastRenderedPageBreak/>
        <w:t>转的丢失，而通常</w:t>
      </w:r>
      <w:r>
        <w:t xml:space="preserve"> GFS </w:t>
      </w:r>
      <w:r>
        <w:t>的反应是在几分钟内的。即使在这种情况下，块不可用，而不是被污染：应用程序会收到清晰的错误信息而不是被污染的数据。</w:t>
      </w:r>
    </w:p>
    <w:p w14:paraId="03A8F78C" w14:textId="77777777" w:rsidR="005A37E7" w:rsidRDefault="00D13202">
      <w:pPr>
        <w:pStyle w:val="3"/>
      </w:pPr>
      <w:bookmarkStart w:id="15" w:name="implications-for-applications"/>
      <w:r>
        <w:t>Implications for Applications</w:t>
      </w:r>
      <w:bookmarkEnd w:id="15"/>
    </w:p>
    <w:p w14:paraId="042D6B23" w14:textId="77777777" w:rsidR="005A37E7" w:rsidRDefault="00D13202">
      <w:pPr>
        <w:pStyle w:val="FirstParagraph"/>
      </w:pPr>
      <w:r>
        <w:t xml:space="preserve">GFS </w:t>
      </w:r>
      <w:r>
        <w:t>应用程序可以通过使用简单的技术来适应这种放宽的一致性模型，这些技术已经为其他目的所需要：依赖于</w:t>
      </w:r>
      <w:r>
        <w:t xml:space="preserve"> append </w:t>
      </w:r>
      <w:r>
        <w:t>操作而不是</w:t>
      </w:r>
      <w:r>
        <w:t xml:space="preserve"> overwrite</w:t>
      </w:r>
      <w:r>
        <w:t>，检查点保存，写入时自我验证，自我标识记录。</w:t>
      </w:r>
    </w:p>
    <w:p w14:paraId="5D73D6CF" w14:textId="77777777" w:rsidR="005A37E7" w:rsidRDefault="00D13202">
      <w:pPr>
        <w:pStyle w:val="a0"/>
      </w:pPr>
      <w:r>
        <w:t>典型应用一：一个写操作者会从头至尾生成一个文件。当写完所有数据后它自动的将文件重命名为一个永久性的名称，或者通过周期性的检查点检查已经有多少数据被成功写入了。检查点可以通过校验和实现。</w:t>
      </w:r>
    </w:p>
    <w:p w14:paraId="4004ACC6" w14:textId="77777777" w:rsidR="005A37E7" w:rsidRDefault="00D13202">
      <w:pPr>
        <w:pStyle w:val="a0"/>
      </w:pPr>
      <w:r>
        <w:t>典型应用二：多个写者同时向一个文件</w:t>
      </w:r>
      <w:r>
        <w:t xml:space="preserve"> append</w:t>
      </w:r>
      <w:r>
        <w:t>，为了归并</w:t>
      </w:r>
      <w:r>
        <w:t>/</w:t>
      </w:r>
      <w:r>
        <w:t>生产者消费者</w:t>
      </w:r>
      <w:r>
        <w:t>队列，记录的</w:t>
      </w:r>
      <w:r>
        <w:t xml:space="preserve"> append </w:t>
      </w:r>
      <w:r>
        <w:t>的</w:t>
      </w:r>
      <w:r>
        <w:t xml:space="preserve"> append-at-least-once </w:t>
      </w:r>
      <w:r>
        <w:t>语义保证了每个写者的输出。读取者这样处理偶然的</w:t>
      </w:r>
      <w:r>
        <w:t xml:space="preserve"> padding </w:t>
      </w:r>
      <w:r>
        <w:t>和重复数据。写者为每条记录准备一些额外信息比如校验和，这样它的合法性就可以验证。如果不能容忍重复的数据（比如他们可以触发非幂等的操作，幂等操作是指无论执行多少次结果都会改变、而非幂等是指结果会改变），可以通过在记录中使用唯一标识符来过滤它们，很多时候都需要这些标识符命名相应的应用程序实体，比如网页文档。这些用于</w:t>
      </w:r>
      <w:r>
        <w:t xml:space="preserve"> record </w:t>
      </w:r>
      <w:r>
        <w:t>输入输出的功能函数是以库的形式被我们的应用程序</w:t>
      </w:r>
      <w:r>
        <w:t>共享的，同时应用于</w:t>
      </w:r>
      <w:r>
        <w:t xml:space="preserve"> gongle </w:t>
      </w:r>
      <w:r>
        <w:t>其他的文件接口实现。所以，相同系列的记录，加上一些罕见的重复，总是直接被分发给记录读取者。</w:t>
      </w:r>
    </w:p>
    <w:p w14:paraId="0E64FF26" w14:textId="77777777" w:rsidR="005A37E7" w:rsidRDefault="00D13202">
      <w:pPr>
        <w:pStyle w:val="1"/>
      </w:pPr>
      <w:bookmarkStart w:id="16" w:name="system-interactions"/>
      <w:r>
        <w:t>System Interactions</w:t>
      </w:r>
      <w:bookmarkEnd w:id="16"/>
    </w:p>
    <w:p w14:paraId="539D18C4" w14:textId="77777777" w:rsidR="005A37E7" w:rsidRDefault="00D13202">
      <w:pPr>
        <w:pStyle w:val="FirstParagraph"/>
      </w:pPr>
      <w:r>
        <w:t>我们是以尽量最小化</w:t>
      </w:r>
      <w:r>
        <w:t xml:space="preserve"> master </w:t>
      </w:r>
      <w:r>
        <w:t>在所有操作中的参与度来设计系统的。在这个背景下，我们现在描述下</w:t>
      </w:r>
      <w:r>
        <w:t xml:space="preserve"> client</w:t>
      </w:r>
      <w:r>
        <w:t>，</w:t>
      </w:r>
      <w:r>
        <w:t xml:space="preserve">master </w:t>
      </w:r>
      <w:r>
        <w:t>以及</w:t>
      </w:r>
      <w:r>
        <w:t xml:space="preserve"> chunkserver </w:t>
      </w:r>
      <w:r>
        <w:t>如何交互来实现数据变更，原子性</w:t>
      </w:r>
      <w:r>
        <w:t xml:space="preserve"> append </w:t>
      </w:r>
      <w:r>
        <w:t>记录以及快照的。</w:t>
      </w:r>
    </w:p>
    <w:p w14:paraId="4CCBE760" w14:textId="77777777" w:rsidR="005A37E7" w:rsidRDefault="00D13202">
      <w:pPr>
        <w:pStyle w:val="2"/>
      </w:pPr>
      <w:bookmarkStart w:id="17" w:name="leases-and-mutation-order"/>
      <w:r>
        <w:t>Leases and Mutation Order</w:t>
      </w:r>
      <w:bookmarkEnd w:id="17"/>
    </w:p>
    <w:p w14:paraId="4578355A" w14:textId="77777777" w:rsidR="005A37E7" w:rsidRDefault="00D13202">
      <w:pPr>
        <w:pStyle w:val="FirstParagraph"/>
      </w:pPr>
      <w:r>
        <w:t>每个变更在所有的副本上执行，我们使用租约（</w:t>
      </w:r>
      <w:r>
        <w:t>leases</w:t>
      </w:r>
      <w:r>
        <w:t>）来保持多个副本间变</w:t>
      </w:r>
      <w:r>
        <w:t>更顺序的一致性。</w:t>
      </w:r>
      <w:r>
        <w:t xml:space="preserve">Master </w:t>
      </w:r>
      <w:r>
        <w:t>授权给其中的一个副本一个该</w:t>
      </w:r>
      <w:r>
        <w:t xml:space="preserve"> chunk </w:t>
      </w:r>
      <w:r>
        <w:t>的租约，我们把它叫做主副本（</w:t>
      </w:r>
      <w:r>
        <w:t>primary</w:t>
      </w:r>
      <w:r>
        <w:t>）。这个主副本为针对该</w:t>
      </w:r>
      <w:r>
        <w:t xml:space="preserve"> chunk </w:t>
      </w:r>
      <w:r>
        <w:t>的所有变更的选择一个执行顺序，然后所有的副本根据这个顺序执行变更。因此，全局的变更顺序首先是由</w:t>
      </w:r>
      <w:r>
        <w:t xml:space="preserve"> master </w:t>
      </w:r>
      <w:r>
        <w:t>选择的租约授权顺序来确定的（可能有多个</w:t>
      </w:r>
      <w:r>
        <w:t xml:space="preserve"> chunk </w:t>
      </w:r>
      <w:r>
        <w:t>需要进行修改），而同一个租约内的变更顺序则是由那个主副本（</w:t>
      </w:r>
      <w:r>
        <w:t>primary</w:t>
      </w:r>
      <w:r>
        <w:t>）来定义的。</w:t>
      </w:r>
    </w:p>
    <w:p w14:paraId="2FA3919E" w14:textId="77777777" w:rsidR="005A37E7" w:rsidRDefault="00D13202">
      <w:pPr>
        <w:pStyle w:val="a0"/>
      </w:pPr>
      <w:r>
        <w:t>租约机制是为了最小化</w:t>
      </w:r>
      <w:r>
        <w:t xml:space="preserve"> master </w:t>
      </w:r>
      <w:r>
        <w:t>的管理开销而设计的。一个租约有一个初始化为</w:t>
      </w:r>
      <w:r>
        <w:t xml:space="preserve"> 60s </w:t>
      </w:r>
      <w:r>
        <w:t>的超时时间设置。然而只要这个</w:t>
      </w:r>
      <w:r>
        <w:t xml:space="preserve"> chunk </w:t>
      </w:r>
      <w:r>
        <w:t>正在变更，那个主副本就可以向</w:t>
      </w:r>
      <w:r>
        <w:t xml:space="preserve"> master </w:t>
      </w:r>
      <w:r>
        <w:t>请求延长租约。这些请求和授权通常是与</w:t>
      </w:r>
      <w:r>
        <w:t xml:space="preserve"> master </w:t>
      </w:r>
      <w:r>
        <w:t>和</w:t>
      </w:r>
      <w:r>
        <w:t xml:space="preserve"> chunkserver </w:t>
      </w:r>
      <w:r>
        <w:t>间的心跳信息（帮助</w:t>
      </w:r>
      <w:r>
        <w:t xml:space="preserve"> master </w:t>
      </w:r>
      <w:r>
        <w:t>确定</w:t>
      </w:r>
      <w:r>
        <w:t xml:space="preserve"> chunkserver </w:t>
      </w:r>
      <w:r>
        <w:t>的状态）一起发送的。有时候</w:t>
      </w:r>
      <w:r>
        <w:t xml:space="preserve"> master </w:t>
      </w:r>
      <w:r>
        <w:t>可能想在租约过期前撤销它</w:t>
      </w:r>
      <w:r>
        <w:t>(</w:t>
      </w:r>
      <w:r>
        <w:t>比如，</w:t>
      </w:r>
      <w:r>
        <w:t xml:space="preserve">master </w:t>
      </w:r>
      <w:r>
        <w:t>可能想使对一个正在重命名的文件的变更无效</w:t>
      </w:r>
      <w:r>
        <w:t>)</w:t>
      </w:r>
      <w:r>
        <w:t>。</w:t>
      </w:r>
      <w:r>
        <w:lastRenderedPageBreak/>
        <w:t>即使</w:t>
      </w:r>
      <w:r>
        <w:t xml:space="preserve"> master </w:t>
      </w:r>
      <w:r>
        <w:t>无法与主副本进行通信，它也可以在旧的租约过期后安全的将租约授权给另一个新的副本。</w:t>
      </w:r>
    </w:p>
    <w:p w14:paraId="31161EA9" w14:textId="77777777" w:rsidR="005A37E7" w:rsidRDefault="00D13202">
      <w:pPr>
        <w:pStyle w:val="a0"/>
      </w:pPr>
      <w:r>
        <w:t>如图</w:t>
      </w:r>
      <w:r>
        <w:t xml:space="preserve"> 2</w:t>
      </w:r>
      <w:r>
        <w:t>，我们将用如下的数字标识的步骤来表示一个写操作的控制流程。</w:t>
      </w:r>
    </w:p>
    <w:p w14:paraId="38A2FF14" w14:textId="77777777" w:rsidR="005A37E7" w:rsidRDefault="00D13202">
      <w:pPr>
        <w:pStyle w:val="CaptionedFigure"/>
      </w:pPr>
      <w:r>
        <w:rPr>
          <w:noProof/>
        </w:rPr>
        <w:drawing>
          <wp:inline distT="0" distB="0" distL="0" distR="0" wp14:anchorId="5D703F41" wp14:editId="36377C07">
            <wp:extent cx="5334000" cy="4335397"/>
            <wp:effectExtent l="0" t="0" r="0" b="0"/>
            <wp:docPr id="3" name="Picture" descr="OS_4_3.png"/>
            <wp:cNvGraphicFramePr/>
            <a:graphic xmlns:a="http://schemas.openxmlformats.org/drawingml/2006/main">
              <a:graphicData uri="http://schemas.openxmlformats.org/drawingml/2006/picture">
                <pic:pic xmlns:pic="http://schemas.openxmlformats.org/drawingml/2006/picture">
                  <pic:nvPicPr>
                    <pic:cNvPr id="0" name="Picture" descr="https://eddyblog.oss-cn-shenzhen.aliyuncs.com/%E8%AE%BA%E6%96%87%E6%88%AA%E5%9B%BE/OS_4_3.png"/>
                    <pic:cNvPicPr>
                      <a:picLocks noChangeAspect="1" noChangeArrowheads="1"/>
                    </pic:cNvPicPr>
                  </pic:nvPicPr>
                  <pic:blipFill>
                    <a:blip r:embed="rId10"/>
                    <a:stretch>
                      <a:fillRect/>
                    </a:stretch>
                  </pic:blipFill>
                  <pic:spPr bwMode="auto">
                    <a:xfrm>
                      <a:off x="0" y="0"/>
                      <a:ext cx="5334000" cy="4335397"/>
                    </a:xfrm>
                    <a:prstGeom prst="rect">
                      <a:avLst/>
                    </a:prstGeom>
                    <a:noFill/>
                    <a:ln w="9525">
                      <a:noFill/>
                      <a:headEnd/>
                      <a:tailEnd/>
                    </a:ln>
                  </pic:spPr>
                </pic:pic>
              </a:graphicData>
            </a:graphic>
          </wp:inline>
        </w:drawing>
      </w:r>
    </w:p>
    <w:p w14:paraId="60207941" w14:textId="77777777" w:rsidR="005A37E7" w:rsidRDefault="00D13202">
      <w:pPr>
        <w:pStyle w:val="ImageCaption"/>
      </w:pPr>
      <w:r>
        <w:t>OS</w:t>
      </w:r>
      <w:r>
        <w:t>_4_3.png</w:t>
      </w:r>
    </w:p>
    <w:p w14:paraId="58D8AE65" w14:textId="77777777" w:rsidR="005A37E7" w:rsidRDefault="00D13202">
      <w:pPr>
        <w:numPr>
          <w:ilvl w:val="0"/>
          <w:numId w:val="7"/>
        </w:numPr>
      </w:pPr>
      <w:r>
        <w:t xml:space="preserve">client </w:t>
      </w:r>
      <w:r>
        <w:t>向</w:t>
      </w:r>
      <w:r>
        <w:t xml:space="preserve"> master </w:t>
      </w:r>
      <w:r>
        <w:t>询问那个</w:t>
      </w:r>
      <w:r>
        <w:t xml:space="preserve"> chunkserver </w:t>
      </w:r>
      <w:r>
        <w:t>获取了当前</w:t>
      </w:r>
      <w:r>
        <w:t xml:space="preserve"> chunk </w:t>
      </w:r>
      <w:r>
        <w:t>的租约以及其他副本所在的位置。如果没有人得到租约，</w:t>
      </w:r>
      <w:r>
        <w:t xml:space="preserve">master </w:t>
      </w:r>
      <w:r>
        <w:t>将租约授权给它选择的一个副本。</w:t>
      </w:r>
    </w:p>
    <w:p w14:paraId="0BA7353B" w14:textId="77777777" w:rsidR="005A37E7" w:rsidRDefault="00D13202">
      <w:pPr>
        <w:numPr>
          <w:ilvl w:val="0"/>
          <w:numId w:val="7"/>
        </w:numPr>
      </w:pPr>
      <w:r>
        <w:t xml:space="preserve">master </w:t>
      </w:r>
      <w:r>
        <w:t>返回该主副本的标识符以及其他副本的位置。</w:t>
      </w:r>
      <w:r>
        <w:t xml:space="preserve">Client </w:t>
      </w:r>
      <w:r>
        <w:t>为未来的变更缓存这个数据。只有当主副本没有响应或者租约到期（</w:t>
      </w:r>
      <w:r>
        <w:t xml:space="preserve">60s </w:t>
      </w:r>
      <w:r>
        <w:t>或者</w:t>
      </w:r>
      <w:r>
        <w:t xml:space="preserve"> master revoke</w:t>
      </w:r>
      <w:r>
        <w:t>）时它才需要与</w:t>
      </w:r>
      <w:r>
        <w:t xml:space="preserve"> master </w:t>
      </w:r>
      <w:r>
        <w:t>联系。</w:t>
      </w:r>
    </w:p>
    <w:p w14:paraId="28B1D86D" w14:textId="77777777" w:rsidR="005A37E7" w:rsidRDefault="00D13202">
      <w:pPr>
        <w:numPr>
          <w:ilvl w:val="0"/>
          <w:numId w:val="7"/>
        </w:numPr>
      </w:pPr>
      <w:r>
        <w:t xml:space="preserve">client </w:t>
      </w:r>
      <w:r>
        <w:t>将数据推送给所有的副本，</w:t>
      </w:r>
      <w:r>
        <w:t xml:space="preserve">client </w:t>
      </w:r>
      <w:r>
        <w:t>可以以任意的顺序（针对副本的顺序）进行推送。每个</w:t>
      </w:r>
      <w:r>
        <w:t xml:space="preserve"> </w:t>
      </w:r>
      <w:r>
        <w:t xml:space="preserve">chunkserver </w:t>
      </w:r>
      <w:r>
        <w:t>会将数据存放在内部的</w:t>
      </w:r>
      <w:r>
        <w:t xml:space="preserve"> LRU buffer cache </w:t>
      </w:r>
      <w:r>
        <w:t>里，直到数据被使用或者过期（缓冲流）。通过将控制流与数据流分离，我们可以通过将昂贵的数据流基于网络拓扑进行调度来提高性能，而不用考虑哪个</w:t>
      </w:r>
      <w:r>
        <w:t xml:space="preserve"> chunkserver </w:t>
      </w:r>
      <w:r>
        <w:t>是主副本。</w:t>
      </w:r>
      <w:r>
        <w:t xml:space="preserve">3.2 </w:t>
      </w:r>
      <w:r>
        <w:t>节更深入地讨论了这点。</w:t>
      </w:r>
    </w:p>
    <w:p w14:paraId="49C885B8" w14:textId="77777777" w:rsidR="005A37E7" w:rsidRDefault="00D13202">
      <w:pPr>
        <w:numPr>
          <w:ilvl w:val="0"/>
          <w:numId w:val="7"/>
        </w:numPr>
      </w:pPr>
      <w:r>
        <w:lastRenderedPageBreak/>
        <w:t>一旦所有的副本接受到了数据，</w:t>
      </w:r>
      <w:r>
        <w:t xml:space="preserve">client </w:t>
      </w:r>
      <w:r>
        <w:t>发送一个写请求给主副本，这个请求标识了先前推送给所有副本的数据。主副本会给它收到的所有变更</w:t>
      </w:r>
      <w:r>
        <w:t>(</w:t>
      </w:r>
      <w:r>
        <w:t>可能来自多个</w:t>
      </w:r>
      <w:r>
        <w:t xml:space="preserve"> client)</w:t>
      </w:r>
      <w:r>
        <w:t>安排一个连续的序列号来进行必需的串行化。它将这些变更根据序列号应用</w:t>
      </w:r>
      <w:r>
        <w:t>在本地副本上。</w:t>
      </w:r>
    </w:p>
    <w:p w14:paraId="2CBEBF8F" w14:textId="77777777" w:rsidR="005A37E7" w:rsidRDefault="00D13202">
      <w:pPr>
        <w:numPr>
          <w:ilvl w:val="0"/>
          <w:numId w:val="7"/>
        </w:numPr>
      </w:pPr>
      <w:r>
        <w:t>主副本将写请求发送给所有的次副本，每个次副本以与主副本相同的串行化顺序应用这些变更。</w:t>
      </w:r>
    </w:p>
    <w:p w14:paraId="2CC79104" w14:textId="77777777" w:rsidR="005A37E7" w:rsidRDefault="00D13202">
      <w:pPr>
        <w:numPr>
          <w:ilvl w:val="0"/>
          <w:numId w:val="7"/>
        </w:numPr>
      </w:pPr>
      <w:r>
        <w:t>所有的次副本完成操作后向主副本返回应答</w:t>
      </w:r>
    </w:p>
    <w:p w14:paraId="7F13058A" w14:textId="77777777" w:rsidR="005A37E7" w:rsidRDefault="00D13202">
      <w:pPr>
        <w:numPr>
          <w:ilvl w:val="0"/>
          <w:numId w:val="7"/>
        </w:numPr>
      </w:pPr>
      <w:r>
        <w:t>主副本向</w:t>
      </w:r>
      <w:r>
        <w:t xml:space="preserve"> client </w:t>
      </w:r>
      <w:r>
        <w:t>返回应答。任何副本碰到的错误都会返回给</w:t>
      </w:r>
      <w:r>
        <w:t xml:space="preserve"> client</w:t>
      </w:r>
      <w:r>
        <w:t>。出现错误时，该写操作可能已经在主副本以及一部分次副本上执行成功。</w:t>
      </w:r>
      <w:r>
        <w:t>(</w:t>
      </w:r>
      <w:r>
        <w:t>如果主副本失败，那么它不会安排一个序列号并且发送给其他人</w:t>
      </w:r>
      <w:r>
        <w:t>)</w:t>
      </w:r>
      <w:r>
        <w:t>。客户端请求将会被认为是失败的，被修改的区域将会处在非一致状态下。我们的客户端代码会通过重试变更来处理这样的错误。它会首先在</w:t>
      </w:r>
      <w:r>
        <w:t xml:space="preserve"> 3 </w:t>
      </w:r>
      <w:r>
        <w:t>到</w:t>
      </w:r>
      <w:r>
        <w:t xml:space="preserve"> 7 </w:t>
      </w:r>
      <w:r>
        <w:t>步骤间进行一些尝试后在重新从头</w:t>
      </w:r>
      <w:r>
        <w:t>重试这个写操作。</w:t>
      </w:r>
    </w:p>
    <w:p w14:paraId="17C87D17" w14:textId="77777777" w:rsidR="005A37E7" w:rsidRDefault="00D13202">
      <w:pPr>
        <w:pStyle w:val="FirstParagraph"/>
      </w:pPr>
      <w:r>
        <w:t>如果应用程序的一个写操作很大或者跨越了</w:t>
      </w:r>
      <w:r>
        <w:t xml:space="preserve"> chunk </w:t>
      </w:r>
      <w:r>
        <w:t>的边界，</w:t>
      </w:r>
      <w:r>
        <w:t xml:space="preserve">GFS client </w:t>
      </w:r>
      <w:r>
        <w:t>代码会将它转化为多个写操作。它们都会遵循上面的控制流程，但是可能会被来自其他</w:t>
      </w:r>
      <w:r>
        <w:t xml:space="preserve"> client </w:t>
      </w:r>
      <w:r>
        <w:t>的操作插入或者覆盖。因此共享的文件区域可能会包含来自不同</w:t>
      </w:r>
      <w:r>
        <w:t xml:space="preserve"> client </w:t>
      </w:r>
      <w:r>
        <w:t>的片段，虽然这些副本是一致的，因为所有的操作都按照相同的顺序在所有副本上执行成功了。但是文件区域会处在一种一致但是未定义的状态，正如</w:t>
      </w:r>
      <w:r>
        <w:t xml:space="preserve"> 2.7 </w:t>
      </w:r>
      <w:r>
        <w:t>节描述的那样（一致，但是由于并发</w:t>
      </w:r>
      <w:r>
        <w:t xml:space="preserve"> client </w:t>
      </w:r>
      <w:r>
        <w:t>获取不到全部的操作信息，所以是未定义的）。</w:t>
      </w:r>
    </w:p>
    <w:p w14:paraId="01739BDF" w14:textId="77777777" w:rsidR="005A37E7" w:rsidRDefault="00D13202">
      <w:pPr>
        <w:pStyle w:val="2"/>
      </w:pPr>
      <w:bookmarkStart w:id="18" w:name="data-flow"/>
      <w:r>
        <w:t>Data Fl</w:t>
      </w:r>
      <w:r>
        <w:t>ow</w:t>
      </w:r>
      <w:bookmarkEnd w:id="18"/>
    </w:p>
    <w:p w14:paraId="4B2F7C8C" w14:textId="77777777" w:rsidR="005A37E7" w:rsidRDefault="00D13202">
      <w:pPr>
        <w:pStyle w:val="FirstParagraph"/>
      </w:pPr>
      <w:r>
        <w:t>为了更高效的使用网络，我们将数据流从控制流中分离出来。控制流从</w:t>
      </w:r>
      <w:r>
        <w:t xml:space="preserve"> client </w:t>
      </w:r>
      <w:r>
        <w:t>到达主副本，然后到达其他的所有次副本，而数据则是线性地通过一个仔细选择的</w:t>
      </w:r>
      <w:r>
        <w:t xml:space="preserve"> chunkserver </w:t>
      </w:r>
      <w:r>
        <w:t>链像流水线那样推送过去的。我们的目标是充分利用每个机器的网络带宽，避免网络瓶颈和高延时链路，最小化数据推送的延时。</w:t>
      </w:r>
    </w:p>
    <w:p w14:paraId="77C9EC16" w14:textId="77777777" w:rsidR="005A37E7" w:rsidRDefault="00D13202">
      <w:pPr>
        <w:pStyle w:val="a0"/>
      </w:pPr>
      <w:r>
        <w:t>为了充分利用每个机器的网络带宽，数据通过</w:t>
      </w:r>
      <w:r>
        <w:t xml:space="preserve"> chunkserver </w:t>
      </w:r>
      <w:r>
        <w:t>链线性的推送过去而不是以其他的拓扑结构进行分布比如树型。因此每个机器的带宽可以全部用来发送数据而不是为多个接受者进行切分。</w:t>
      </w:r>
    </w:p>
    <w:p w14:paraId="1872FC82" w14:textId="77777777" w:rsidR="005A37E7" w:rsidRDefault="00D13202">
      <w:pPr>
        <w:pStyle w:val="a0"/>
      </w:pPr>
      <w:r>
        <w:t>为了尽可能的避免网络瓶颈</w:t>
      </w:r>
      <w:r>
        <w:t>和高延时链路，每个机器向网络中还没有收到该数据的最近的那个机器推送数据。我们网络拓扑足够简单，以至于距离可以通过</w:t>
      </w:r>
      <w:r>
        <w:t xml:space="preserve"> IP </w:t>
      </w:r>
      <w:r>
        <w:t>地址估计出来。</w:t>
      </w:r>
    </w:p>
    <w:p w14:paraId="0E4DCC17" w14:textId="77777777" w:rsidR="005A37E7" w:rsidRDefault="00D13202">
      <w:pPr>
        <w:pStyle w:val="a0"/>
      </w:pPr>
      <w:r>
        <w:t>最后为了最小化延时，我们通过将</w:t>
      </w:r>
      <w:r>
        <w:t xml:space="preserve"> TCP </w:t>
      </w:r>
      <w:r>
        <w:t>数据传输进行流水化。一旦一个</w:t>
      </w:r>
      <w:r>
        <w:t xml:space="preserve"> chunkserver </w:t>
      </w:r>
      <w:r>
        <w:t>收到数据，它就开始立即往下发送数据。流水线对我们来说尤其有用，因为我们使用了一个全双工链路的交换网络。立即发送数据并不会降低数据接受速率。如果没有网络拥塞，向</w:t>
      </w:r>
      <w:r>
        <w:t xml:space="preserve"> </w:t>
      </w:r>
      <m:oMath>
        <m:r>
          <w:rPr>
            <w:rFonts w:ascii="Cambria Math" w:hAnsi="Cambria Math"/>
          </w:rPr>
          <m:t>R</m:t>
        </m:r>
      </m:oMath>
      <w:r>
        <w:t xml:space="preserve"> </w:t>
      </w:r>
      <w:r>
        <w:t>个副本传输</w:t>
      </w:r>
      <w:r>
        <w:t xml:space="preserve"> </w:t>
      </w:r>
      <m:oMath>
        <m:r>
          <w:rPr>
            <w:rFonts w:ascii="Cambria Math" w:hAnsi="Cambria Math"/>
          </w:rPr>
          <m:t>B</m:t>
        </m:r>
      </m:oMath>
      <w:r>
        <w:t xml:space="preserve"> </w:t>
      </w:r>
      <w:r>
        <w:t>字节的数据理想的时间耗费是</w:t>
      </w:r>
      <w:r>
        <w:t xml:space="preserve"> </w:t>
      </w:r>
      <m:oMath>
        <m:r>
          <w:rPr>
            <w:rFonts w:ascii="Cambria Math" w:hAnsi="Cambria Math"/>
          </w:rPr>
          <m:t>B</m:t>
        </m:r>
        <m:r>
          <w:rPr>
            <w:rFonts w:ascii="Cambria Math" w:hAnsi="Cambria Math"/>
          </w:rPr>
          <m:t>/</m:t>
        </m:r>
        <m:r>
          <w:rPr>
            <w:rFonts w:ascii="Cambria Math" w:hAnsi="Cambria Math"/>
          </w:rPr>
          <m:t>T</m:t>
        </m:r>
        <m:r>
          <w:rPr>
            <w:rFonts w:ascii="Cambria Math" w:hAnsi="Cambria Math"/>
          </w:rPr>
          <m:t>+</m:t>
        </m:r>
        <m:r>
          <w:rPr>
            <w:rFonts w:ascii="Cambria Math" w:hAnsi="Cambria Math"/>
          </w:rPr>
          <w:lastRenderedPageBreak/>
          <m:t>RL</m:t>
        </m:r>
      </m:oMath>
      <w:r>
        <w:t xml:space="preserve"> ,</w:t>
      </w:r>
      <m:oMath>
        <m:r>
          <w:rPr>
            <w:rFonts w:ascii="Cambria Math" w:hAnsi="Cambria Math"/>
          </w:rPr>
          <m:t>T</m:t>
        </m:r>
      </m:oMath>
      <w:r>
        <w:t xml:space="preserve"> </w:t>
      </w:r>
      <w:r>
        <w:t>代表网络吞吐率，</w:t>
      </w:r>
      <m:oMath>
        <m:r>
          <w:rPr>
            <w:rFonts w:ascii="Cambria Math" w:hAnsi="Cambria Math"/>
          </w:rPr>
          <m:t>L</m:t>
        </m:r>
      </m:oMath>
      <w:r>
        <w:t xml:space="preserve"> </w:t>
      </w:r>
      <w:r>
        <w:t>是机器间的网络延时</w:t>
      </w:r>
      <w:r>
        <w:t>。我们的网络连接是</w:t>
      </w:r>
      <w:r>
        <w:t xml:space="preserve"> 100Mbps(</w:t>
      </w:r>
      <m:oMath>
        <m:r>
          <w:rPr>
            <w:rFonts w:ascii="Cambria Math" w:hAnsi="Cambria Math"/>
          </w:rPr>
          <m:t>T</m:t>
        </m:r>
      </m:oMath>
      <w:r>
        <w:t>),</w:t>
      </w:r>
      <m:oMath>
        <m:r>
          <w:rPr>
            <w:rFonts w:ascii="Cambria Math" w:hAnsi="Cambria Math"/>
          </w:rPr>
          <m:t>L</m:t>
        </m:r>
      </m:oMath>
      <w:r>
        <w:t xml:space="preserve"> </w:t>
      </w:r>
      <w:r>
        <w:t>远远低于</w:t>
      </w:r>
      <w:r>
        <w:t xml:space="preserve"> 1ms</w:t>
      </w:r>
      <w:r>
        <w:t>，因此</w:t>
      </w:r>
      <w:r>
        <w:t xml:space="preserve"> 1MB </w:t>
      </w:r>
      <w:r>
        <w:t>的数据理想情况下需要</w:t>
      </w:r>
      <w:r>
        <w:t xml:space="preserve"> 80ms </w:t>
      </w:r>
      <w:r>
        <w:t>就可以完成。</w:t>
      </w:r>
    </w:p>
    <w:p w14:paraId="599B3F0F" w14:textId="77777777" w:rsidR="005A37E7" w:rsidRDefault="00D13202">
      <w:pPr>
        <w:pStyle w:val="2"/>
      </w:pPr>
      <w:bookmarkStart w:id="19" w:name="atomic-record-appends"/>
      <w:r>
        <w:t>Atomic Record Appends</w:t>
      </w:r>
      <w:bookmarkEnd w:id="19"/>
    </w:p>
    <w:p w14:paraId="33CEFED6" w14:textId="77777777" w:rsidR="005A37E7" w:rsidRDefault="00D13202">
      <w:pPr>
        <w:pStyle w:val="FirstParagraph"/>
      </w:pPr>
      <w:r>
        <w:t xml:space="preserve">GFS </w:t>
      </w:r>
      <w:r>
        <w:t>提供一个原子性的</w:t>
      </w:r>
      <w:r>
        <w:t xml:space="preserve"> append </w:t>
      </w:r>
      <w:r>
        <w:t>操作叫做</w:t>
      </w:r>
      <w:r>
        <w:t xml:space="preserve"> record append(</w:t>
      </w:r>
      <w:r>
        <w:t>注意这与传统的</w:t>
      </w:r>
      <w:r>
        <w:t xml:space="preserve"> append </w:t>
      </w:r>
      <w:r>
        <w:t>操作也是不同的</w:t>
      </w:r>
      <w:r>
        <w:t>)</w:t>
      </w:r>
      <w:r>
        <w:t>。在传统的写操作中，用户指定数据需要写的便宜位置。对于相同区域的并行写操作是不可串行的：该区域的末尾可能包含来自多个</w:t>
      </w:r>
      <w:r>
        <w:t xml:space="preserve"> client </w:t>
      </w:r>
      <w:r>
        <w:t>的数据片段。但在一个</w:t>
      </w:r>
      <w:r>
        <w:t xml:space="preserve"> record append </w:t>
      </w:r>
      <w:r>
        <w:t>操作中，</w:t>
      </w:r>
      <w:r>
        <w:rPr>
          <w:b/>
        </w:rPr>
        <w:t xml:space="preserve">client </w:t>
      </w:r>
      <w:r>
        <w:rPr>
          <w:b/>
        </w:rPr>
        <w:t>唯一需要说明</w:t>
      </w:r>
      <w:r>
        <w:rPr>
          <w:b/>
        </w:rPr>
        <w:t>的只有数据</w:t>
      </w:r>
      <w:r>
        <w:t>。</w:t>
      </w:r>
      <w:r>
        <w:t xml:space="preserve">GFS </w:t>
      </w:r>
      <w:r>
        <w:t>会将它至少原子性地</w:t>
      </w:r>
      <w:r>
        <w:t xml:space="preserve"> append </w:t>
      </w:r>
      <w:r>
        <w:t>到文件中一次，</w:t>
      </w:r>
      <w:r>
        <w:rPr>
          <w:b/>
        </w:rPr>
        <w:t xml:space="preserve">append </w:t>
      </w:r>
      <w:r>
        <w:rPr>
          <w:b/>
        </w:rPr>
        <w:t>的位置是由</w:t>
      </w:r>
      <w:r>
        <w:rPr>
          <w:b/>
        </w:rPr>
        <w:t xml:space="preserve"> GFS </w:t>
      </w:r>
      <w:r>
        <w:rPr>
          <w:b/>
        </w:rPr>
        <w:t>选定的</w:t>
      </w:r>
      <w:r>
        <w:t>，</w:t>
      </w:r>
      <w:r>
        <w:rPr>
          <w:b/>
        </w:rPr>
        <w:t>同时会将这个位置返回给</w:t>
      </w:r>
      <w:r>
        <w:rPr>
          <w:b/>
        </w:rPr>
        <w:t xml:space="preserve"> client</w:t>
      </w:r>
      <w:r>
        <w:t>。这很类似于</w:t>
      </w:r>
      <w:r>
        <w:t xml:space="preserve"> unix </w:t>
      </w:r>
      <w:r>
        <w:t>文件打开模式中的</w:t>
      </w:r>
      <w:r>
        <w:t xml:space="preserve"> O_APPEND</w:t>
      </w:r>
      <w:r>
        <w:t>，当多个写者并发操作时不会产生竞争条件。</w:t>
      </w:r>
    </w:p>
    <w:p w14:paraId="27133029" w14:textId="77777777" w:rsidR="005A37E7" w:rsidRDefault="00D13202">
      <w:pPr>
        <w:pStyle w:val="a0"/>
      </w:pPr>
      <w:r>
        <w:t xml:space="preserve">Record append </w:t>
      </w:r>
      <w:r>
        <w:t>在我们的分布式应用中被大量的使用。很多在不同机器的</w:t>
      </w:r>
      <w:r>
        <w:t xml:space="preserve"> client </w:t>
      </w:r>
      <w:r>
        <w:t>并发地向同一个文件</w:t>
      </w:r>
      <w:r>
        <w:t xml:space="preserve"> append</w:t>
      </w:r>
      <w:r>
        <w:t>。如果使用传统的写操作，</w:t>
      </w:r>
      <w:r>
        <w:t xml:space="preserve">client </w:t>
      </w:r>
      <w:r>
        <w:t>将需要进行复杂而又昂贵的同步化操作，比如通过一个分布式锁管理器。在我们的工作负载中，这样的文件通常作为一个多生产者</w:t>
      </w:r>
      <w:r>
        <w:t>/</w:t>
      </w:r>
      <w:r>
        <w:t>单消费者队列或者用来保存来自多个不同</w:t>
      </w:r>
      <w:r>
        <w:t xml:space="preserve"> client </w:t>
      </w:r>
      <w:r>
        <w:t>的归并结果。</w:t>
      </w:r>
    </w:p>
    <w:p w14:paraId="262B5543" w14:textId="77777777" w:rsidR="005A37E7" w:rsidRDefault="00D13202">
      <w:pPr>
        <w:pStyle w:val="a0"/>
      </w:pPr>
      <w:r>
        <w:t xml:space="preserve">Record append </w:t>
      </w:r>
      <w:r>
        <w:t>是一种类型的变更操作，除了一点点在主副本上的额外逻辑，其余依然遵循</w:t>
      </w:r>
      <w:r>
        <w:t xml:space="preserve"> 3.1 </w:t>
      </w:r>
      <w:r>
        <w:t>节的控制流。</w:t>
      </w:r>
      <w:r>
        <w:t xml:space="preserve">Client </w:t>
      </w:r>
      <w:r>
        <w:t>将所有的数据推送给所有副本后（</w:t>
      </w:r>
      <w:r>
        <w:t>3.1</w:t>
      </w:r>
      <w:r>
        <w:t xml:space="preserve"> </w:t>
      </w:r>
      <w:r>
        <w:t>第</w:t>
      </w:r>
      <w:r>
        <w:t xml:space="preserve"> 4 </w:t>
      </w:r>
      <w:r>
        <w:t>步），它向主副本发送请求。主副本检查将该记录</w:t>
      </w:r>
      <w:r>
        <w:t xml:space="preserve"> append </w:t>
      </w:r>
      <w:r>
        <w:t>到该</w:t>
      </w:r>
      <w:r>
        <w:t xml:space="preserve"> chunk </w:t>
      </w:r>
      <w:r>
        <w:t>是否会导致该</w:t>
      </w:r>
      <w:r>
        <w:t xml:space="preserve"> chunk </w:t>
      </w:r>
      <w:r>
        <w:t>超过它的最大值</w:t>
      </w:r>
      <w:r>
        <w:t>(64MB)</w:t>
      </w:r>
      <w:r>
        <w:t>。如果超过了，它就将该</w:t>
      </w:r>
      <w:r>
        <w:t xml:space="preserve"> chunk </w:t>
      </w:r>
      <w:r>
        <w:t>填充到最大值，告诉次副本（</w:t>
      </w:r>
      <w:r>
        <w:t>scondaries</w:t>
      </w:r>
      <w:r>
        <w:t>）也填充到最大值，然后告诉客户端该操作应该在下一个</w:t>
      </w:r>
      <w:r>
        <w:t xml:space="preserve"> chunk </w:t>
      </w:r>
      <w:r>
        <w:t>上重试。</w:t>
      </w:r>
      <w:r>
        <w:t xml:space="preserve">(append </w:t>
      </w:r>
      <w:r>
        <w:t>的</w:t>
      </w:r>
      <w:r>
        <w:t xml:space="preserve"> Record </w:t>
      </w:r>
      <w:r>
        <w:t>大小需要控制在最大</w:t>
      </w:r>
      <w:r>
        <w:t xml:space="preserve"> trunk </w:t>
      </w:r>
      <w:r>
        <w:t>大小的四分之一以内，这样可以保证最坏情况下的碎片可以保持在一个可以接受的水平上</w:t>
      </w:r>
      <w:r>
        <w:t xml:space="preserve"> )</w:t>
      </w:r>
      <w:r>
        <w:t>。如果记录可以没有超过最大尺寸，就按照普通情况处理，主副本将数据</w:t>
      </w:r>
      <w:r>
        <w:t xml:space="preserve"> ap</w:t>
      </w:r>
      <w:r>
        <w:t xml:space="preserve">pend </w:t>
      </w:r>
      <w:r>
        <w:t>到它的副本上，告诉次副本将数据写在相同的偏移位置上，最后向</w:t>
      </w:r>
      <w:r>
        <w:t xml:space="preserve"> client </w:t>
      </w:r>
      <w:r>
        <w:t>返回成功应答。</w:t>
      </w:r>
    </w:p>
    <w:p w14:paraId="67729FF0" w14:textId="77777777" w:rsidR="005A37E7" w:rsidRDefault="00D13202">
      <w:pPr>
        <w:pStyle w:val="a0"/>
      </w:pPr>
      <w:r>
        <w:t>如果</w:t>
      </w:r>
      <w:r>
        <w:t xml:space="preserve"> record append </w:t>
      </w:r>
      <w:r>
        <w:t>在任何一个副本上失败，</w:t>
      </w:r>
      <w:r>
        <w:t xml:space="preserve">client </w:t>
      </w:r>
      <w:r>
        <w:t>就会重试这个操作。这样，相同</w:t>
      </w:r>
      <w:r>
        <w:t xml:space="preserve"> chunk </w:t>
      </w:r>
      <w:r>
        <w:t>的多个副本就可能包含不同的数据，这些数据可能包含了相同记录的整个或者部分的重复值。</w:t>
      </w:r>
      <w:r>
        <w:t xml:space="preserve">GFS </w:t>
      </w:r>
      <w:r>
        <w:t>并不保证所有的副本在位级别上的一致性，它只保证数据作为一个原子单元最少写入一次。这个属性是由如下的简单观察推导出来的，当操作报告成功时，数据肯定被写入到某个</w:t>
      </w:r>
      <w:r>
        <w:t xml:space="preserve"> trunk </w:t>
      </w:r>
      <w:r>
        <w:t>的所有副本的相同偏移位置上。此后，所有的</w:t>
      </w:r>
      <w:r>
        <w:t>副本至少达到了记录尾部的大小，因此未来的记录将会被放置在更高的便宜位置，或者是另一个不同的</w:t>
      </w:r>
      <w:r>
        <w:t xml:space="preserve"> chunk</w:t>
      </w:r>
      <w:r>
        <w:t>，即使另一个副本变成了主副本。在我们的一致性保证里，</w:t>
      </w:r>
      <w:r>
        <w:t xml:space="preserve">record append </w:t>
      </w:r>
      <w:r>
        <w:t>操作成功后写下的数据区域是已定义的</w:t>
      </w:r>
      <w:r>
        <w:t>(</w:t>
      </w:r>
      <w:r>
        <w:t>肯定是一致的</w:t>
      </w:r>
      <w:r>
        <w:t>)</w:t>
      </w:r>
      <w:r>
        <w:t>，然而介于其间的数据则是不一致的</w:t>
      </w:r>
      <w:r>
        <w:t>(</w:t>
      </w:r>
      <w:r>
        <w:t>因此也是未定义的</w:t>
      </w:r>
      <w:r>
        <w:t>)</w:t>
      </w:r>
      <w:r>
        <w:t>。我们的应用程序可以处理这样的不一致区域，正如我们在</w:t>
      </w:r>
      <w:r>
        <w:t xml:space="preserve"> 2.7.2 </w:t>
      </w:r>
      <w:r>
        <w:t>里讨论的那样（对于少见的重复</w:t>
      </w:r>
      <w:r>
        <w:t>/</w:t>
      </w:r>
      <w:r>
        <w:t>应用应为记录添加一些额外的信息来保证其合法性，不能容忍的幂等操作，可以通过使用唯一标识符过滤）。</w:t>
      </w:r>
    </w:p>
    <w:p w14:paraId="336EA7A9" w14:textId="77777777" w:rsidR="005A37E7" w:rsidRDefault="00D13202">
      <w:pPr>
        <w:pStyle w:val="2"/>
      </w:pPr>
      <w:bookmarkStart w:id="20" w:name="snapshot"/>
      <w:r>
        <w:lastRenderedPageBreak/>
        <w:t>Snapshot</w:t>
      </w:r>
      <w:bookmarkEnd w:id="20"/>
    </w:p>
    <w:p w14:paraId="3722C055" w14:textId="77777777" w:rsidR="005A37E7" w:rsidRDefault="00D13202">
      <w:pPr>
        <w:pStyle w:val="FirstParagraph"/>
      </w:pPr>
      <w:r>
        <w:t>快照操作可以非常</w:t>
      </w:r>
      <w:r>
        <w:t>快速的保存文件或者目录树的一个拷贝，同时可以最小化对于正在执行的变更操作的中断。用户经常用它来创建大数据集的分支拷贝，以及拷贝的拷贝。或者用来创建检查点，以实验接下来的提交或者回滚。</w:t>
      </w:r>
    </w:p>
    <w:p w14:paraId="4B3950B9" w14:textId="77777777" w:rsidR="005A37E7" w:rsidRDefault="00D13202">
      <w:pPr>
        <w:pStyle w:val="a0"/>
      </w:pPr>
      <w:r>
        <w:t>像</w:t>
      </w:r>
      <w:r>
        <w:t xml:space="preserve"> AFS</w:t>
      </w:r>
      <w:r>
        <w:t>，我们使用标准的</w:t>
      </w:r>
      <w:r>
        <w:t xml:space="preserve"> copy-on-write </w:t>
      </w:r>
      <w:r>
        <w:t>技术来实现快照。当</w:t>
      </w:r>
      <w:r>
        <w:t xml:space="preserve"> master </w:t>
      </w:r>
      <w:r>
        <w:t>收到一个快照请求时，它首先撤销将要进行快照的那些文件对应的</w:t>
      </w:r>
      <w:r>
        <w:t xml:space="preserve"> chunk </w:t>
      </w:r>
      <w:r>
        <w:t>的所有已发出的租约。这就使得对于这些</w:t>
      </w:r>
      <w:r>
        <w:t xml:space="preserve"> chunk </w:t>
      </w:r>
      <w:r>
        <w:t>的后续写操作需要与</w:t>
      </w:r>
      <w:r>
        <w:t xml:space="preserve"> master </w:t>
      </w:r>
      <w:r>
        <w:t>交互来得到租约持有者。这就首先给</w:t>
      </w:r>
      <w:r>
        <w:t xml:space="preserve"> master </w:t>
      </w:r>
      <w:r>
        <w:t>一个机会创建该</w:t>
      </w:r>
      <w:r>
        <w:t xml:space="preserve"> chunk </w:t>
      </w:r>
      <w:r>
        <w:t>的新的</w:t>
      </w:r>
      <w:r>
        <w:t>拷贝（强迫与</w:t>
      </w:r>
      <w:r>
        <w:t xml:space="preserve"> master </w:t>
      </w:r>
      <w:r>
        <w:t>交互以使新的租约生成）。</w:t>
      </w:r>
    </w:p>
    <w:p w14:paraId="70DAACDC" w14:textId="77777777" w:rsidR="005A37E7" w:rsidRDefault="00D13202">
      <w:pPr>
        <w:pStyle w:val="a0"/>
      </w:pPr>
      <w:r>
        <w:t>当这些租约被撤销或者过期后，</w:t>
      </w:r>
      <w:r>
        <w:t xml:space="preserve">master </w:t>
      </w:r>
      <w:r>
        <w:t>将这些操作以日志形式写入磁盘。然后复制该文件或者目录树的元数据，然后将这些日志记录应用到内存中的复制后的状态上，新创建的快照文件与源文件一样指向相同的</w:t>
      </w:r>
      <w:r>
        <w:t xml:space="preserve"> chunk</w:t>
      </w:r>
      <w:r>
        <w:t>。</w:t>
      </w:r>
    </w:p>
    <w:p w14:paraId="10266418" w14:textId="77777777" w:rsidR="005A37E7" w:rsidRDefault="00D13202">
      <w:pPr>
        <w:pStyle w:val="a0"/>
      </w:pPr>
      <w:r>
        <w:t>当</w:t>
      </w:r>
      <w:r>
        <w:t xml:space="preserve"> client </w:t>
      </w:r>
      <w:r>
        <w:t>在快照生效后第一次对一个</w:t>
      </w:r>
      <w:r>
        <w:t xml:space="preserve"> chunk C </w:t>
      </w:r>
      <w:r>
        <w:t>进行写入时，它会发送请求给</w:t>
      </w:r>
      <w:r>
        <w:t xml:space="preserve"> master </w:t>
      </w:r>
      <w:r>
        <w:t>找到当前租约拥有者。</w:t>
      </w:r>
      <w:r>
        <w:t xml:space="preserve">Master </w:t>
      </w:r>
      <w:r>
        <w:t>注意到对于</w:t>
      </w:r>
      <w:r>
        <w:t xml:space="preserve"> chunk C </w:t>
      </w:r>
      <w:r>
        <w:t>的引用计数大于</w:t>
      </w:r>
      <w:r>
        <w:t xml:space="preserve"> 1</w:t>
      </w:r>
      <w:r>
        <w:t>。它延迟回复客户端的请求，选择一个新的</w:t>
      </w:r>
      <w:r>
        <w:t xml:space="preserve"> chunk handle C</w:t>
      </w:r>
      <w:r>
        <w:t>’</w:t>
      </w:r>
      <w:r>
        <w:t>然后让每个拥有</w:t>
      </w:r>
      <w:r>
        <w:t xml:space="preserve"> C </w:t>
      </w:r>
      <w:r>
        <w:t>的那些</w:t>
      </w:r>
      <w:r>
        <w:t xml:space="preserve"> chunkserver </w:t>
      </w:r>
      <w:r>
        <w:t>创建一个新的叫做</w:t>
      </w:r>
      <w:r>
        <w:t xml:space="preserve"> C’</w:t>
      </w:r>
      <w:r>
        <w:t>的</w:t>
      </w:r>
      <w:r>
        <w:t xml:space="preserve"> chunk</w:t>
      </w:r>
      <w:r>
        <w:t>。通过在相同的</w:t>
      </w:r>
      <w:r>
        <w:t xml:space="preserve"> chunkserver </w:t>
      </w:r>
      <w:r>
        <w:t>上根据原始的</w:t>
      </w:r>
      <w:r>
        <w:t xml:space="preserve"> chunk </w:t>
      </w:r>
      <w:r>
        <w:t>创建新</w:t>
      </w:r>
      <w:r>
        <w:t xml:space="preserve"> chunk</w:t>
      </w:r>
      <w:r>
        <w:t>，就保证了数据拷贝是本地地，而不是通过网络</w:t>
      </w:r>
      <w:r>
        <w:t>(</w:t>
      </w:r>
      <w:r>
        <w:t>我们的硬盘比</w:t>
      </w:r>
      <w:r>
        <w:t xml:space="preserve"> 100Mbps </w:t>
      </w:r>
      <w:r>
        <w:t>网络快大概三倍</w:t>
      </w:r>
      <w:r>
        <w:t>)</w:t>
      </w:r>
      <w:r>
        <w:t>。这样，对于任何</w:t>
      </w:r>
      <w:r>
        <w:t xml:space="preserve"> chunk </w:t>
      </w:r>
      <w:r>
        <w:t>的请求处理都没有什么不同：</w:t>
      </w:r>
      <w:r>
        <w:t xml:space="preserve">master </w:t>
      </w:r>
      <w:r>
        <w:t>为新才</w:t>
      </w:r>
      <w:r>
        <w:t xml:space="preserve"> chunk C’</w:t>
      </w:r>
      <w:r>
        <w:t>的副本中的一个授权租约，然后返回给</w:t>
      </w:r>
      <w:r>
        <w:t xml:space="preserve"> client</w:t>
      </w:r>
      <w:r>
        <w:t>，这样它就可以正常的写这个</w:t>
      </w:r>
      <w:r>
        <w:t xml:space="preserve"> chunk </w:t>
      </w:r>
      <w:r>
        <w:t>了，</w:t>
      </w:r>
      <w:r>
        <w:t xml:space="preserve">client </w:t>
      </w:r>
      <w:r>
        <w:t>不需要知道该</w:t>
      </w:r>
      <w:r>
        <w:t xml:space="preserve"> chunk </w:t>
      </w:r>
      <w:r>
        <w:t>实际上是从一个现有的</w:t>
      </w:r>
      <w:r>
        <w:t xml:space="preserve"> </w:t>
      </w:r>
      <w:r>
        <w:t xml:space="preserve">chunk </w:t>
      </w:r>
      <w:r>
        <w:t>创建出来的。</w:t>
      </w:r>
    </w:p>
    <w:p w14:paraId="2BDA9D0D" w14:textId="77777777" w:rsidR="005A37E7" w:rsidRDefault="00D13202">
      <w:pPr>
        <w:pStyle w:val="1"/>
      </w:pPr>
      <w:bookmarkStart w:id="21" w:name="master-operation"/>
      <w:r>
        <w:t>Master Operation</w:t>
      </w:r>
      <w:bookmarkEnd w:id="21"/>
    </w:p>
    <w:p w14:paraId="7CC7B544" w14:textId="77777777" w:rsidR="005A37E7" w:rsidRDefault="00D13202">
      <w:pPr>
        <w:pStyle w:val="FirstParagraph"/>
      </w:pPr>
      <w:r>
        <w:t xml:space="preserve">Master </w:t>
      </w:r>
      <w:r>
        <w:t>执行所有的名字空间操作。此外，它还管理整个系统的</w:t>
      </w:r>
      <w:r>
        <w:t xml:space="preserve"> chunk replicas</w:t>
      </w:r>
      <w:r>
        <w:t>：决定如何放置，创建新的</w:t>
      </w:r>
      <w:r>
        <w:t xml:space="preserve"> chunk </w:t>
      </w:r>
      <w:r>
        <w:t>和相应的副本，协调整个系统范围内的活动保证</w:t>
      </w:r>
      <w:r>
        <w:t xml:space="preserve"> chunk </w:t>
      </w:r>
      <w:r>
        <w:t>都是完整备份的，在</w:t>
      </w:r>
      <w:r>
        <w:t xml:space="preserve"> chunkserver </w:t>
      </w:r>
      <w:r>
        <w:t>间进行负载平衡，回收没有使用的存储空间。我们现在讨论这些主题。</w:t>
      </w:r>
    </w:p>
    <w:p w14:paraId="1481DEBA" w14:textId="77777777" w:rsidR="005A37E7" w:rsidRDefault="00D13202">
      <w:pPr>
        <w:pStyle w:val="2"/>
      </w:pPr>
      <w:bookmarkStart w:id="22" w:name="namespace-management-and-locking"/>
      <w:r>
        <w:t>Namespace Management and Locking</w:t>
      </w:r>
      <w:bookmarkEnd w:id="22"/>
    </w:p>
    <w:p w14:paraId="554A4422" w14:textId="77777777" w:rsidR="005A37E7" w:rsidRDefault="00D13202">
      <w:pPr>
        <w:pStyle w:val="FirstParagraph"/>
      </w:pPr>
      <w:r>
        <w:t>很多</w:t>
      </w:r>
      <w:r>
        <w:t xml:space="preserve"> master </w:t>
      </w:r>
      <w:r>
        <w:t>操作都需要花费很长时间：比如，一个快照操作要撤销该快照所包含的</w:t>
      </w:r>
      <w:r>
        <w:t xml:space="preserve"> chun</w:t>
      </w:r>
      <w:r>
        <w:t xml:space="preserve">k </w:t>
      </w:r>
      <w:r>
        <w:t>的所有租约。我们并不想耽误其他运行中的</w:t>
      </w:r>
      <w:r>
        <w:t xml:space="preserve"> master </w:t>
      </w:r>
      <w:r>
        <w:t>操作，因此我们允许多个操作同时是活动的，通过在名字空间区域使用锁来保证正确的串行化。</w:t>
      </w:r>
    </w:p>
    <w:p w14:paraId="1D24BFE5" w14:textId="77777777" w:rsidR="005A37E7" w:rsidRDefault="00D13202">
      <w:pPr>
        <w:pStyle w:val="a0"/>
      </w:pPr>
      <w:r>
        <w:t>不像传统的文件系统，</w:t>
      </w:r>
      <w:r>
        <w:t xml:space="preserve">GFS </w:t>
      </w:r>
      <w:r>
        <w:t>的目录并没有一种数据结构用来列出该目录下所有文件，而且也不支持文件或者目录别名（像</w:t>
      </w:r>
      <w:r>
        <w:t xml:space="preserve"> unix </w:t>
      </w:r>
      <w:r>
        <w:t>的硬链接或者软连接那样）。</w:t>
      </w:r>
      <w:r>
        <w:t xml:space="preserve">GFS </w:t>
      </w:r>
      <w:r>
        <w:t>在逻辑上将命名空间作为一个通过路径全称到元数据映射的查找表。通过采用前缀压缩，</w:t>
      </w:r>
      <w:r>
        <w:lastRenderedPageBreak/>
        <w:t>这个表可以有效地在内存中表示。名字空间树中的每个节点（要么是文件的绝对路径名称要么是目录的）具有一个相关联的读写锁。</w:t>
      </w:r>
    </w:p>
    <w:p w14:paraId="25E26B1E" w14:textId="77777777" w:rsidR="005A37E7" w:rsidRDefault="00D13202">
      <w:pPr>
        <w:pStyle w:val="a0"/>
      </w:pPr>
      <w:r>
        <w:t>每个</w:t>
      </w:r>
      <w:r>
        <w:t xml:space="preserve"> maste</w:t>
      </w:r>
      <w:r>
        <w:t xml:space="preserve">r </w:t>
      </w:r>
      <w:r>
        <w:t>操作在它运行前，需要获得一个锁的集合。比如如果它想操作</w:t>
      </w:r>
      <w:r>
        <w:t>/d1/d2…/dn/leaf</w:t>
      </w:r>
      <w:r>
        <w:t>，那么它需要获得</w:t>
      </w:r>
      <w:r>
        <w:t xml:space="preserve">/d1,/d1/d2……/d1/d2…/dn </w:t>
      </w:r>
      <w:r>
        <w:t>这些目录的读锁，然后才能得到路径</w:t>
      </w:r>
      <w:r>
        <w:t xml:space="preserve">/d1/d2…/dn/leaf </w:t>
      </w:r>
      <w:r>
        <w:t>的读锁或者写锁。</w:t>
      </w:r>
      <w:r>
        <w:t xml:space="preserve">Leaf </w:t>
      </w:r>
      <w:r>
        <w:t>可能是个文件或者目录，这取决于具体的操作。</w:t>
      </w:r>
    </w:p>
    <w:p w14:paraId="7A3416D7" w14:textId="77777777" w:rsidR="005A37E7" w:rsidRDefault="00D13202">
      <w:pPr>
        <w:pStyle w:val="a0"/>
      </w:pPr>
      <w:r>
        <w:t>我们现在解释一下，当为</w:t>
      </w:r>
      <w:r>
        <w:t xml:space="preserve">/home/user </w:t>
      </w:r>
      <w:r>
        <w:t>创建快照</w:t>
      </w:r>
      <w:r>
        <w:t xml:space="preserve">/save/user </w:t>
      </w:r>
      <w:r>
        <w:t>时，锁机制如何防止文件</w:t>
      </w:r>
      <w:r>
        <w:t xml:space="preserve">/home/user/foo </w:t>
      </w:r>
      <w:r>
        <w:t>被创建。快照操作需要获得在</w:t>
      </w:r>
      <w:r>
        <w:t xml:space="preserve">/home /save </w:t>
      </w:r>
      <w:r>
        <w:t>上的读锁，以及</w:t>
      </w:r>
      <w:r>
        <w:t xml:space="preserve">/home/user </w:t>
      </w:r>
      <w:r>
        <w:t>和</w:t>
      </w:r>
      <w:r>
        <w:t>/save/u</w:t>
      </w:r>
      <w:r>
        <w:t xml:space="preserve">ser </w:t>
      </w:r>
      <w:r>
        <w:t>上的写锁。文件创建需要获得在</w:t>
      </w:r>
      <w:r>
        <w:t xml:space="preserve">/home </w:t>
      </w:r>
      <w:r>
        <w:t>和</w:t>
      </w:r>
      <w:r>
        <w:t xml:space="preserve">/home/user </w:t>
      </w:r>
      <w:r>
        <w:t>上的读锁，以及在</w:t>
      </w:r>
      <w:r>
        <w:t xml:space="preserve">/home/user/foo </w:t>
      </w:r>
      <w:r>
        <w:t>上的写锁。这两个操作将会被正确的串行化，因为它们试图获取在</w:t>
      </w:r>
      <w:r>
        <w:t xml:space="preserve">/home/user </w:t>
      </w:r>
      <w:r>
        <w:t>上的相冲突的锁。文件创建并不需要父目录的写锁，因为实际上这里并没有</w:t>
      </w:r>
      <w:r>
        <w:t>”</w:t>
      </w:r>
      <w:r>
        <w:t>目录</w:t>
      </w:r>
      <w:r>
        <w:t>”</w:t>
      </w:r>
      <w:r>
        <w:t>或者说是类似于</w:t>
      </w:r>
      <w:r>
        <w:t xml:space="preserve"> inode </w:t>
      </w:r>
      <w:r>
        <w:t>的数据结构，需要防止被修改。读锁已经足够用来防止父目录被删除。</w:t>
      </w:r>
    </w:p>
    <w:p w14:paraId="3B5D381B" w14:textId="77777777" w:rsidR="005A37E7" w:rsidRDefault="00D13202">
      <w:pPr>
        <w:pStyle w:val="a0"/>
      </w:pPr>
      <w:r>
        <w:t>（这种加锁机制的好处是对于同一个目录下，可以并行的操作文件，例如，同一个目录下并行的创建文件。快照会对新旧本层进行写加锁因而防止了对原始文件目录增加</w:t>
      </w:r>
      <w:r>
        <w:t>文件的操作产生的冲突。）</w:t>
      </w:r>
    </w:p>
    <w:p w14:paraId="023E4359" w14:textId="77777777" w:rsidR="005A37E7" w:rsidRDefault="00D13202">
      <w:pPr>
        <w:pStyle w:val="a0"/>
      </w:pPr>
      <w:r>
        <w:t>因为名字空间有很多节点，所以读写锁对象只有在需要时才会被分配，一旦不再使用用就删除。为了避免死锁，锁是按照一个一致的全序关系进行获取的：首先根据所处的名字空间树的级别，相同级别的则根据字典序。</w:t>
      </w:r>
    </w:p>
    <w:p w14:paraId="29AA5126" w14:textId="77777777" w:rsidR="005A37E7" w:rsidRDefault="00D13202">
      <w:pPr>
        <w:pStyle w:val="2"/>
      </w:pPr>
      <w:bookmarkStart w:id="23" w:name="replica-placement"/>
      <w:r>
        <w:t>Replica Placement</w:t>
      </w:r>
      <w:bookmarkEnd w:id="23"/>
    </w:p>
    <w:p w14:paraId="05F7F1E8" w14:textId="77777777" w:rsidR="005A37E7" w:rsidRDefault="00D13202">
      <w:pPr>
        <w:pStyle w:val="FirstParagraph"/>
      </w:pPr>
      <w:r>
        <w:t>如何安置</w:t>
      </w:r>
      <w:r>
        <w:t xml:space="preserve"> replicas </w:t>
      </w:r>
      <w:r>
        <w:t>的目标是：</w:t>
      </w:r>
    </w:p>
    <w:p w14:paraId="14080642" w14:textId="77777777" w:rsidR="005A37E7" w:rsidRDefault="00D13202">
      <w:pPr>
        <w:pStyle w:val="Compact"/>
        <w:numPr>
          <w:ilvl w:val="0"/>
          <w:numId w:val="8"/>
        </w:numPr>
      </w:pPr>
      <w:r>
        <w:t>最大化数据可靠性和可用性</w:t>
      </w:r>
    </w:p>
    <w:p w14:paraId="12E4D591" w14:textId="77777777" w:rsidR="005A37E7" w:rsidRDefault="00D13202">
      <w:pPr>
        <w:pStyle w:val="Compact"/>
        <w:numPr>
          <w:ilvl w:val="0"/>
          <w:numId w:val="8"/>
        </w:numPr>
      </w:pPr>
      <w:r>
        <w:t>最大化网络带宽的利用</w:t>
      </w:r>
    </w:p>
    <w:p w14:paraId="6FE1C901" w14:textId="77777777" w:rsidR="005A37E7" w:rsidRDefault="00D13202">
      <w:pPr>
        <w:pStyle w:val="FirstParagraph"/>
      </w:pPr>
      <w:r>
        <w:rPr>
          <w:b/>
        </w:rPr>
        <w:t>这里的最大化不仅仅是机器间的问题</w:t>
      </w:r>
      <w:r>
        <w:t>，还要考虑机架间的问题</w:t>
      </w:r>
    </w:p>
    <w:p w14:paraId="43E92772" w14:textId="77777777" w:rsidR="005A37E7" w:rsidRDefault="00D13202">
      <w:pPr>
        <w:pStyle w:val="a0"/>
      </w:pPr>
      <w:r>
        <w:t>在以下</w:t>
      </w:r>
      <w:r>
        <w:t xml:space="preserve"> 3 </w:t>
      </w:r>
      <w:r>
        <w:t>种情况下，</w:t>
      </w:r>
      <w:r>
        <w:t xml:space="preserve">Master </w:t>
      </w:r>
      <w:r>
        <w:t>会进行创建</w:t>
      </w:r>
      <w:r>
        <w:t xml:space="preserve"> replicas </w:t>
      </w:r>
      <w:r>
        <w:t>的操作：</w:t>
      </w:r>
    </w:p>
    <w:p w14:paraId="629B1275" w14:textId="77777777" w:rsidR="005A37E7" w:rsidRDefault="00D13202">
      <w:pPr>
        <w:pStyle w:val="Compact"/>
        <w:numPr>
          <w:ilvl w:val="0"/>
          <w:numId w:val="9"/>
        </w:numPr>
      </w:pPr>
      <w:r>
        <w:t>创建了新的</w:t>
      </w:r>
      <w:r>
        <w:t xml:space="preserve"> chunk</w:t>
      </w:r>
    </w:p>
    <w:p w14:paraId="72200EBB" w14:textId="77777777" w:rsidR="005A37E7" w:rsidRDefault="00D13202">
      <w:pPr>
        <w:pStyle w:val="Compact"/>
        <w:numPr>
          <w:ilvl w:val="0"/>
          <w:numId w:val="9"/>
        </w:numPr>
      </w:pPr>
      <w:r>
        <w:t>需要重新备份</w:t>
      </w:r>
    </w:p>
    <w:p w14:paraId="52E22247" w14:textId="77777777" w:rsidR="005A37E7" w:rsidRDefault="00D13202">
      <w:pPr>
        <w:pStyle w:val="Compact"/>
        <w:numPr>
          <w:ilvl w:val="0"/>
          <w:numId w:val="9"/>
        </w:numPr>
      </w:pPr>
      <w:r>
        <w:t>负载均衡</w:t>
      </w:r>
    </w:p>
    <w:p w14:paraId="4849F1DB" w14:textId="77777777" w:rsidR="005A37E7" w:rsidRDefault="00D13202">
      <w:pPr>
        <w:pStyle w:val="FirstParagraph"/>
      </w:pPr>
      <w:r>
        <w:t>如何选择将</w:t>
      </w:r>
      <w:r>
        <w:t xml:space="preserve"> replicas </w:t>
      </w:r>
      <w:r>
        <w:t>放置到哪台机器上呢？</w:t>
      </w:r>
    </w:p>
    <w:p w14:paraId="57D04642" w14:textId="77777777" w:rsidR="005A37E7" w:rsidRDefault="00D13202">
      <w:pPr>
        <w:pStyle w:val="Compact"/>
        <w:numPr>
          <w:ilvl w:val="0"/>
          <w:numId w:val="10"/>
        </w:numPr>
      </w:pPr>
      <w:r>
        <w:t>优先选择磁盘利用率低的</w:t>
      </w:r>
      <w:r>
        <w:t xml:space="preserve"> chunkserver</w:t>
      </w:r>
      <w:r>
        <w:t>，使得较长时间将会平均化</w:t>
      </w:r>
      <w:r>
        <w:t xml:space="preserve"> chunkserver </w:t>
      </w:r>
      <w:r>
        <w:t>的利用。</w:t>
      </w:r>
    </w:p>
    <w:p w14:paraId="6C243ACD" w14:textId="77777777" w:rsidR="005A37E7" w:rsidRDefault="00D13202">
      <w:pPr>
        <w:pStyle w:val="Compact"/>
        <w:numPr>
          <w:ilvl w:val="0"/>
          <w:numId w:val="10"/>
        </w:numPr>
      </w:pPr>
      <w:r>
        <w:lastRenderedPageBreak/>
        <w:t xml:space="preserve">GFS </w:t>
      </w:r>
      <w:r>
        <w:t>会限制每个</w:t>
      </w:r>
      <w:r>
        <w:t xml:space="preserve"> chunkserver</w:t>
      </w:r>
      <w:r>
        <w:t>『最近』创建的次数。换句话说，如果一个</w:t>
      </w:r>
      <w:r>
        <w:t xml:space="preserve"> chunkserver </w:t>
      </w:r>
      <w:r>
        <w:t>近期创建</w:t>
      </w:r>
      <w:r>
        <w:t xml:space="preserve"> replicas </w:t>
      </w:r>
      <w:r>
        <w:t>的操作比较频繁，就不会优先选择它（因为创建就意味着以后会进行读取，为了防止突然间大量的读取出现在同一台机器上）</w:t>
      </w:r>
    </w:p>
    <w:p w14:paraId="44F0A8BC" w14:textId="77777777" w:rsidR="005A37E7" w:rsidRDefault="00D13202">
      <w:pPr>
        <w:pStyle w:val="Compact"/>
        <w:numPr>
          <w:ilvl w:val="0"/>
          <w:numId w:val="10"/>
        </w:numPr>
      </w:pPr>
      <w:r>
        <w:t>保证可用性，尽可能跨机架（</w:t>
      </w:r>
      <w:r>
        <w:t>racks</w:t>
      </w:r>
      <w:r>
        <w:t>）进行创建操作</w:t>
      </w:r>
    </w:p>
    <w:p w14:paraId="5F85FB41" w14:textId="77777777" w:rsidR="005A37E7" w:rsidRDefault="00D13202">
      <w:pPr>
        <w:pStyle w:val="FirstParagraph"/>
      </w:pPr>
      <w:r>
        <w:t>当可用的备份低于要求时（</w:t>
      </w:r>
      <w:r>
        <w:t xml:space="preserve">GFS </w:t>
      </w:r>
      <w:r>
        <w:t>要求为</w:t>
      </w:r>
      <w:r>
        <w:t xml:space="preserve"> 3 </w:t>
      </w:r>
      <w:r>
        <w:t>份），</w:t>
      </w:r>
      <w:r>
        <w:t xml:space="preserve">master </w:t>
      </w:r>
      <w:r>
        <w:t>会对</w:t>
      </w:r>
      <w:r>
        <w:t xml:space="preserve"> chunk </w:t>
      </w:r>
      <w:r>
        <w:t>进行重新备份，在以下情况有可能需要重新备份：</w:t>
      </w:r>
    </w:p>
    <w:p w14:paraId="3204C6FA" w14:textId="77777777" w:rsidR="005A37E7" w:rsidRDefault="00D13202">
      <w:pPr>
        <w:pStyle w:val="Compact"/>
        <w:numPr>
          <w:ilvl w:val="0"/>
          <w:numId w:val="11"/>
        </w:numPr>
      </w:pPr>
      <w:r>
        <w:t xml:space="preserve">chunkserver </w:t>
      </w:r>
      <w:r>
        <w:t>不可用了</w:t>
      </w:r>
    </w:p>
    <w:p w14:paraId="7C5240E7" w14:textId="77777777" w:rsidR="005A37E7" w:rsidRDefault="00D13202">
      <w:pPr>
        <w:pStyle w:val="Compact"/>
        <w:numPr>
          <w:ilvl w:val="0"/>
          <w:numId w:val="11"/>
        </w:numPr>
      </w:pPr>
      <w:r>
        <w:t>备份损坏了</w:t>
      </w:r>
    </w:p>
    <w:p w14:paraId="7A90E72F" w14:textId="77777777" w:rsidR="005A37E7" w:rsidRDefault="00D13202">
      <w:pPr>
        <w:pStyle w:val="Compact"/>
        <w:numPr>
          <w:ilvl w:val="0"/>
          <w:numId w:val="11"/>
        </w:numPr>
      </w:pPr>
      <w:r>
        <w:t>硬盘挂掉了</w:t>
      </w:r>
    </w:p>
    <w:p w14:paraId="2401ED4A" w14:textId="77777777" w:rsidR="005A37E7" w:rsidRDefault="00D13202">
      <w:pPr>
        <w:pStyle w:val="Compact"/>
        <w:numPr>
          <w:ilvl w:val="0"/>
          <w:numId w:val="11"/>
        </w:numPr>
      </w:pPr>
      <w:r>
        <w:t>所要求的最低备份数量提高了</w:t>
      </w:r>
    </w:p>
    <w:p w14:paraId="78F8E30E" w14:textId="77777777" w:rsidR="005A37E7" w:rsidRDefault="00D13202">
      <w:pPr>
        <w:pStyle w:val="FirstParagraph"/>
      </w:pPr>
      <w:r>
        <w:t>当有多个</w:t>
      </w:r>
      <w:r>
        <w:t xml:space="preserve"> chunk </w:t>
      </w:r>
      <w:r>
        <w:t>需要备份时，</w:t>
      </w:r>
      <w:r>
        <w:t xml:space="preserve">GFS </w:t>
      </w:r>
      <w:r>
        <w:t>如何决定先备份哪个呢？策略如下：</w:t>
      </w:r>
    </w:p>
    <w:p w14:paraId="7F2B929C" w14:textId="77777777" w:rsidR="005A37E7" w:rsidRDefault="00D13202">
      <w:pPr>
        <w:pStyle w:val="Compact"/>
        <w:numPr>
          <w:ilvl w:val="0"/>
          <w:numId w:val="12"/>
        </w:numPr>
      </w:pPr>
      <w:r>
        <w:t>优先选择可用备份少的（仅有一份备份的更加迫切）</w:t>
      </w:r>
    </w:p>
    <w:p w14:paraId="45A454B2" w14:textId="77777777" w:rsidR="005A37E7" w:rsidRDefault="00D13202">
      <w:pPr>
        <w:pStyle w:val="Compact"/>
        <w:numPr>
          <w:ilvl w:val="0"/>
          <w:numId w:val="12"/>
        </w:numPr>
      </w:pPr>
      <w:r>
        <w:t>优先备份最近没有</w:t>
      </w:r>
      <w:r>
        <w:t xml:space="preserve"> delete </w:t>
      </w:r>
      <w:r>
        <w:t>文件的（</w:t>
      </w:r>
      <w:r>
        <w:t>for live files</w:t>
      </w:r>
      <w:r>
        <w:t>）</w:t>
      </w:r>
    </w:p>
    <w:p w14:paraId="4C520B67" w14:textId="77777777" w:rsidR="005A37E7" w:rsidRDefault="00D13202">
      <w:pPr>
        <w:pStyle w:val="Compact"/>
        <w:numPr>
          <w:ilvl w:val="0"/>
          <w:numId w:val="12"/>
        </w:numPr>
      </w:pPr>
      <w:r>
        <w:t>优先备份阻塞了</w:t>
      </w:r>
      <w:r>
        <w:t xml:space="preserve"> client </w:t>
      </w:r>
      <w:r>
        <w:t>操作的（这样可以最小化对运行中应用的影响）</w:t>
      </w:r>
    </w:p>
    <w:p w14:paraId="028C46FD" w14:textId="77777777" w:rsidR="005A37E7" w:rsidRDefault="00D13202">
      <w:pPr>
        <w:pStyle w:val="FirstParagraph"/>
      </w:pPr>
      <w:r>
        <w:t>当</w:t>
      </w:r>
      <w:r>
        <w:t xml:space="preserve"> master </w:t>
      </w:r>
      <w:r>
        <w:t>决定了备份哪个之后，会把当前可用的</w:t>
      </w:r>
      <w:r>
        <w:t xml:space="preserve"> chunk </w:t>
      </w:r>
      <w:r>
        <w:t>直接克隆到目标位置（遵循</w:t>
      </w:r>
      <w:r>
        <w:t xml:space="preserve"> replicas </w:t>
      </w:r>
      <w:r>
        <w:t>放置的类似规则：平均磁盘利用率、防止单一机器高</w:t>
      </w:r>
      <w:r>
        <w:t xml:space="preserve"> IO</w:t>
      </w:r>
      <w:r>
        <w:t>、跨机架）。</w:t>
      </w:r>
    </w:p>
    <w:p w14:paraId="5A8BFFD8" w14:textId="77777777" w:rsidR="005A37E7" w:rsidRDefault="00D13202">
      <w:pPr>
        <w:pStyle w:val="a0"/>
      </w:pPr>
      <w:r>
        <w:t>周期性的检查副本分布以求重平衡，副本的移动过程中是新建一个新的，放</w:t>
      </w:r>
      <w:r>
        <w:t>置规则和前述讨论一致。放置了新的必须删除旧的（通常情况下倾向删除自身空白空间低于平均水平的）。</w:t>
      </w:r>
    </w:p>
    <w:p w14:paraId="47E2FA8E" w14:textId="77777777" w:rsidR="005A37E7" w:rsidRDefault="00D13202">
      <w:pPr>
        <w:pStyle w:val="2"/>
      </w:pPr>
      <w:bookmarkStart w:id="24" w:name="garbage-collection"/>
      <w:r>
        <w:t>Garbage Collection</w:t>
      </w:r>
      <w:bookmarkEnd w:id="24"/>
    </w:p>
    <w:p w14:paraId="69B2F871" w14:textId="77777777" w:rsidR="005A37E7" w:rsidRDefault="00D13202">
      <w:pPr>
        <w:pStyle w:val="FirstParagraph"/>
      </w:pPr>
      <w:r>
        <w:t>文件删除后，</w:t>
      </w:r>
      <w:r>
        <w:t xml:space="preserve">GFS </w:t>
      </w:r>
      <w:r>
        <w:t>并不立即释放可用的物理存储（进行物理删除，而是等对应的垃圾清理进行到文件和</w:t>
      </w:r>
      <w:r>
        <w:t xml:space="preserve"> chunk </w:t>
      </w:r>
      <w:r>
        <w:t>级别时再真正删除（</w:t>
      </w:r>
      <w:r>
        <w:t>Lazy</w:t>
      </w:r>
      <w:r>
        <w:t>）。</w:t>
      </w:r>
    </w:p>
    <w:p w14:paraId="11F2059C" w14:textId="77777777" w:rsidR="005A37E7" w:rsidRDefault="00D13202">
      <w:pPr>
        <w:pStyle w:val="3"/>
      </w:pPr>
      <w:bookmarkStart w:id="25" w:name="mechanism"/>
      <w:r>
        <w:t>Mechanism</w:t>
      </w:r>
      <w:bookmarkEnd w:id="25"/>
    </w:p>
    <w:p w14:paraId="0CCDDD22" w14:textId="77777777" w:rsidR="005A37E7" w:rsidRDefault="00D13202">
      <w:pPr>
        <w:pStyle w:val="FirstParagraph"/>
      </w:pPr>
      <w:r>
        <w:t>具体地，对于一个文件的删除操作，</w:t>
      </w:r>
      <w:r>
        <w:t xml:space="preserve">GFS </w:t>
      </w:r>
      <w:r>
        <w:t>仅仅是写一条日志记录，然后把文件命名成一个对外部不可见的名称，这个名称会包含删除的时间戳。</w:t>
      </w:r>
      <w:r>
        <w:t xml:space="preserve">GFS master </w:t>
      </w:r>
      <w:r>
        <w:t>会定期的扫描，当这些文件存在超过</w:t>
      </w:r>
      <w:r>
        <w:t xml:space="preserve"> 3 </w:t>
      </w:r>
      <w:r>
        <w:t>天（可设定）后，这些文件会从</w:t>
      </w:r>
      <w:r>
        <w:t xml:space="preserve"> namespace </w:t>
      </w:r>
      <w:r>
        <w:t>中删掉，并且内存的中</w:t>
      </w:r>
      <w:r>
        <w:t xml:space="preserve"> metadata </w:t>
      </w:r>
      <w:r>
        <w:t>会被删除，切断了和</w:t>
      </w:r>
      <w:r>
        <w:t xml:space="preserve"> chunk </w:t>
      </w:r>
      <w:r>
        <w:t>的联系。</w:t>
      </w:r>
    </w:p>
    <w:p w14:paraId="50A92250" w14:textId="77777777" w:rsidR="005A37E7" w:rsidRDefault="00D13202">
      <w:pPr>
        <w:pStyle w:val="a0"/>
      </w:pPr>
      <w:r>
        <w:t>在对</w:t>
      </w:r>
      <w:r>
        <w:t xml:space="preserve"> chunk namespace </w:t>
      </w:r>
      <w:r>
        <w:t>的定期扫描时，</w:t>
      </w:r>
      <w:r>
        <w:t xml:space="preserve">master </w:t>
      </w:r>
      <w:r>
        <w:t>找到那些孤儿块</w:t>
      </w:r>
      <w:r>
        <w:t>(</w:t>
      </w:r>
      <w:r>
        <w:t>无法从任何文件到达</w:t>
      </w:r>
      <w:r>
        <w:t>)</w:t>
      </w:r>
      <w:r>
        <w:t>，擦除这些块的元数据。在与</w:t>
      </w:r>
      <w:r>
        <w:t xml:space="preserve"> chunkserver </w:t>
      </w:r>
      <w:r>
        <w:t>的</w:t>
      </w:r>
      <w:r>
        <w:t xml:space="preserve"> heartbeat </w:t>
      </w:r>
      <w:r>
        <w:t>的交互过程中，</w:t>
      </w:r>
      <w:r>
        <w:t xml:space="preserve">GFS master </w:t>
      </w:r>
      <w:r>
        <w:t>会把不在</w:t>
      </w:r>
      <w:r>
        <w:t xml:space="preserve"> metadata </w:t>
      </w:r>
      <w:r>
        <w:t>中的</w:t>
      </w:r>
      <w:r>
        <w:t xml:space="preserve"> chunk </w:t>
      </w:r>
      <w:r>
        <w:t>告诉</w:t>
      </w:r>
      <w:r>
        <w:t xml:space="preserve"> chunkserver</w:t>
      </w:r>
      <w:r>
        <w:t>，然后</w:t>
      </w:r>
      <w:r>
        <w:t xml:space="preserve"> chunkserver </w:t>
      </w:r>
      <w:r>
        <w:t>对照后就可以删除这些</w:t>
      </w:r>
      <w:r>
        <w:t xml:space="preserve"> chunk </w:t>
      </w:r>
      <w:r>
        <w:t>了。</w:t>
      </w:r>
    </w:p>
    <w:p w14:paraId="0396436A" w14:textId="77777777" w:rsidR="005A37E7" w:rsidRDefault="00D13202">
      <w:pPr>
        <w:pStyle w:val="2"/>
      </w:pPr>
      <w:bookmarkStart w:id="26" w:name="discussion"/>
      <w:r>
        <w:lastRenderedPageBreak/>
        <w:t>Discussion</w:t>
      </w:r>
      <w:bookmarkEnd w:id="26"/>
    </w:p>
    <w:p w14:paraId="36A4DFA6" w14:textId="77777777" w:rsidR="005A37E7" w:rsidRDefault="00D13202">
      <w:pPr>
        <w:pStyle w:val="FirstParagraph"/>
      </w:pPr>
      <w:r>
        <w:t xml:space="preserve">master </w:t>
      </w:r>
      <w:r>
        <w:t>在内存中储存那个查找表（前缀压缩过的），保存了所有文件</w:t>
      </w:r>
      <w:r>
        <w:t xml:space="preserve">-chunck </w:t>
      </w:r>
      <w:r>
        <w:t>映射，因而很容易找到</w:t>
      </w:r>
      <w:r>
        <w:t xml:space="preserve"> chunck </w:t>
      </w:r>
      <w:r>
        <w:t>的引用。</w:t>
      </w:r>
      <w:r>
        <w:t xml:space="preserve">chunck </w:t>
      </w:r>
      <w:r>
        <w:t>只不过是放在特定目录下的</w:t>
      </w:r>
      <w:r>
        <w:t xml:space="preserve"> linux </w:t>
      </w:r>
      <w:r>
        <w:t>文件，</w:t>
      </w:r>
      <w:r>
        <w:t xml:space="preserve">master </w:t>
      </w:r>
      <w:r>
        <w:t>不知道的副本就是</w:t>
      </w:r>
      <w:r>
        <w:t xml:space="preserve"> garbage</w:t>
      </w:r>
      <w:r>
        <w:t>。</w:t>
      </w:r>
    </w:p>
    <w:p w14:paraId="6E24A83C" w14:textId="77777777" w:rsidR="005A37E7" w:rsidRDefault="00D13202">
      <w:pPr>
        <w:pStyle w:val="a0"/>
      </w:pPr>
      <w:r>
        <w:t>采用这种方式删除的好处：</w:t>
      </w:r>
    </w:p>
    <w:p w14:paraId="0F570A33" w14:textId="77777777" w:rsidR="005A37E7" w:rsidRDefault="00D13202">
      <w:pPr>
        <w:pStyle w:val="Compact"/>
        <w:numPr>
          <w:ilvl w:val="0"/>
          <w:numId w:val="13"/>
        </w:numPr>
      </w:pPr>
      <w:r>
        <w:t>利用心跳方式交互，在一次删除失败后，还可以通过下次心跳继续重试操作</w:t>
      </w:r>
    </w:p>
    <w:p w14:paraId="192EF882" w14:textId="77777777" w:rsidR="005A37E7" w:rsidRDefault="00D13202">
      <w:pPr>
        <w:pStyle w:val="Compact"/>
        <w:numPr>
          <w:ilvl w:val="0"/>
          <w:numId w:val="13"/>
        </w:numPr>
      </w:pPr>
      <w:r>
        <w:t>删除操作和其他的全局扫描</w:t>
      </w:r>
      <w:r>
        <w:t xml:space="preserve"> metadata </w:t>
      </w:r>
      <w:r>
        <w:t>的操作可以放到一起做</w:t>
      </w:r>
      <w:r>
        <w:t xml:space="preserve"> </w:t>
      </w:r>
      <w:r>
        <w:t>为删除这种不可逆转操作提供了一定弹性恢复的保护网。</w:t>
      </w:r>
      <w:r>
        <w:t xml:space="preserve"> </w:t>
      </w:r>
      <w:r>
        <w:t>坏处：</w:t>
      </w:r>
    </w:p>
    <w:p w14:paraId="3A004C9F" w14:textId="77777777" w:rsidR="005A37E7" w:rsidRDefault="00D13202">
      <w:pPr>
        <w:pStyle w:val="FirstParagraph"/>
      </w:pPr>
      <w:r>
        <w:t>有可能有的应用需要频繁的创建和删除文件，这种延期删除方式</w:t>
      </w:r>
      <w:r>
        <w:t>会导致磁盘使用率偏高，</w:t>
      </w:r>
      <w:r>
        <w:t xml:space="preserve">GFS </w:t>
      </w:r>
      <w:r>
        <w:t>提供的解决方案是，对一个文件调用删除操作两次，</w:t>
      </w:r>
      <w:r>
        <w:t xml:space="preserve">GFS </w:t>
      </w:r>
      <w:r>
        <w:t>会马上做物理删除操作，释放空间。同时允许用户在不同名字空间内使用不同的重备份和回收策略（不执行副本和直接物理删除）</w:t>
      </w:r>
    </w:p>
    <w:sectPr w:rsidR="005A37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3EFAE4" w14:textId="77777777" w:rsidR="00D13202" w:rsidRDefault="00D13202">
      <w:pPr>
        <w:spacing w:after="0"/>
      </w:pPr>
      <w:r>
        <w:separator/>
      </w:r>
    </w:p>
  </w:endnote>
  <w:endnote w:type="continuationSeparator" w:id="0">
    <w:p w14:paraId="594A81A4" w14:textId="77777777" w:rsidR="00D13202" w:rsidRDefault="00D13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2DB6DF" w14:textId="77777777" w:rsidR="00D13202" w:rsidRDefault="00D13202">
      <w:r>
        <w:separator/>
      </w:r>
    </w:p>
  </w:footnote>
  <w:footnote w:type="continuationSeparator" w:id="0">
    <w:p w14:paraId="0FBE14BF" w14:textId="77777777" w:rsidR="00D13202" w:rsidRDefault="00D132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55A9E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0D885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3F4E0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A37E7"/>
    <w:rsid w:val="00784D58"/>
    <w:rsid w:val="008D6863"/>
    <w:rsid w:val="00B86B75"/>
    <w:rsid w:val="00BC48D5"/>
    <w:rsid w:val="00C36279"/>
    <w:rsid w:val="00D13202"/>
    <w:rsid w:val="00E315A3"/>
    <w:rsid w:val="00FE0D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85C64"/>
  <w15:docId w15:val="{0FD044B6-F5DD-4F47-85FF-DE6A769D6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cnblogs.com/finalboss1987/p/5169559.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2510</Words>
  <Characters>14308</Characters>
  <Application>Microsoft Office Word</Application>
  <DocSecurity>0</DocSecurity>
  <Lines>119</Lines>
  <Paragraphs>33</Paragraphs>
  <ScaleCrop>false</ScaleCrop>
  <Company/>
  <LinksUpToDate>false</LinksUpToDate>
  <CharactersWithSpaces>1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分布式系统学习——GFS谷歌文件系统Paper翻译</dc:title>
  <dc:creator/>
  <cp:keywords/>
  <cp:lastModifiedBy>Zhang Chuannan</cp:lastModifiedBy>
  <cp:revision>2</cp:revision>
  <dcterms:created xsi:type="dcterms:W3CDTF">2020-07-05T15:51:00Z</dcterms:created>
  <dcterms:modified xsi:type="dcterms:W3CDTF">2020-07-05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link">
    <vt:lpwstr>7c86d8e8</vt:lpwstr>
  </property>
  <property fmtid="{D5CDD505-2E9C-101B-9397-08002B2CF9AE}" pid="3" name="categories">
    <vt:lpwstr/>
  </property>
  <property fmtid="{D5CDD505-2E9C-101B-9397-08002B2CF9AE}" pid="4" name="date">
    <vt:lpwstr>2019-08-25 23:32:28</vt:lpwstr>
  </property>
  <property fmtid="{D5CDD505-2E9C-101B-9397-08002B2CF9AE}" pid="5" name="mathjax">
    <vt:lpwstr>True</vt:lpwstr>
  </property>
  <property fmtid="{D5CDD505-2E9C-101B-9397-08002B2CF9AE}" pid="6" name="notebook">
    <vt:lpwstr>操作系统</vt:lpwstr>
  </property>
  <property fmtid="{D5CDD505-2E9C-101B-9397-08002B2CF9AE}" pid="7" name="tags">
    <vt:lpwstr/>
  </property>
</Properties>
</file>